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99A31" w14:textId="77777777" w:rsidR="000906B2" w:rsidRDefault="000906B2">
      <w:pPr>
        <w:pStyle w:val="2"/>
        <w:keepNext w:val="0"/>
        <w:keepLines w:val="0"/>
        <w:spacing w:after="80"/>
        <w:rPr>
          <w:b/>
          <w:color w:val="802020"/>
          <w:sz w:val="34"/>
          <w:szCs w:val="34"/>
        </w:rPr>
      </w:pPr>
      <w:bookmarkStart w:id="0" w:name="_51gee7ah4v3z" w:colFirst="0" w:colLast="0"/>
      <w:bookmarkEnd w:id="0"/>
    </w:p>
    <w:p w14:paraId="64399A32" w14:textId="77777777" w:rsidR="000906B2" w:rsidRPr="00C37A99" w:rsidRDefault="00163275">
      <w:pPr>
        <w:pStyle w:val="2"/>
        <w:keepNext w:val="0"/>
        <w:keepLines w:val="0"/>
        <w:spacing w:after="80"/>
        <w:rPr>
          <w:b/>
          <w:color w:val="802020"/>
          <w:sz w:val="34"/>
          <w:szCs w:val="34"/>
          <w:lang w:val="en-US"/>
        </w:rPr>
      </w:pPr>
      <w:bookmarkStart w:id="1" w:name="_sogtv9en231" w:colFirst="0" w:colLast="0"/>
      <w:bookmarkEnd w:id="1"/>
      <w:r>
        <w:rPr>
          <w:rFonts w:ascii="Arial Unicode MS" w:eastAsia="Arial Unicode MS" w:hAnsi="Arial Unicode MS" w:cs="Arial Unicode MS"/>
          <w:b/>
          <w:color w:val="802020"/>
          <w:sz w:val="34"/>
          <w:szCs w:val="34"/>
        </w:rPr>
        <w:t xml:space="preserve">　　</w:t>
      </w:r>
    </w:p>
    <w:p w14:paraId="64399A33" w14:textId="77777777" w:rsidR="000906B2" w:rsidRPr="00C37A99" w:rsidRDefault="00163275">
      <w:pPr>
        <w:pStyle w:val="2"/>
        <w:keepNext w:val="0"/>
        <w:keepLines w:val="0"/>
        <w:spacing w:after="80"/>
        <w:rPr>
          <w:b/>
          <w:color w:val="802020"/>
          <w:sz w:val="34"/>
          <w:szCs w:val="34"/>
          <w:lang w:val="en-US"/>
        </w:rPr>
      </w:pPr>
      <w:bookmarkStart w:id="2" w:name="_n2awc1k2nrwh" w:colFirst="0" w:colLast="0"/>
      <w:bookmarkEnd w:id="2"/>
      <w:r w:rsidRPr="00C37A99">
        <w:rPr>
          <w:b/>
          <w:color w:val="802020"/>
          <w:sz w:val="34"/>
          <w:szCs w:val="34"/>
          <w:lang w:val="en-US"/>
        </w:rPr>
        <w:t>6. Introduction to OpenGL Programming</w:t>
      </w:r>
    </w:p>
    <w:p w14:paraId="64399A34" w14:textId="77777777" w:rsidR="000906B2" w:rsidRDefault="00163275">
      <w:r>
        <w:pict w14:anchorId="64399BEE">
          <v:rect id="_x0000_i1025" style="width:0;height:1.5pt" o:hralign="center" o:hrstd="t" o:hr="t" fillcolor="#a0a0a0" stroked="f"/>
        </w:pict>
      </w:r>
    </w:p>
    <w:p w14:paraId="64399A35" w14:textId="77777777" w:rsidR="000906B2" w:rsidRPr="00C37A99" w:rsidRDefault="00163275">
      <w:pPr>
        <w:spacing w:before="240" w:after="240"/>
        <w:rPr>
          <w:lang w:val="en-US"/>
        </w:rPr>
      </w:pPr>
      <w:r w:rsidRPr="00C37A99">
        <w:rPr>
          <w:lang w:val="en-US"/>
        </w:rPr>
        <w:t>We aim to acquire very basic programming skills on CG using OpenGL.</w:t>
      </w:r>
    </w:p>
    <w:p w14:paraId="64399A36" w14:textId="77777777" w:rsidR="000906B2" w:rsidRPr="00C37A99" w:rsidRDefault="00163275">
      <w:pPr>
        <w:spacing w:before="240" w:after="240"/>
        <w:rPr>
          <w:lang w:val="en-US"/>
        </w:rPr>
      </w:pPr>
      <w:hyperlink r:id="rId5">
        <w:r w:rsidRPr="00C37A99">
          <w:rPr>
            <w:color w:val="1155CC"/>
            <w:u w:val="single"/>
            <w:lang w:val="en-US"/>
          </w:rPr>
          <w:t>OpenGL is</w:t>
        </w:r>
      </w:hyperlink>
      <w:r w:rsidRPr="00C37A99">
        <w:rPr>
          <w:lang w:val="en-US"/>
        </w:rPr>
        <w:t xml:space="preserve"> a programming library for displaying CG in real-time.</w:t>
      </w:r>
    </w:p>
    <w:p w14:paraId="64399A37" w14:textId="77777777" w:rsidR="000906B2" w:rsidRPr="00C37A99" w:rsidRDefault="00163275">
      <w:pPr>
        <w:spacing w:before="240" w:after="240"/>
        <w:rPr>
          <w:lang w:val="en-US"/>
        </w:rPr>
      </w:pPr>
      <w:r w:rsidRPr="00C37A99">
        <w:rPr>
          <w:lang w:val="en-US"/>
        </w:rPr>
        <w:t>This is probably your first opportunity to use a large library other than the math library.</w:t>
      </w:r>
    </w:p>
    <w:p w14:paraId="64399A38" w14:textId="77777777" w:rsidR="000906B2" w:rsidRPr="00C37A99" w:rsidRDefault="00163275">
      <w:pPr>
        <w:spacing w:before="240" w:after="240"/>
        <w:rPr>
          <w:lang w:val="en-US"/>
        </w:rPr>
      </w:pPr>
      <w:r w:rsidRPr="00C37A99">
        <w:rPr>
          <w:lang w:val="en-US"/>
        </w:rPr>
        <w:t>The OpenGL library is a well-made library in itself, but it still has the problem that it is difficult to pro</w:t>
      </w:r>
      <w:r w:rsidRPr="00C37A99">
        <w:rPr>
          <w:lang w:val="en-US"/>
        </w:rPr>
        <w:t>gram by itself.</w:t>
      </w:r>
    </w:p>
    <w:p w14:paraId="64399A39" w14:textId="77777777" w:rsidR="000906B2" w:rsidRPr="00C37A99" w:rsidRDefault="00163275">
      <w:pPr>
        <w:spacing w:before="240" w:after="240"/>
        <w:rPr>
          <w:lang w:val="en-US"/>
        </w:rPr>
      </w:pPr>
      <w:r w:rsidRPr="00C37A99">
        <w:rPr>
          <w:lang w:val="en-US"/>
        </w:rPr>
        <w:t xml:space="preserve">Therefore, GL </w:t>
      </w:r>
      <w:hyperlink r:id="rId6">
        <w:r w:rsidRPr="00C37A99">
          <w:rPr>
            <w:color w:val="1155CC"/>
            <w:u w:val="single"/>
            <w:lang w:val="en-US"/>
          </w:rPr>
          <w:t>Utility (GLU)</w:t>
        </w:r>
      </w:hyperlink>
      <w:r w:rsidRPr="00C37A99">
        <w:rPr>
          <w:lang w:val="en-US"/>
        </w:rPr>
        <w:t xml:space="preserve"> library is prepared so that the OpenGL library can be used more easily.</w:t>
      </w:r>
    </w:p>
    <w:p w14:paraId="64399A3A" w14:textId="77777777" w:rsidR="000906B2" w:rsidRPr="00C37A99" w:rsidRDefault="00163275">
      <w:pPr>
        <w:spacing w:before="240" w:after="240"/>
        <w:rPr>
          <w:color w:val="808080"/>
          <w:lang w:val="en-US"/>
        </w:rPr>
      </w:pPr>
      <w:r w:rsidRPr="00C37A99">
        <w:rPr>
          <w:lang w:val="en-US"/>
        </w:rPr>
        <w:t>However, even with the help of the GLU library, there is still the problem th</w:t>
      </w:r>
      <w:r w:rsidRPr="00C37A99">
        <w:rPr>
          <w:lang w:val="en-US"/>
        </w:rPr>
        <w:t xml:space="preserve">at it is difficult to display the window and render, so the </w:t>
      </w:r>
      <w:hyperlink r:id="rId7">
        <w:r w:rsidRPr="00C37A99">
          <w:rPr>
            <w:color w:val="1155CC"/>
            <w:u w:val="single"/>
            <w:lang w:val="en-US"/>
          </w:rPr>
          <w:t>OpenGL Utility Toolkit (GLUT)</w:t>
        </w:r>
      </w:hyperlink>
      <w:r w:rsidRPr="00C37A99">
        <w:rPr>
          <w:lang w:val="en-US"/>
        </w:rPr>
        <w:t xml:space="preserve"> library is also available.</w:t>
      </w:r>
    </w:p>
    <w:p w14:paraId="64399A3B" w14:textId="77777777" w:rsidR="000906B2" w:rsidRPr="00C37A99" w:rsidRDefault="00163275">
      <w:pPr>
        <w:spacing w:before="240" w:after="240"/>
        <w:rPr>
          <w:lang w:val="en-US"/>
        </w:rPr>
      </w:pPr>
      <w:r w:rsidRPr="00C37A99">
        <w:rPr>
          <w:lang w:val="en-US"/>
        </w:rPr>
        <w:t>You will be using three libraries.</w:t>
      </w:r>
    </w:p>
    <w:p w14:paraId="64399A3C" w14:textId="77777777" w:rsidR="000906B2" w:rsidRPr="00C37A99" w:rsidRDefault="00163275">
      <w:pPr>
        <w:numPr>
          <w:ilvl w:val="0"/>
          <w:numId w:val="1"/>
        </w:numPr>
        <w:spacing w:before="240"/>
        <w:rPr>
          <w:lang w:val="en-US"/>
        </w:rPr>
      </w:pPr>
      <w:r w:rsidRPr="00C37A99">
        <w:rPr>
          <w:lang w:val="en-US"/>
        </w:rPr>
        <w:t>OpenGL: A library for simply drawing CG a</w:t>
      </w:r>
      <w:r w:rsidRPr="00C37A99">
        <w:rPr>
          <w:lang w:val="en-US"/>
        </w:rPr>
        <w:t>nd making effective use of hardware</w:t>
      </w:r>
    </w:p>
    <w:p w14:paraId="64399A3D" w14:textId="77777777" w:rsidR="000906B2" w:rsidRPr="00C37A99" w:rsidRDefault="00163275">
      <w:pPr>
        <w:numPr>
          <w:ilvl w:val="0"/>
          <w:numId w:val="1"/>
        </w:numPr>
        <w:rPr>
          <w:lang w:val="en-US"/>
        </w:rPr>
      </w:pPr>
      <w:r w:rsidRPr="00C37A99">
        <w:rPr>
          <w:lang w:val="en-US"/>
        </w:rPr>
        <w:t>GLU: A library with more abstract (easy-to-use) functions by combining OpenGL functions</w:t>
      </w:r>
    </w:p>
    <w:p w14:paraId="64399A3E" w14:textId="77777777" w:rsidR="000906B2" w:rsidRPr="00C37A99" w:rsidRDefault="00163275">
      <w:pPr>
        <w:numPr>
          <w:ilvl w:val="0"/>
          <w:numId w:val="1"/>
        </w:numPr>
        <w:spacing w:after="240"/>
        <w:rPr>
          <w:lang w:val="en-US"/>
        </w:rPr>
      </w:pPr>
      <w:r w:rsidRPr="00C37A99">
        <w:rPr>
          <w:lang w:val="en-US"/>
        </w:rPr>
        <w:t>GLUT: From OpenGL to window creation and control Library to make the accompanying parts easy to use</w:t>
      </w:r>
    </w:p>
    <w:p w14:paraId="64399A3F" w14:textId="77777777" w:rsidR="000906B2" w:rsidRPr="00C37A99" w:rsidRDefault="00163275">
      <w:pPr>
        <w:spacing w:before="240" w:after="240"/>
        <w:rPr>
          <w:color w:val="808080"/>
          <w:lang w:val="en-US"/>
        </w:rPr>
      </w:pPr>
      <w:r w:rsidRPr="00C37A99">
        <w:rPr>
          <w:color w:val="808080"/>
          <w:lang w:val="en-US"/>
        </w:rPr>
        <w:t>(GL is required to use GLU. Both</w:t>
      </w:r>
      <w:r w:rsidRPr="00C37A99">
        <w:rPr>
          <w:color w:val="808080"/>
          <w:lang w:val="en-US"/>
        </w:rPr>
        <w:t xml:space="preserve"> GL and GLU are required to use GLUT.)</w:t>
      </w:r>
    </w:p>
    <w:p w14:paraId="64399A40" w14:textId="77777777" w:rsidR="000906B2" w:rsidRPr="00C37A99" w:rsidRDefault="00163275">
      <w:pPr>
        <w:spacing w:before="240" w:after="240"/>
        <w:rPr>
          <w:b/>
          <w:lang w:val="en-US"/>
        </w:rPr>
      </w:pPr>
      <w:r w:rsidRPr="00C37A99">
        <w:rPr>
          <w:b/>
          <w:lang w:val="en-US"/>
        </w:rPr>
        <w:t>Reference link</w:t>
      </w:r>
    </w:p>
    <w:p w14:paraId="64399A41" w14:textId="77777777" w:rsidR="000906B2" w:rsidRPr="00C37A99" w:rsidRDefault="00163275">
      <w:pPr>
        <w:spacing w:before="240" w:after="240"/>
        <w:rPr>
          <w:color w:val="1155CC"/>
          <w:u w:val="single"/>
          <w:lang w:val="en-US"/>
        </w:rPr>
      </w:pPr>
      <w:r w:rsidRPr="00C37A99">
        <w:rPr>
          <w:lang w:val="en-US"/>
        </w:rPr>
        <w:t xml:space="preserve">-Description of </w:t>
      </w:r>
      <w:hyperlink r:id="rId8">
        <w:r w:rsidRPr="00C37A99">
          <w:rPr>
            <w:color w:val="1155CC"/>
            <w:u w:val="single"/>
            <w:lang w:val="en-US"/>
          </w:rPr>
          <w:t>OpenGL functions</w:t>
        </w:r>
      </w:hyperlink>
    </w:p>
    <w:p w14:paraId="64399A42" w14:textId="77777777" w:rsidR="000906B2" w:rsidRPr="00C37A99" w:rsidRDefault="00163275">
      <w:pPr>
        <w:spacing w:before="240" w:after="240"/>
        <w:rPr>
          <w:color w:val="1155CC"/>
          <w:u w:val="single"/>
          <w:lang w:val="en-US"/>
        </w:rPr>
      </w:pPr>
      <w:r w:rsidRPr="00C37A99">
        <w:rPr>
          <w:lang w:val="en-US"/>
        </w:rPr>
        <w:t>-</w:t>
      </w:r>
      <w:hyperlink r:id="rId9">
        <w:r w:rsidRPr="00C37A99">
          <w:rPr>
            <w:color w:val="1155CC"/>
            <w:u w:val="single"/>
            <w:lang w:val="en-US"/>
          </w:rPr>
          <w:t>OpenGL Programming Guide Book (ver1.</w:t>
        </w:r>
        <w:r w:rsidRPr="00C37A99">
          <w:rPr>
            <w:color w:val="1155CC"/>
            <w:u w:val="single"/>
            <w:lang w:val="en-US"/>
          </w:rPr>
          <w:t>1, “red book”)</w:t>
        </w:r>
      </w:hyperlink>
    </w:p>
    <w:p w14:paraId="64399A43" w14:textId="77777777" w:rsidR="000906B2" w:rsidRDefault="00163275">
      <w:pPr>
        <w:spacing w:before="240" w:after="240"/>
        <w:rPr>
          <w:color w:val="1155CC"/>
          <w:u w:val="single"/>
        </w:rPr>
      </w:pPr>
      <w:r>
        <w:rPr>
          <w:rFonts w:ascii="Arial Unicode MS" w:eastAsia="Arial Unicode MS" w:hAnsi="Arial Unicode MS" w:cs="Arial Unicode MS"/>
        </w:rPr>
        <w:t>・</w:t>
      </w:r>
      <w:hyperlink r:id="rId10">
        <w:r>
          <w:rPr>
            <w:color w:val="1155CC"/>
            <w:u w:val="single"/>
          </w:rPr>
          <w:t>GLUT --The OpenGL Utility Toolkit</w:t>
        </w:r>
      </w:hyperlink>
    </w:p>
    <w:p w14:paraId="64399A44" w14:textId="77777777" w:rsidR="000906B2" w:rsidRDefault="00163275">
      <w:pPr>
        <w:spacing w:before="240" w:after="240"/>
        <w:rPr>
          <w:color w:val="1155CC"/>
          <w:u w:val="single"/>
        </w:rPr>
      </w:pPr>
      <w:r>
        <w:rPr>
          <w:rFonts w:ascii="Arial Unicode MS" w:eastAsia="Arial Unicode MS" w:hAnsi="Arial Unicode MS" w:cs="Arial Unicode MS"/>
        </w:rPr>
        <w:lastRenderedPageBreak/>
        <w:t>・</w:t>
      </w:r>
      <w:hyperlink r:id="rId11">
        <w:r>
          <w:rPr>
            <w:color w:val="1155CC"/>
            <w:u w:val="single"/>
          </w:rPr>
          <w:t>The OpenGL Utility Toolkit (GLUT) Programming Interface API Version 3</w:t>
        </w:r>
      </w:hyperlink>
    </w:p>
    <w:p w14:paraId="64399A45" w14:textId="77777777" w:rsidR="000906B2" w:rsidRDefault="00163275">
      <w:r>
        <w:pict w14:anchorId="64399BEF">
          <v:rect id="_x0000_i1026" style="width:0;height:1.5pt" o:hralign="center" o:hrstd="t" o:hr="t" fillcolor="#a0a0a0" stroked="f"/>
        </w:pict>
      </w:r>
    </w:p>
    <w:p w14:paraId="64399A46" w14:textId="77777777" w:rsidR="000906B2" w:rsidRPr="00A878E3" w:rsidRDefault="00163275">
      <w:pPr>
        <w:pStyle w:val="3"/>
        <w:keepNext w:val="0"/>
        <w:keepLines w:val="0"/>
        <w:spacing w:before="280"/>
        <w:rPr>
          <w:b/>
          <w:color w:val="802020"/>
          <w:sz w:val="26"/>
          <w:szCs w:val="26"/>
          <w:lang w:val="en-US"/>
        </w:rPr>
      </w:pPr>
      <w:bookmarkStart w:id="3" w:name="_4pq9crxcxvbs" w:colFirst="0" w:colLast="0"/>
      <w:bookmarkEnd w:id="3"/>
      <w:r w:rsidRPr="00A878E3">
        <w:rPr>
          <w:b/>
          <w:color w:val="802020"/>
          <w:sz w:val="26"/>
          <w:szCs w:val="26"/>
          <w:lang w:val="en-US"/>
        </w:rPr>
        <w:t>06.01. The first OpenGL</w:t>
      </w:r>
    </w:p>
    <w:p w14:paraId="64399A47" w14:textId="77777777" w:rsidR="000906B2" w:rsidRPr="00A878E3" w:rsidRDefault="00163275">
      <w:pPr>
        <w:spacing w:before="240" w:after="240"/>
        <w:rPr>
          <w:lang w:val="en-US"/>
        </w:rPr>
      </w:pPr>
      <w:r w:rsidRPr="00A878E3">
        <w:rPr>
          <w:lang w:val="en-US"/>
        </w:rPr>
        <w:t xml:space="preserve">When you use OpenGL / glut library (hereinafter simply abbreviated as OpenGL)  </w:t>
      </w:r>
      <w:r w:rsidRPr="00A878E3">
        <w:rPr>
          <w:lang w:val="en-US"/>
        </w:rPr>
        <w:t xml:space="preserve">to create a CG drawing program, you need to follow </w:t>
      </w:r>
      <w:hyperlink r:id="rId12">
        <w:r w:rsidRPr="00A878E3">
          <w:rPr>
            <w:color w:val="1155CC"/>
            <w:u w:val="single"/>
            <w:lang w:val="en-US"/>
          </w:rPr>
          <w:t>the programming style recommended by glut library</w:t>
        </w:r>
      </w:hyperlink>
      <w:r w:rsidRPr="00A878E3">
        <w:rPr>
          <w:lang w:val="en-US"/>
        </w:rPr>
        <w:t>.</w:t>
      </w:r>
    </w:p>
    <w:p w14:paraId="64399A48" w14:textId="77777777" w:rsidR="000906B2" w:rsidRPr="00A878E3" w:rsidRDefault="00163275">
      <w:pPr>
        <w:spacing w:before="240" w:after="240"/>
        <w:rPr>
          <w:lang w:val="en-US"/>
        </w:rPr>
      </w:pPr>
      <w:r w:rsidRPr="00A878E3">
        <w:rPr>
          <w:lang w:val="en-US"/>
        </w:rPr>
        <w:t>For</w:t>
      </w:r>
      <w:r w:rsidRPr="00A878E3">
        <w:rPr>
          <w:color w:val="808080"/>
          <w:lang w:val="en-US"/>
        </w:rPr>
        <w:t xml:space="preserve"> </w:t>
      </w:r>
      <w:r w:rsidRPr="00A878E3">
        <w:rPr>
          <w:lang w:val="en-US"/>
        </w:rPr>
        <w:t>programs that use the glut library, event-callback programming cent</w:t>
      </w:r>
      <w:r w:rsidRPr="00A878E3">
        <w:rPr>
          <w:lang w:val="en-US"/>
        </w:rPr>
        <w:t>ered on the glutMainLoop() function is recommended.</w:t>
      </w:r>
    </w:p>
    <w:p w14:paraId="64399A49" w14:textId="77777777" w:rsidR="000906B2" w:rsidRPr="00A878E3" w:rsidRDefault="00163275">
      <w:pPr>
        <w:spacing w:before="240" w:after="240"/>
        <w:rPr>
          <w:b/>
          <w:lang w:val="en-US"/>
        </w:rPr>
      </w:pPr>
      <w:r w:rsidRPr="00A878E3">
        <w:rPr>
          <w:b/>
          <w:lang w:val="en-US"/>
        </w:rPr>
        <w:t>Event processing (event loop)</w:t>
      </w:r>
    </w:p>
    <w:p w14:paraId="64399A4A" w14:textId="77777777" w:rsidR="000906B2" w:rsidRPr="00A878E3" w:rsidRDefault="00163275">
      <w:pPr>
        <w:spacing w:before="240" w:after="240"/>
        <w:rPr>
          <w:lang w:val="en-US"/>
        </w:rPr>
      </w:pPr>
      <w:r w:rsidRPr="00A878E3">
        <w:rPr>
          <w:lang w:val="en-US"/>
        </w:rPr>
        <w:t>Programs that interact with the user through the window often use event-driven algorithms.</w:t>
      </w:r>
    </w:p>
    <w:p w14:paraId="64399A4B" w14:textId="77777777" w:rsidR="000906B2" w:rsidRPr="00A878E3" w:rsidRDefault="00163275">
      <w:pPr>
        <w:spacing w:before="240" w:after="240"/>
        <w:rPr>
          <w:lang w:val="en-US"/>
        </w:rPr>
      </w:pPr>
      <w:r w:rsidRPr="00A878E3">
        <w:rPr>
          <w:lang w:val="en-US"/>
        </w:rPr>
        <w:t>The normal program that we have learned so far has been processed in order from the beginning of the main() function, went to the end, and ended (called a flow-drive</w:t>
      </w:r>
      <w:r w:rsidRPr="00A878E3">
        <w:rPr>
          <w:lang w:val="en-US"/>
        </w:rPr>
        <w:t>n type).</w:t>
      </w:r>
    </w:p>
    <w:p w14:paraId="64399A4C" w14:textId="77777777" w:rsidR="000906B2" w:rsidRPr="00A878E3" w:rsidRDefault="00163275">
      <w:pPr>
        <w:spacing w:before="240" w:after="240"/>
        <w:rPr>
          <w:lang w:val="en-US"/>
        </w:rPr>
      </w:pPr>
      <w:r w:rsidRPr="00A878E3">
        <w:rPr>
          <w:lang w:val="en-US"/>
        </w:rPr>
        <w:t>On the other hand, in the execution by event-driven programming, before entering the event processing loop, first of all,</w:t>
      </w:r>
    </w:p>
    <w:p w14:paraId="64399A4D" w14:textId="77777777" w:rsidR="000906B2" w:rsidRPr="00A878E3" w:rsidRDefault="00163275">
      <w:pPr>
        <w:spacing w:before="240" w:after="240"/>
        <w:rPr>
          <w:lang w:val="en-US"/>
        </w:rPr>
      </w:pPr>
      <w:r w:rsidRPr="00A878E3">
        <w:rPr>
          <w:lang w:val="en-US"/>
        </w:rPr>
        <w:t>"what kind of event should occur and what kind of processing should be performed"</w:t>
      </w:r>
    </w:p>
    <w:p w14:paraId="64399A4E" w14:textId="77777777" w:rsidR="000906B2" w:rsidRPr="00A878E3" w:rsidRDefault="00163275">
      <w:pPr>
        <w:spacing w:before="240" w:after="240"/>
        <w:rPr>
          <w:lang w:val="en-US"/>
        </w:rPr>
      </w:pPr>
      <w:r w:rsidRPr="00A878E3">
        <w:rPr>
          <w:rFonts w:ascii="Arial Unicode MS" w:eastAsia="Arial Unicode MS" w:hAnsi="Arial Unicode MS" w:cs="Arial Unicode MS"/>
          <w:lang w:val="en-US"/>
        </w:rPr>
        <w:t>for various events that can be assumed, the</w:t>
      </w:r>
      <w:r w:rsidRPr="00A878E3">
        <w:rPr>
          <w:rFonts w:ascii="Arial Unicode MS" w:eastAsia="Arial Unicode MS" w:hAnsi="Arial Unicode MS" w:cs="Arial Unicode MS"/>
          <w:lang w:val="en-US"/>
        </w:rPr>
        <w:t xml:space="preserve"> promise of. </w:t>
      </w:r>
      <w:proofErr w:type="gramStart"/>
      <w:r w:rsidRPr="00A878E3">
        <w:rPr>
          <w:rFonts w:ascii="Arial Unicode MS" w:eastAsia="Arial Unicode MS" w:hAnsi="Arial Unicode MS" w:cs="Arial Unicode MS"/>
          <w:lang w:val="en-US"/>
        </w:rPr>
        <w:t>，</w:t>
      </w:r>
      <w:proofErr w:type="gramEnd"/>
      <w:r w:rsidRPr="00A878E3">
        <w:rPr>
          <w:rFonts w:ascii="Arial Unicode MS" w:eastAsia="Arial Unicode MS" w:hAnsi="Arial Unicode MS" w:cs="Arial Unicode MS"/>
          <w:lang w:val="en-US"/>
        </w:rPr>
        <w:t>in</w:t>
      </w:r>
      <w:r w:rsidRPr="00A878E3">
        <w:rPr>
          <w:b/>
          <w:lang w:val="en-US"/>
        </w:rPr>
        <w:t>advance</w:t>
      </w:r>
      <w:r w:rsidRPr="00A878E3">
        <w:rPr>
          <w:lang w:val="en-US"/>
        </w:rPr>
        <w:t>Determine everything.</w:t>
      </w:r>
    </w:p>
    <w:p w14:paraId="64399A4F" w14:textId="77777777" w:rsidR="000906B2" w:rsidRPr="00A878E3" w:rsidRDefault="00163275">
      <w:pPr>
        <w:spacing w:before="240" w:after="240"/>
        <w:rPr>
          <w:lang w:val="en-US"/>
        </w:rPr>
      </w:pPr>
      <w:r w:rsidRPr="00A878E3">
        <w:rPr>
          <w:lang w:val="en-US"/>
        </w:rPr>
        <w:t>After meeting the conventions, the program goes into an infinite loop waiting for the event.</w:t>
      </w:r>
    </w:p>
    <w:p w14:paraId="64399A50" w14:textId="77777777" w:rsidR="000906B2" w:rsidRPr="00A878E3" w:rsidRDefault="00163275">
      <w:pPr>
        <w:spacing w:before="240" w:after="240"/>
        <w:rPr>
          <w:lang w:val="en-US"/>
        </w:rPr>
      </w:pPr>
      <w:r w:rsidRPr="00A878E3">
        <w:rPr>
          <w:lang w:val="en-US"/>
        </w:rPr>
        <w:t>After starting the infinite loop, it does nothing but performs the specified operation according to the event.</w:t>
      </w:r>
    </w:p>
    <w:p w14:paraId="64399A51" w14:textId="77777777" w:rsidR="000906B2" w:rsidRPr="00A878E3" w:rsidRDefault="00163275">
      <w:pPr>
        <w:spacing w:before="240" w:after="240"/>
        <w:rPr>
          <w:lang w:val="en-US"/>
        </w:rPr>
      </w:pPr>
      <w:r w:rsidRPr="00A878E3">
        <w:rPr>
          <w:lang w:val="en-US"/>
        </w:rPr>
        <w:t>Program</w:t>
      </w:r>
      <w:r w:rsidRPr="00A878E3">
        <w:rPr>
          <w:lang w:val="en-US"/>
        </w:rPr>
        <w:t>ming with the glut library is premised on programming according to this method.</w:t>
      </w:r>
    </w:p>
    <w:p w14:paraId="64399A52" w14:textId="77777777" w:rsidR="000906B2" w:rsidRPr="00A878E3" w:rsidRDefault="000906B2">
      <w:pPr>
        <w:spacing w:before="240" w:after="240"/>
        <w:rPr>
          <w:color w:val="808080"/>
          <w:lang w:val="en-US"/>
        </w:rPr>
      </w:pPr>
    </w:p>
    <w:p w14:paraId="64399A53" w14:textId="77777777" w:rsidR="000906B2" w:rsidRPr="00A878E3" w:rsidRDefault="00163275">
      <w:pPr>
        <w:spacing w:before="240" w:after="240"/>
        <w:rPr>
          <w:b/>
          <w:lang w:val="en-US"/>
        </w:rPr>
      </w:pPr>
      <w:r w:rsidRPr="00A878E3">
        <w:rPr>
          <w:b/>
          <w:lang w:val="en-US"/>
        </w:rPr>
        <w:t>Program specifications</w:t>
      </w:r>
    </w:p>
    <w:p w14:paraId="64399A54" w14:textId="77777777" w:rsidR="000906B2" w:rsidRPr="00A878E3" w:rsidRDefault="00163275">
      <w:pPr>
        <w:spacing w:before="240" w:after="240"/>
        <w:rPr>
          <w:lang w:val="en-US"/>
        </w:rPr>
      </w:pPr>
      <w:r w:rsidRPr="00A878E3">
        <w:rPr>
          <w:lang w:val="en-US"/>
        </w:rPr>
        <w:t>This program is simple.</w:t>
      </w:r>
    </w:p>
    <w:p w14:paraId="64399A55" w14:textId="77777777" w:rsidR="000906B2" w:rsidRPr="00A878E3" w:rsidRDefault="00163275">
      <w:pPr>
        <w:spacing w:before="240" w:after="240"/>
        <w:rPr>
          <w:lang w:val="en-US"/>
        </w:rPr>
      </w:pPr>
      <w:r w:rsidRPr="00A878E3">
        <w:rPr>
          <w:lang w:val="en-US"/>
        </w:rPr>
        <w:t>1. Preparation before starting the infinite loop.</w:t>
      </w:r>
    </w:p>
    <w:p w14:paraId="64399A56" w14:textId="77777777" w:rsidR="000906B2" w:rsidRPr="00A878E3" w:rsidRDefault="00163275">
      <w:pPr>
        <w:spacing w:before="240" w:after="240"/>
        <w:rPr>
          <w:color w:val="808080"/>
          <w:lang w:val="en-US"/>
        </w:rPr>
      </w:pPr>
      <w:r w:rsidRPr="00A878E3">
        <w:rPr>
          <w:lang w:val="en-US"/>
        </w:rPr>
        <w:lastRenderedPageBreak/>
        <w:t>2. The infinite loop start</w:t>
      </w:r>
    </w:p>
    <w:p w14:paraId="64399A57" w14:textId="77777777" w:rsidR="000906B2" w:rsidRPr="00A878E3" w:rsidRDefault="00163275">
      <w:pPr>
        <w:spacing w:before="240" w:after="240"/>
        <w:rPr>
          <w:lang w:val="en-US"/>
        </w:rPr>
      </w:pPr>
      <w:r w:rsidRPr="00A878E3">
        <w:rPr>
          <w:lang w:val="en-US"/>
        </w:rPr>
        <w:t>The program is shown below.</w:t>
      </w:r>
    </w:p>
    <w:p w14:paraId="64399A58" w14:textId="77777777" w:rsidR="000906B2" w:rsidRPr="00F33C9A" w:rsidRDefault="00163275">
      <w:pPr>
        <w:spacing w:before="240" w:after="240"/>
        <w:rPr>
          <w:shd w:val="clear" w:color="auto" w:fill="EAD1DC"/>
          <w:lang w:val="en-US"/>
        </w:rPr>
      </w:pPr>
      <w:r w:rsidRPr="00F33C9A">
        <w:rPr>
          <w:shd w:val="clear" w:color="auto" w:fill="EAD1DC"/>
          <w:lang w:val="en-US"/>
        </w:rPr>
        <w:t>code \ 06-01 \ 06-01-Preparation.</w:t>
      </w:r>
      <w:proofErr w:type="gramStart"/>
      <w:r w:rsidRPr="00F33C9A">
        <w:rPr>
          <w:shd w:val="clear" w:color="auto" w:fill="EAD1DC"/>
          <w:lang w:val="en-US"/>
        </w:rPr>
        <w:t>c</w:t>
      </w:r>
      <w:proofErr w:type="gramEnd"/>
    </w:p>
    <w:p w14:paraId="64399A59" w14:textId="77777777" w:rsidR="000906B2" w:rsidRPr="00A878E3" w:rsidRDefault="00163275">
      <w:pPr>
        <w:spacing w:before="240" w:after="240"/>
        <w:rPr>
          <w:lang w:val="en-US"/>
        </w:rPr>
      </w:pPr>
      <w:r w:rsidRPr="00A878E3">
        <w:rPr>
          <w:lang w:val="en-US"/>
        </w:rPr>
        <w:t>ic2_BootWindow() function is used for initialization.</w:t>
      </w:r>
    </w:p>
    <w:p w14:paraId="64399A5A" w14:textId="77777777" w:rsidR="000906B2" w:rsidRPr="00A878E3" w:rsidRDefault="00163275">
      <w:pPr>
        <w:spacing w:before="240" w:after="240"/>
        <w:rPr>
          <w:lang w:val="en-US"/>
        </w:rPr>
      </w:pPr>
      <w:r w:rsidRPr="00A878E3">
        <w:rPr>
          <w:lang w:val="en-US"/>
        </w:rPr>
        <w:t>After that, the function name defined in this lesson should start with ic2_.</w:t>
      </w:r>
    </w:p>
    <w:p w14:paraId="64399A5B" w14:textId="77777777" w:rsidR="000906B2" w:rsidRPr="00A878E3" w:rsidRDefault="00163275">
      <w:pPr>
        <w:spacing w:before="240" w:after="240"/>
        <w:rPr>
          <w:lang w:val="en-US"/>
        </w:rPr>
      </w:pPr>
      <w:r w:rsidRPr="00A878E3">
        <w:rPr>
          <w:lang w:val="en-US"/>
        </w:rPr>
        <w:t>The most important role of ic2_BootWindow() is to launch a window using glutCreateWindow()</w:t>
      </w:r>
      <w:r w:rsidRPr="00A878E3">
        <w:rPr>
          <w:lang w:val="en-US"/>
        </w:rPr>
        <w:t>.</w:t>
      </w:r>
    </w:p>
    <w:p w14:paraId="64399A5C" w14:textId="77777777" w:rsidR="000906B2" w:rsidRPr="00A878E3" w:rsidRDefault="00163275">
      <w:pPr>
        <w:spacing w:before="240" w:after="240"/>
        <w:rPr>
          <w:lang w:val="en-US"/>
        </w:rPr>
      </w:pPr>
      <w:r w:rsidRPr="00A878E3">
        <w:rPr>
          <w:lang w:val="en-US"/>
        </w:rPr>
        <w:t>Since the window can be named, the 0th argument (= argv [0] = command name) on the command line is specified.</w:t>
      </w:r>
    </w:p>
    <w:p w14:paraId="64399A5D" w14:textId="77777777" w:rsidR="000906B2" w:rsidRPr="00A878E3" w:rsidRDefault="00163275">
      <w:pPr>
        <w:spacing w:before="240" w:after="240"/>
        <w:rPr>
          <w:lang w:val="en-US"/>
        </w:rPr>
      </w:pPr>
      <w:r w:rsidRPr="00A878E3">
        <w:rPr>
          <w:lang w:val="en-US"/>
        </w:rPr>
        <w:t>In addition, glutInitDisplayMode() specifies the CG drawing style.</w:t>
      </w:r>
    </w:p>
    <w:p w14:paraId="64399A5E" w14:textId="77777777" w:rsidR="000906B2" w:rsidRPr="00A878E3" w:rsidRDefault="00163275">
      <w:pPr>
        <w:spacing w:before="240" w:after="240"/>
        <w:rPr>
          <w:lang w:val="en-US"/>
        </w:rPr>
      </w:pPr>
      <w:r w:rsidRPr="00A878E3">
        <w:rPr>
          <w:lang w:val="en-US"/>
        </w:rPr>
        <w:t>GLUT_DOUBLE declares that two buffers are prepared for drawing.</w:t>
      </w:r>
    </w:p>
    <w:p w14:paraId="64399A5F" w14:textId="77777777" w:rsidR="000906B2" w:rsidRPr="00A878E3" w:rsidRDefault="00163275">
      <w:pPr>
        <w:spacing w:before="240" w:after="240"/>
        <w:rPr>
          <w:color w:val="808080"/>
          <w:lang w:val="en-US"/>
        </w:rPr>
      </w:pPr>
      <w:r w:rsidRPr="00A878E3">
        <w:rPr>
          <w:color w:val="808080"/>
          <w:lang w:val="en-US"/>
        </w:rPr>
        <w:t>(This is call</w:t>
      </w:r>
      <w:r w:rsidRPr="00A878E3">
        <w:rPr>
          <w:color w:val="808080"/>
          <w:lang w:val="en-US"/>
        </w:rPr>
        <w:t>ed double buffering.)</w:t>
      </w:r>
    </w:p>
    <w:p w14:paraId="64399A60" w14:textId="77777777" w:rsidR="000906B2" w:rsidRPr="00A878E3" w:rsidRDefault="00163275">
      <w:pPr>
        <w:spacing w:before="240" w:after="240"/>
        <w:rPr>
          <w:lang w:val="en-US"/>
        </w:rPr>
      </w:pPr>
      <w:r w:rsidRPr="00A878E3">
        <w:rPr>
          <w:lang w:val="en-US"/>
        </w:rPr>
        <w:t>Nothing is specified in this program before entering the event waiting infinite loop called glutMainLoop(). If you want to do something, you need to specify an event/action pair.</w:t>
      </w:r>
    </w:p>
    <w:p w14:paraId="64399A61" w14:textId="77777777" w:rsidR="000906B2" w:rsidRPr="00A878E3" w:rsidRDefault="00163275">
      <w:pPr>
        <w:spacing w:before="240" w:after="240"/>
        <w:rPr>
          <w:lang w:val="en-US"/>
        </w:rPr>
      </w:pPr>
      <w:r w:rsidRPr="00A878E3">
        <w:rPr>
          <w:lang w:val="en-US"/>
        </w:rPr>
        <w:t>Therefore, when the infinite loop starts, the program d</w:t>
      </w:r>
      <w:r w:rsidRPr="00A878E3">
        <w:rPr>
          <w:lang w:val="en-US"/>
        </w:rPr>
        <w:t>oes nothing.</w:t>
      </w:r>
    </w:p>
    <w:p w14:paraId="64399A62" w14:textId="77777777" w:rsidR="000906B2" w:rsidRPr="00A878E3" w:rsidRDefault="00163275">
      <w:pPr>
        <w:spacing w:before="240" w:after="240"/>
        <w:rPr>
          <w:lang w:val="en-US"/>
        </w:rPr>
      </w:pPr>
      <w:r w:rsidRPr="00A878E3">
        <w:rPr>
          <w:lang w:val="en-US"/>
        </w:rPr>
        <w:t>It doesn't even clear the buffer reserved for the window because it doesn't do anything. Just the window frame appears and you're in an infinite loop.</w:t>
      </w:r>
    </w:p>
    <w:p w14:paraId="64399A63" w14:textId="77777777" w:rsidR="000906B2" w:rsidRPr="00A878E3" w:rsidRDefault="00163275">
      <w:pPr>
        <w:spacing w:before="240" w:after="240"/>
        <w:rPr>
          <w:b/>
          <w:lang w:val="en-US"/>
        </w:rPr>
      </w:pPr>
      <w:r w:rsidRPr="00A878E3">
        <w:rPr>
          <w:b/>
          <w:lang w:val="en-US"/>
        </w:rPr>
        <w:t>The concept of compiling and linking</w:t>
      </w:r>
    </w:p>
    <w:p w14:paraId="64399A64" w14:textId="77777777" w:rsidR="000906B2" w:rsidRPr="00A878E3" w:rsidRDefault="00163275">
      <w:pPr>
        <w:spacing w:before="240" w:after="240"/>
        <w:rPr>
          <w:lang w:val="en-US"/>
        </w:rPr>
      </w:pPr>
      <w:r w:rsidRPr="00A878E3">
        <w:rPr>
          <w:lang w:val="en-US"/>
        </w:rPr>
        <w:t>OpenGL libraries are actually large-scale, and you shou</w:t>
      </w:r>
      <w:r w:rsidRPr="00A878E3">
        <w:rPr>
          <w:lang w:val="en-US"/>
        </w:rPr>
        <w:t>ld be careful about compiling and linking.</w:t>
      </w:r>
    </w:p>
    <w:p w14:paraId="64399A65" w14:textId="77777777" w:rsidR="000906B2" w:rsidRPr="00A878E3" w:rsidRDefault="00163275">
      <w:pPr>
        <w:spacing w:before="240" w:after="240"/>
        <w:rPr>
          <w:lang w:val="en-US"/>
        </w:rPr>
      </w:pPr>
      <w:r w:rsidRPr="00A878E3">
        <w:rPr>
          <w:lang w:val="en-US"/>
        </w:rPr>
        <w:t>However, since it is also a commonly used library, it is being organized.</w:t>
      </w:r>
    </w:p>
    <w:p w14:paraId="64399A66" w14:textId="77777777" w:rsidR="000906B2" w:rsidRPr="00A878E3" w:rsidRDefault="00163275">
      <w:pPr>
        <w:spacing w:before="240" w:after="240"/>
        <w:rPr>
          <w:lang w:val="en-US"/>
        </w:rPr>
      </w:pPr>
      <w:r w:rsidRPr="00A878E3">
        <w:rPr>
          <w:lang w:val="en-US"/>
        </w:rPr>
        <w:t xml:space="preserve">Compile time: </w:t>
      </w:r>
    </w:p>
    <w:p w14:paraId="64399A67" w14:textId="77777777" w:rsidR="000906B2" w:rsidRPr="00A878E3" w:rsidRDefault="00163275">
      <w:pPr>
        <w:spacing w:before="240" w:after="240"/>
        <w:rPr>
          <w:lang w:val="en-US"/>
        </w:rPr>
      </w:pPr>
      <w:r w:rsidRPr="00A878E3">
        <w:rPr>
          <w:lang w:val="en-US"/>
        </w:rPr>
        <w:t>All you need to do is include GL / glut.h as #include &lt;GL/glut.h&gt;.</w:t>
      </w:r>
    </w:p>
    <w:p w14:paraId="64399A68" w14:textId="77777777" w:rsidR="000906B2" w:rsidRPr="00A878E3" w:rsidRDefault="00163275">
      <w:pPr>
        <w:spacing w:before="240" w:after="240"/>
        <w:rPr>
          <w:lang w:val="en-US"/>
        </w:rPr>
      </w:pPr>
      <w:r w:rsidRPr="00A878E3">
        <w:rPr>
          <w:lang w:val="en-US"/>
        </w:rPr>
        <w:t>When linking:</w:t>
      </w:r>
    </w:p>
    <w:p w14:paraId="64399A69" w14:textId="77777777" w:rsidR="000906B2" w:rsidRPr="00A878E3" w:rsidRDefault="00163275">
      <w:pPr>
        <w:spacing w:before="240" w:after="240"/>
        <w:rPr>
          <w:lang w:val="en-US"/>
        </w:rPr>
      </w:pPr>
      <w:r w:rsidRPr="00A878E3">
        <w:rPr>
          <w:lang w:val="en-US"/>
        </w:rPr>
        <w:t>You need to specify OpenGL, GLU, GLUT, and all the libraries they use. It is necessary to explicitly indicate three external libraries, libGL, libGLU, and libglut, at the time</w:t>
      </w:r>
      <w:r w:rsidRPr="00A878E3">
        <w:rPr>
          <w:lang w:val="en-US"/>
        </w:rPr>
        <w:t xml:space="preserve"> of linking.</w:t>
      </w:r>
    </w:p>
    <w:p w14:paraId="64399A6A" w14:textId="77777777" w:rsidR="000906B2" w:rsidRPr="00A878E3" w:rsidRDefault="00163275">
      <w:pPr>
        <w:spacing w:before="240" w:after="240"/>
        <w:rPr>
          <w:lang w:val="en-US"/>
        </w:rPr>
      </w:pPr>
      <w:r w:rsidRPr="00A878E3">
        <w:rPr>
          <w:lang w:val="en-US"/>
        </w:rPr>
        <w:lastRenderedPageBreak/>
        <w:t>In other words, you need -lGL -lGLU -lglut as arguments to gcc.</w:t>
      </w:r>
    </w:p>
    <w:p w14:paraId="64399A6B" w14:textId="77777777" w:rsidR="000906B2" w:rsidRPr="00A878E3" w:rsidRDefault="000906B2">
      <w:pPr>
        <w:spacing w:before="240" w:after="240"/>
        <w:rPr>
          <w:color w:val="808080"/>
          <w:lang w:val="en-US"/>
        </w:rPr>
      </w:pPr>
    </w:p>
    <w:p w14:paraId="64399A6C" w14:textId="77777777" w:rsidR="000906B2" w:rsidRPr="00A878E3" w:rsidRDefault="00163275">
      <w:pPr>
        <w:spacing w:before="240" w:after="240"/>
        <w:rPr>
          <w:b/>
          <w:lang w:val="en-US"/>
        </w:rPr>
      </w:pPr>
      <w:r w:rsidRPr="00A878E3">
        <w:rPr>
          <w:b/>
          <w:lang w:val="en-US"/>
        </w:rPr>
        <w:t>Compiling and linking work</w:t>
      </w:r>
    </w:p>
    <w:p w14:paraId="64399A6D" w14:textId="77777777" w:rsidR="000906B2" w:rsidRPr="00A878E3" w:rsidRDefault="00163275">
      <w:pPr>
        <w:spacing w:before="240" w:after="240"/>
        <w:rPr>
          <w:lang w:val="en-US"/>
        </w:rPr>
      </w:pPr>
      <w:r w:rsidRPr="00A878E3">
        <w:rPr>
          <w:lang w:val="en-US"/>
        </w:rPr>
        <w:t>[1] Command line</w:t>
      </w:r>
    </w:p>
    <w:p w14:paraId="64399A6E" w14:textId="77777777" w:rsidR="000906B2" w:rsidRPr="00A878E3" w:rsidRDefault="00163275">
      <w:pPr>
        <w:spacing w:before="240" w:after="240"/>
        <w:rPr>
          <w:lang w:val="en-US"/>
        </w:rPr>
      </w:pPr>
      <w:r w:rsidRPr="00A878E3">
        <w:rPr>
          <w:lang w:val="en-US"/>
        </w:rPr>
        <w:t>You can generate an executable file on the command line as follows.</w:t>
      </w:r>
    </w:p>
    <w:p w14:paraId="64399A6F" w14:textId="77777777" w:rsidR="000906B2" w:rsidRPr="00A878E3" w:rsidRDefault="00163275">
      <w:pPr>
        <w:spacing w:before="240" w:after="240"/>
        <w:rPr>
          <w:lang w:val="en-US"/>
        </w:rPr>
      </w:pPr>
      <w:r w:rsidRPr="00A878E3">
        <w:rPr>
          <w:lang w:val="en-US"/>
        </w:rPr>
        <w:t>04.03. Please review the section.</w:t>
      </w:r>
    </w:p>
    <w:p w14:paraId="64399A70" w14:textId="77777777" w:rsidR="000906B2" w:rsidRPr="00A878E3" w:rsidRDefault="00163275">
      <w:pPr>
        <w:spacing w:before="240" w:after="240"/>
        <w:rPr>
          <w:lang w:val="en-US"/>
        </w:rPr>
      </w:pPr>
      <w:r w:rsidRPr="00A878E3">
        <w:rPr>
          <w:lang w:val="en-US"/>
        </w:rPr>
        <w:t>Prepare the directory ~ / worksp</w:t>
      </w:r>
      <w:r w:rsidRPr="00A878E3">
        <w:rPr>
          <w:lang w:val="en-US"/>
        </w:rPr>
        <w:t>ace-ip3 / 06-01 for the work.</w:t>
      </w:r>
    </w:p>
    <w:p w14:paraId="64399A71" w14:textId="77777777" w:rsidR="000906B2" w:rsidRPr="00A878E3" w:rsidRDefault="00163275">
      <w:pPr>
        <w:rPr>
          <w:lang w:val="en-US"/>
        </w:rPr>
      </w:pPr>
      <w:r w:rsidRPr="00A878E3">
        <w:rPr>
          <w:lang w:val="en-US"/>
        </w:rPr>
        <w:t>$ gcc -Wall -o 06-01 06-01-Preparation.c -lGL -lGLU -lglut</w:t>
      </w:r>
    </w:p>
    <w:p w14:paraId="64399A72" w14:textId="77777777" w:rsidR="000906B2" w:rsidRPr="00A878E3" w:rsidRDefault="00163275">
      <w:pPr>
        <w:rPr>
          <w:lang w:val="en-US"/>
        </w:rPr>
      </w:pPr>
      <w:r w:rsidRPr="00A878E3">
        <w:rPr>
          <w:lang w:val="en-US"/>
        </w:rPr>
        <w:t>$. / 06-01</w:t>
      </w:r>
    </w:p>
    <w:p w14:paraId="64399A73" w14:textId="77777777" w:rsidR="000906B2" w:rsidRPr="00A878E3" w:rsidRDefault="000906B2">
      <w:pPr>
        <w:rPr>
          <w:lang w:val="en-US"/>
        </w:rPr>
      </w:pPr>
    </w:p>
    <w:p w14:paraId="64399A74" w14:textId="77777777" w:rsidR="000906B2" w:rsidRPr="00A878E3" w:rsidRDefault="00163275">
      <w:pPr>
        <w:spacing w:before="240" w:after="240"/>
        <w:rPr>
          <w:lang w:val="en-US"/>
        </w:rPr>
      </w:pPr>
      <w:r w:rsidRPr="00A878E3">
        <w:rPr>
          <w:lang w:val="en-US"/>
        </w:rPr>
        <w:t>[2] eclipse</w:t>
      </w:r>
    </w:p>
    <w:p w14:paraId="64399A75" w14:textId="77777777" w:rsidR="000906B2" w:rsidRPr="00A878E3" w:rsidRDefault="00163275">
      <w:pPr>
        <w:spacing w:before="240" w:after="240"/>
        <w:rPr>
          <w:lang w:val="en-US"/>
        </w:rPr>
      </w:pPr>
      <w:r w:rsidRPr="00A878E3">
        <w:rPr>
          <w:lang w:val="en-US"/>
        </w:rPr>
        <w:t xml:space="preserve">The difference from the previous section is that you need to tell eclipse the argument of the link. </w:t>
      </w:r>
      <w:proofErr w:type="gramStart"/>
      <w:r w:rsidRPr="00A878E3">
        <w:rPr>
          <w:lang w:val="en-US"/>
        </w:rPr>
        <w:t>.</w:t>
      </w:r>
      <w:proofErr w:type="gramEnd"/>
      <w:r w:rsidRPr="00A878E3">
        <w:rPr>
          <w:lang w:val="en-US"/>
        </w:rPr>
        <w:t>.</w:t>
      </w:r>
    </w:p>
    <w:p w14:paraId="64399A76" w14:textId="77777777" w:rsidR="000906B2" w:rsidRPr="00A878E3" w:rsidRDefault="00163275">
      <w:pPr>
        <w:spacing w:before="240" w:after="240"/>
        <w:rPr>
          <w:lang w:val="en-US"/>
        </w:rPr>
      </w:pPr>
      <w:r w:rsidRPr="00A878E3">
        <w:rPr>
          <w:lang w:val="en-US"/>
        </w:rPr>
        <w:t>Let's say the project name is 06-01.</w:t>
      </w:r>
    </w:p>
    <w:tbl>
      <w:tblPr>
        <w:tblStyle w:val="a5"/>
        <w:tblW w:w="9025" w:type="dxa"/>
        <w:tblInd w:w="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157"/>
        <w:gridCol w:w="7868"/>
      </w:tblGrid>
      <w:tr w:rsidR="000906B2" w:rsidRPr="00A878E3" w14:paraId="64399A79" w14:textId="77777777">
        <w:trPr>
          <w:trHeight w:val="525"/>
        </w:trPr>
        <w:tc>
          <w:tcPr>
            <w:tcW w:w="1157" w:type="dxa"/>
            <w:tcMar>
              <w:top w:w="100" w:type="dxa"/>
              <w:left w:w="100" w:type="dxa"/>
              <w:bottom w:w="100" w:type="dxa"/>
              <w:right w:w="100" w:type="dxa"/>
            </w:tcMar>
          </w:tcPr>
          <w:p w14:paraId="64399A77" w14:textId="77777777" w:rsidR="000906B2" w:rsidRDefault="00163275">
            <w:r>
              <w:t>06-</w:t>
            </w:r>
            <w:r>
              <w:t>01-A</w:t>
            </w:r>
          </w:p>
        </w:tc>
        <w:tc>
          <w:tcPr>
            <w:tcW w:w="7867" w:type="dxa"/>
            <w:tcMar>
              <w:top w:w="100" w:type="dxa"/>
              <w:left w:w="100" w:type="dxa"/>
              <w:bottom w:w="100" w:type="dxa"/>
              <w:right w:w="100" w:type="dxa"/>
            </w:tcMar>
          </w:tcPr>
          <w:p w14:paraId="64399A78" w14:textId="77777777" w:rsidR="000906B2" w:rsidRPr="00A878E3" w:rsidRDefault="00163275">
            <w:pPr>
              <w:widowControl w:val="0"/>
              <w:rPr>
                <w:lang w:val="en-US"/>
              </w:rPr>
            </w:pPr>
            <w:r w:rsidRPr="00A878E3">
              <w:rPr>
                <w:lang w:val="en-US"/>
              </w:rPr>
              <w:t>New project registration (see 05-04-02-A)</w:t>
            </w:r>
          </w:p>
        </w:tc>
      </w:tr>
      <w:tr w:rsidR="000906B2" w:rsidRPr="00A878E3" w14:paraId="64399A7C" w14:textId="77777777">
        <w:trPr>
          <w:trHeight w:val="510"/>
        </w:trPr>
        <w:tc>
          <w:tcPr>
            <w:tcW w:w="1157" w:type="dxa"/>
            <w:tcMar>
              <w:top w:w="100" w:type="dxa"/>
              <w:left w:w="100" w:type="dxa"/>
              <w:bottom w:w="100" w:type="dxa"/>
              <w:right w:w="100" w:type="dxa"/>
            </w:tcMar>
          </w:tcPr>
          <w:p w14:paraId="64399A7A" w14:textId="77777777" w:rsidR="000906B2" w:rsidRDefault="00163275">
            <w:pPr>
              <w:widowControl w:val="0"/>
            </w:pPr>
            <w:r>
              <w:t>1</w:t>
            </w:r>
          </w:p>
        </w:tc>
        <w:tc>
          <w:tcPr>
            <w:tcW w:w="7867" w:type="dxa"/>
            <w:tcMar>
              <w:top w:w="100" w:type="dxa"/>
              <w:left w:w="100" w:type="dxa"/>
              <w:bottom w:w="100" w:type="dxa"/>
              <w:right w:w="100" w:type="dxa"/>
            </w:tcMar>
          </w:tcPr>
          <w:p w14:paraId="64399A7B" w14:textId="77777777" w:rsidR="000906B2" w:rsidRPr="00A878E3" w:rsidRDefault="00163275">
            <w:pPr>
              <w:widowControl w:val="0"/>
              <w:rPr>
                <w:lang w:val="en-US"/>
              </w:rPr>
            </w:pPr>
            <w:r w:rsidRPr="00A878E3">
              <w:rPr>
                <w:lang w:val="en-US"/>
              </w:rPr>
              <w:t>Menu: File&gt; New&gt; C / C ++ Project</w:t>
            </w:r>
          </w:p>
        </w:tc>
      </w:tr>
      <w:tr w:rsidR="000906B2" w:rsidRPr="00A878E3" w14:paraId="64399A82" w14:textId="77777777">
        <w:trPr>
          <w:trHeight w:val="1305"/>
        </w:trPr>
        <w:tc>
          <w:tcPr>
            <w:tcW w:w="1157" w:type="dxa"/>
            <w:tcMar>
              <w:top w:w="100" w:type="dxa"/>
              <w:left w:w="100" w:type="dxa"/>
              <w:bottom w:w="100" w:type="dxa"/>
              <w:right w:w="100" w:type="dxa"/>
            </w:tcMar>
          </w:tcPr>
          <w:p w14:paraId="64399A7D" w14:textId="77777777" w:rsidR="000906B2" w:rsidRDefault="00163275">
            <w:pPr>
              <w:widowControl w:val="0"/>
            </w:pPr>
            <w:r>
              <w:t>2</w:t>
            </w:r>
          </w:p>
        </w:tc>
        <w:tc>
          <w:tcPr>
            <w:tcW w:w="7867" w:type="dxa"/>
            <w:tcMar>
              <w:top w:w="100" w:type="dxa"/>
              <w:left w:w="100" w:type="dxa"/>
              <w:bottom w:w="100" w:type="dxa"/>
              <w:right w:w="100" w:type="dxa"/>
            </w:tcMar>
          </w:tcPr>
          <w:p w14:paraId="64399A7E" w14:textId="77777777" w:rsidR="000906B2" w:rsidRPr="00A878E3" w:rsidRDefault="00163275">
            <w:pPr>
              <w:widowControl w:val="0"/>
              <w:rPr>
                <w:lang w:val="en-US"/>
              </w:rPr>
            </w:pPr>
            <w:r w:rsidRPr="00A878E3">
              <w:rPr>
                <w:lang w:val="en-US"/>
              </w:rPr>
              <w:t>[New C / C ++ Project]</w:t>
            </w:r>
          </w:p>
          <w:p w14:paraId="64399A7F" w14:textId="77777777" w:rsidR="000906B2" w:rsidRPr="00A878E3" w:rsidRDefault="00163275">
            <w:pPr>
              <w:widowControl w:val="0"/>
              <w:rPr>
                <w:lang w:val="en-US"/>
              </w:rPr>
            </w:pPr>
            <w:r w:rsidRPr="00A878E3">
              <w:rPr>
                <w:lang w:val="en-US"/>
              </w:rPr>
              <w:t>Left: All</w:t>
            </w:r>
          </w:p>
          <w:p w14:paraId="64399A80" w14:textId="77777777" w:rsidR="000906B2" w:rsidRPr="00A878E3" w:rsidRDefault="00163275">
            <w:pPr>
              <w:widowControl w:val="0"/>
              <w:rPr>
                <w:lang w:val="en-US"/>
              </w:rPr>
            </w:pPr>
            <w:r w:rsidRPr="00A878E3">
              <w:rPr>
                <w:lang w:val="en-US"/>
              </w:rPr>
              <w:t>Right: C Managed Build</w:t>
            </w:r>
          </w:p>
          <w:p w14:paraId="64399A81" w14:textId="77777777" w:rsidR="000906B2" w:rsidRPr="00A878E3" w:rsidRDefault="00163275">
            <w:pPr>
              <w:widowControl w:val="0"/>
              <w:rPr>
                <w:lang w:val="en-US"/>
              </w:rPr>
            </w:pPr>
            <w:r w:rsidRPr="00A878E3">
              <w:rPr>
                <w:lang w:val="en-US"/>
              </w:rPr>
              <w:t>&gt; Next</w:t>
            </w:r>
          </w:p>
        </w:tc>
      </w:tr>
      <w:tr w:rsidR="000906B2" w:rsidRPr="00A878E3" w14:paraId="64399A89" w14:textId="77777777">
        <w:trPr>
          <w:trHeight w:val="1620"/>
        </w:trPr>
        <w:tc>
          <w:tcPr>
            <w:tcW w:w="1157" w:type="dxa"/>
            <w:tcMar>
              <w:top w:w="100" w:type="dxa"/>
              <w:left w:w="100" w:type="dxa"/>
              <w:bottom w:w="100" w:type="dxa"/>
              <w:right w:w="100" w:type="dxa"/>
            </w:tcMar>
          </w:tcPr>
          <w:p w14:paraId="64399A83" w14:textId="77777777" w:rsidR="000906B2" w:rsidRDefault="00163275">
            <w:pPr>
              <w:widowControl w:val="0"/>
            </w:pPr>
            <w:r>
              <w:t>3</w:t>
            </w:r>
          </w:p>
        </w:tc>
        <w:tc>
          <w:tcPr>
            <w:tcW w:w="7867" w:type="dxa"/>
            <w:tcMar>
              <w:top w:w="100" w:type="dxa"/>
              <w:left w:w="100" w:type="dxa"/>
              <w:bottom w:w="100" w:type="dxa"/>
              <w:right w:w="100" w:type="dxa"/>
            </w:tcMar>
          </w:tcPr>
          <w:p w14:paraId="64399A84" w14:textId="77777777" w:rsidR="000906B2" w:rsidRPr="00A878E3" w:rsidRDefault="00163275">
            <w:pPr>
              <w:widowControl w:val="0"/>
              <w:rPr>
                <w:lang w:val="en-US"/>
              </w:rPr>
            </w:pPr>
            <w:r w:rsidRPr="00A878E3">
              <w:rPr>
                <w:lang w:val="en-US"/>
              </w:rPr>
              <w:t>[C Project]</w:t>
            </w:r>
          </w:p>
          <w:p w14:paraId="64399A85" w14:textId="77777777" w:rsidR="000906B2" w:rsidRPr="00A878E3" w:rsidRDefault="00163275">
            <w:pPr>
              <w:widowControl w:val="0"/>
              <w:rPr>
                <w:lang w:val="en-US"/>
              </w:rPr>
            </w:pPr>
            <w:r w:rsidRPr="00A878E3">
              <w:rPr>
                <w:lang w:val="en-US"/>
              </w:rPr>
              <w:t>Project name: 06-01</w:t>
            </w:r>
          </w:p>
          <w:p w14:paraId="64399A86" w14:textId="77777777" w:rsidR="000906B2" w:rsidRPr="00A878E3" w:rsidRDefault="00163275">
            <w:pPr>
              <w:widowControl w:val="0"/>
              <w:rPr>
                <w:lang w:val="en-US"/>
              </w:rPr>
            </w:pPr>
            <w:r w:rsidRPr="00A878E3">
              <w:rPr>
                <w:lang w:val="en-US"/>
              </w:rPr>
              <w:t>Project type: Executable&gt; Empty Project</w:t>
            </w:r>
          </w:p>
          <w:p w14:paraId="64399A87" w14:textId="77777777" w:rsidR="000906B2" w:rsidRPr="00A878E3" w:rsidRDefault="00163275">
            <w:pPr>
              <w:widowControl w:val="0"/>
              <w:rPr>
                <w:lang w:val="en-US"/>
              </w:rPr>
            </w:pPr>
            <w:r w:rsidRPr="00A878E3">
              <w:rPr>
                <w:lang w:val="en-US"/>
              </w:rPr>
              <w:t>Toolchains: Linux GCC</w:t>
            </w:r>
          </w:p>
          <w:p w14:paraId="64399A88" w14:textId="77777777" w:rsidR="000906B2" w:rsidRPr="00A878E3" w:rsidRDefault="00163275">
            <w:pPr>
              <w:widowControl w:val="0"/>
              <w:rPr>
                <w:lang w:val="en-US"/>
              </w:rPr>
            </w:pPr>
            <w:r w:rsidRPr="00A878E3">
              <w:rPr>
                <w:lang w:val="en-US"/>
              </w:rPr>
              <w:t>&gt; Next&gt; Finish</w:t>
            </w:r>
          </w:p>
        </w:tc>
      </w:tr>
      <w:tr w:rsidR="000906B2" w:rsidRPr="00A878E3" w14:paraId="64399A8C" w14:textId="77777777">
        <w:trPr>
          <w:trHeight w:val="510"/>
        </w:trPr>
        <w:tc>
          <w:tcPr>
            <w:tcW w:w="1157" w:type="dxa"/>
            <w:tcMar>
              <w:top w:w="100" w:type="dxa"/>
              <w:left w:w="100" w:type="dxa"/>
              <w:bottom w:w="100" w:type="dxa"/>
              <w:right w:w="100" w:type="dxa"/>
            </w:tcMar>
          </w:tcPr>
          <w:p w14:paraId="64399A8A" w14:textId="77777777" w:rsidR="000906B2" w:rsidRDefault="00163275">
            <w:pPr>
              <w:widowControl w:val="0"/>
            </w:pPr>
            <w:r>
              <w:t>4</w:t>
            </w:r>
          </w:p>
        </w:tc>
        <w:tc>
          <w:tcPr>
            <w:tcW w:w="7867" w:type="dxa"/>
            <w:tcMar>
              <w:top w:w="100" w:type="dxa"/>
              <w:left w:w="100" w:type="dxa"/>
              <w:bottom w:w="100" w:type="dxa"/>
              <w:right w:w="100" w:type="dxa"/>
            </w:tcMar>
          </w:tcPr>
          <w:p w14:paraId="64399A8B" w14:textId="77777777" w:rsidR="000906B2" w:rsidRPr="00A878E3" w:rsidRDefault="00163275">
            <w:pPr>
              <w:widowControl w:val="0"/>
              <w:rPr>
                <w:lang w:val="en-US"/>
              </w:rPr>
            </w:pPr>
            <w:r w:rsidRPr="00A878E3">
              <w:rPr>
                <w:lang w:val="en-US"/>
              </w:rPr>
              <w:t>Put 06-01-Preparation.c in the "06-01" project folder (at outside of eclipse)</w:t>
            </w:r>
          </w:p>
        </w:tc>
      </w:tr>
      <w:tr w:rsidR="000906B2" w14:paraId="64399A8F" w14:textId="77777777">
        <w:trPr>
          <w:trHeight w:val="465"/>
        </w:trPr>
        <w:tc>
          <w:tcPr>
            <w:tcW w:w="1157" w:type="dxa"/>
            <w:tcMar>
              <w:top w:w="100" w:type="dxa"/>
              <w:left w:w="100" w:type="dxa"/>
              <w:bottom w:w="100" w:type="dxa"/>
              <w:right w:w="100" w:type="dxa"/>
            </w:tcMar>
          </w:tcPr>
          <w:p w14:paraId="64399A8D" w14:textId="77777777" w:rsidR="000906B2" w:rsidRDefault="00163275">
            <w:pPr>
              <w:widowControl w:val="0"/>
            </w:pPr>
            <w:r>
              <w:t>5</w:t>
            </w:r>
          </w:p>
        </w:tc>
        <w:tc>
          <w:tcPr>
            <w:tcW w:w="7867" w:type="dxa"/>
            <w:tcMar>
              <w:top w:w="100" w:type="dxa"/>
              <w:left w:w="100" w:type="dxa"/>
              <w:bottom w:w="100" w:type="dxa"/>
              <w:right w:w="100" w:type="dxa"/>
            </w:tcMar>
          </w:tcPr>
          <w:p w14:paraId="64399A8E" w14:textId="77777777" w:rsidR="000906B2" w:rsidRDefault="00163275">
            <w:pPr>
              <w:widowControl w:val="0"/>
            </w:pPr>
            <w:r>
              <w:t>Refresh the "06-01" project</w:t>
            </w:r>
          </w:p>
        </w:tc>
      </w:tr>
      <w:tr w:rsidR="000906B2" w14:paraId="64399A98" w14:textId="77777777">
        <w:trPr>
          <w:trHeight w:val="2280"/>
        </w:trPr>
        <w:tc>
          <w:tcPr>
            <w:tcW w:w="1157" w:type="dxa"/>
            <w:tcMar>
              <w:top w:w="100" w:type="dxa"/>
              <w:left w:w="100" w:type="dxa"/>
              <w:bottom w:w="100" w:type="dxa"/>
              <w:right w:w="100" w:type="dxa"/>
            </w:tcMar>
          </w:tcPr>
          <w:p w14:paraId="64399A90" w14:textId="77777777" w:rsidR="000906B2" w:rsidRDefault="00163275">
            <w:pPr>
              <w:widowControl w:val="0"/>
            </w:pPr>
            <w:r>
              <w:lastRenderedPageBreak/>
              <w:t>6</w:t>
            </w:r>
          </w:p>
        </w:tc>
        <w:tc>
          <w:tcPr>
            <w:tcW w:w="7867" w:type="dxa"/>
            <w:tcMar>
              <w:top w:w="100" w:type="dxa"/>
              <w:left w:w="100" w:type="dxa"/>
              <w:bottom w:w="100" w:type="dxa"/>
              <w:right w:w="100" w:type="dxa"/>
            </w:tcMar>
          </w:tcPr>
          <w:p w14:paraId="64399A91" w14:textId="77777777" w:rsidR="000906B2" w:rsidRPr="00A878E3" w:rsidRDefault="00163275">
            <w:pPr>
              <w:widowControl w:val="0"/>
              <w:rPr>
                <w:lang w:val="en-US"/>
              </w:rPr>
            </w:pPr>
            <w:r w:rsidRPr="00A878E3">
              <w:rPr>
                <w:lang w:val="en-US"/>
              </w:rPr>
              <w:t>Change the building method of "06-01" project</w:t>
            </w:r>
          </w:p>
          <w:p w14:paraId="64399A92" w14:textId="77777777" w:rsidR="000906B2" w:rsidRPr="00A878E3" w:rsidRDefault="00163275">
            <w:pPr>
              <w:widowControl w:val="0"/>
              <w:rPr>
                <w:lang w:val="en-US"/>
              </w:rPr>
            </w:pPr>
            <w:r w:rsidRPr="00A878E3">
              <w:rPr>
                <w:lang w:val="en-US"/>
              </w:rPr>
              <w:t>On selecting "06-01" project, Menu: File&gt; Properties</w:t>
            </w:r>
          </w:p>
          <w:p w14:paraId="64399A93" w14:textId="77777777" w:rsidR="000906B2" w:rsidRPr="00A878E3" w:rsidRDefault="00163275">
            <w:pPr>
              <w:widowControl w:val="0"/>
              <w:rPr>
                <w:lang w:val="en-US"/>
              </w:rPr>
            </w:pPr>
            <w:r w:rsidRPr="00A878E3">
              <w:rPr>
                <w:lang w:val="en-US"/>
              </w:rPr>
              <w:t>[Properties for 06-01]</w:t>
            </w:r>
          </w:p>
          <w:p w14:paraId="64399A94" w14:textId="77777777" w:rsidR="000906B2" w:rsidRPr="00A878E3" w:rsidRDefault="00163275">
            <w:pPr>
              <w:widowControl w:val="0"/>
              <w:rPr>
                <w:lang w:val="en-US"/>
              </w:rPr>
            </w:pPr>
            <w:r w:rsidRPr="00A878E3">
              <w:rPr>
                <w:lang w:val="en-US"/>
              </w:rPr>
              <w:t>Left: C / C ++ Build [Unfold]&gt; Settings</w:t>
            </w:r>
          </w:p>
          <w:p w14:paraId="64399A95" w14:textId="77777777" w:rsidR="000906B2" w:rsidRPr="00A878E3" w:rsidRDefault="00163275">
            <w:pPr>
              <w:widowControl w:val="0"/>
              <w:rPr>
                <w:lang w:val="en-US"/>
              </w:rPr>
            </w:pPr>
            <w:r w:rsidRPr="00A878E3">
              <w:rPr>
                <w:lang w:val="en-US"/>
              </w:rPr>
              <w:t>Right: Tool Settings&gt; GCC Linker [Unfold]&gt; Libraries</w:t>
            </w:r>
          </w:p>
          <w:p w14:paraId="64399A96" w14:textId="77777777" w:rsidR="000906B2" w:rsidRPr="00A878E3" w:rsidRDefault="00163275">
            <w:pPr>
              <w:widowControl w:val="0"/>
              <w:rPr>
                <w:lang w:val="en-US"/>
              </w:rPr>
            </w:pPr>
            <w:r w:rsidRPr="00A878E3">
              <w:rPr>
                <w:lang w:val="en-US"/>
              </w:rPr>
              <w:t>Right: At Libraries (-l), add GL, GLU, an</w:t>
            </w:r>
            <w:r w:rsidRPr="00A878E3">
              <w:rPr>
                <w:lang w:val="en-US"/>
              </w:rPr>
              <w:t>d glut respectively (Case sensitive)</w:t>
            </w:r>
          </w:p>
          <w:p w14:paraId="64399A97" w14:textId="77777777" w:rsidR="000906B2" w:rsidRDefault="00163275">
            <w:pPr>
              <w:widowControl w:val="0"/>
            </w:pPr>
            <w:r>
              <w:t>&gt; Apply and Close</w:t>
            </w:r>
          </w:p>
        </w:tc>
      </w:tr>
    </w:tbl>
    <w:p w14:paraId="64399A99" w14:textId="77777777" w:rsidR="000906B2" w:rsidRPr="00A878E3" w:rsidRDefault="00163275">
      <w:pPr>
        <w:spacing w:before="240" w:after="240"/>
        <w:rPr>
          <w:lang w:val="en-US"/>
        </w:rPr>
      </w:pPr>
      <w:r w:rsidRPr="00A878E3">
        <w:rPr>
          <w:lang w:val="en-US"/>
        </w:rPr>
        <w:t>After registering the project, create an executable file by compiling.</w:t>
      </w:r>
    </w:p>
    <w:p w14:paraId="64399A9A" w14:textId="77777777" w:rsidR="000906B2" w:rsidRPr="00A878E3" w:rsidRDefault="00163275">
      <w:pPr>
        <w:spacing w:before="240" w:after="240"/>
        <w:rPr>
          <w:lang w:val="en-US"/>
        </w:rPr>
      </w:pPr>
      <w:r w:rsidRPr="00A878E3">
        <w:rPr>
          <w:lang w:val="en-US"/>
        </w:rPr>
        <w:t>If you fail on compiling, debug it. This is static debugging.</w:t>
      </w:r>
    </w:p>
    <w:p w14:paraId="64399A9B" w14:textId="77777777" w:rsidR="000906B2" w:rsidRPr="00A878E3" w:rsidRDefault="00163275">
      <w:pPr>
        <w:spacing w:before="240" w:after="240"/>
        <w:rPr>
          <w:lang w:val="en-US"/>
        </w:rPr>
      </w:pPr>
      <w:r w:rsidRPr="00A878E3">
        <w:rPr>
          <w:lang w:val="en-US"/>
        </w:rPr>
        <w:t>The procedure is the same as 05-04-04-A.</w:t>
      </w:r>
    </w:p>
    <w:p w14:paraId="64399A9C" w14:textId="77777777" w:rsidR="000906B2" w:rsidRPr="00A878E3" w:rsidRDefault="00163275">
      <w:pPr>
        <w:spacing w:before="240" w:after="240"/>
        <w:rPr>
          <w:lang w:val="en-US"/>
        </w:rPr>
      </w:pPr>
      <w:r w:rsidRPr="00A878E3">
        <w:rPr>
          <w:lang w:val="en-US"/>
        </w:rPr>
        <w:t>Once you have a good executable without static bugs, you can go for runtime debug then.</w:t>
      </w:r>
    </w:p>
    <w:p w14:paraId="64399A9D" w14:textId="77777777" w:rsidR="000906B2" w:rsidRPr="00A878E3" w:rsidRDefault="00163275">
      <w:pPr>
        <w:spacing w:before="240" w:after="240"/>
        <w:rPr>
          <w:lang w:val="en-US"/>
        </w:rPr>
      </w:pPr>
      <w:r w:rsidRPr="00A878E3">
        <w:rPr>
          <w:lang w:val="en-US"/>
        </w:rPr>
        <w:t>First, set the configuration for runtime debugging. Then start runtime debugging.</w:t>
      </w:r>
    </w:p>
    <w:p w14:paraId="64399A9E" w14:textId="77777777" w:rsidR="000906B2" w:rsidRPr="00A878E3" w:rsidRDefault="00163275">
      <w:pPr>
        <w:spacing w:before="240" w:after="240"/>
        <w:rPr>
          <w:lang w:val="en-US"/>
        </w:rPr>
      </w:pPr>
      <w:r w:rsidRPr="00A878E3">
        <w:rPr>
          <w:lang w:val="en-US"/>
        </w:rPr>
        <w:t>At this time, you need to know the name of th</w:t>
      </w:r>
      <w:r w:rsidRPr="00A878E3">
        <w:rPr>
          <w:lang w:val="en-US"/>
        </w:rPr>
        <w:t>e desktop environment.</w:t>
      </w:r>
    </w:p>
    <w:p w14:paraId="64399A9F" w14:textId="77777777" w:rsidR="000906B2" w:rsidRPr="00A878E3" w:rsidRDefault="00163275">
      <w:pPr>
        <w:spacing w:before="240" w:after="240"/>
        <w:rPr>
          <w:lang w:val="en-US"/>
        </w:rPr>
      </w:pPr>
      <w:r w:rsidRPr="00A878E3">
        <w:rPr>
          <w:lang w:val="en-US"/>
        </w:rPr>
        <w:t>The name of the desktop environment is the contents of the environment variable DISPLAY.</w:t>
      </w:r>
    </w:p>
    <w:p w14:paraId="64399AA0" w14:textId="77777777" w:rsidR="000906B2" w:rsidRPr="00A878E3" w:rsidRDefault="00163275">
      <w:pPr>
        <w:spacing w:before="240" w:after="240"/>
        <w:rPr>
          <w:lang w:val="en-US"/>
        </w:rPr>
      </w:pPr>
      <w:r w:rsidRPr="00A878E3">
        <w:rPr>
          <w:lang w:val="en-US"/>
        </w:rPr>
        <w:t>The env command is used to check environment variables. Execute it on the terminal.</w:t>
      </w:r>
    </w:p>
    <w:p w14:paraId="7D99CAA9" w14:textId="71F66AFC" w:rsidR="002B5FCE" w:rsidRDefault="00163275">
      <w:pPr>
        <w:rPr>
          <w:lang w:val="en-US"/>
        </w:rPr>
      </w:pPr>
      <w:r w:rsidRPr="00A878E3">
        <w:rPr>
          <w:lang w:val="en-US"/>
        </w:rPr>
        <w:t>$ env</w:t>
      </w:r>
    </w:p>
    <w:p w14:paraId="1573417B" w14:textId="6DBA9093" w:rsidR="002B5FCE" w:rsidRPr="00A878E3" w:rsidRDefault="002B5FCE">
      <w:pPr>
        <w:rPr>
          <w:rFonts w:hint="eastAsia"/>
          <w:lang w:val="en-US"/>
        </w:rPr>
      </w:pPr>
      <w:proofErr w:type="gramStart"/>
      <w:r>
        <w:rPr>
          <w:rFonts w:hint="eastAsia"/>
          <w:lang w:val="en-US"/>
        </w:rPr>
        <w:t>...</w:t>
      </w:r>
      <w:proofErr w:type="gramEnd"/>
    </w:p>
    <w:p w14:paraId="64399AA2" w14:textId="77777777" w:rsidR="000906B2" w:rsidRPr="00A878E3" w:rsidRDefault="00163275">
      <w:pPr>
        <w:rPr>
          <w:lang w:val="en-US"/>
        </w:rPr>
      </w:pPr>
      <w:r w:rsidRPr="00A878E3">
        <w:rPr>
          <w:lang w:val="en-US"/>
        </w:rPr>
        <w:t>DISPLAY=:0.0</w:t>
      </w:r>
    </w:p>
    <w:p w14:paraId="64399AA3" w14:textId="7215E646" w:rsidR="000906B2" w:rsidRPr="00A878E3" w:rsidRDefault="002B5FCE">
      <w:pPr>
        <w:rPr>
          <w:rFonts w:hint="eastAsia"/>
          <w:lang w:val="en-US"/>
        </w:rPr>
      </w:pPr>
      <w:proofErr w:type="gramStart"/>
      <w:r>
        <w:rPr>
          <w:rFonts w:hint="eastAsia"/>
          <w:lang w:val="en-US"/>
        </w:rPr>
        <w:t>...</w:t>
      </w:r>
      <w:proofErr w:type="gramEnd"/>
    </w:p>
    <w:p w14:paraId="6003F4DC" w14:textId="77777777" w:rsidR="002B5FCE" w:rsidRDefault="00163275" w:rsidP="00063CBC">
      <w:pPr>
        <w:spacing w:before="240" w:after="240"/>
        <w:rPr>
          <w:lang w:val="en-US"/>
        </w:rPr>
      </w:pPr>
      <w:r w:rsidRPr="00A878E3">
        <w:rPr>
          <w:lang w:val="en-US"/>
        </w:rPr>
        <w:t>There were a lot of environmental variab</w:t>
      </w:r>
      <w:r w:rsidRPr="00A878E3">
        <w:rPr>
          <w:lang w:val="en-US"/>
        </w:rPr>
        <w:t>les.</w:t>
      </w:r>
      <w:r w:rsidR="002B5FCE">
        <w:rPr>
          <w:rFonts w:hint="eastAsia"/>
          <w:lang w:val="en-US"/>
        </w:rPr>
        <w:t xml:space="preserve"> </w:t>
      </w:r>
      <w:r w:rsidRPr="00A878E3">
        <w:rPr>
          <w:lang w:val="en-US"/>
        </w:rPr>
        <w:t xml:space="preserve">Only DISPLAY is </w:t>
      </w:r>
      <w:r w:rsidR="002B5FCE">
        <w:rPr>
          <w:rFonts w:hint="eastAsia"/>
          <w:lang w:val="en-US"/>
        </w:rPr>
        <w:t>needed to be checked here.</w:t>
      </w:r>
      <w:r w:rsidRPr="00A878E3">
        <w:rPr>
          <w:lang w:val="en-US"/>
        </w:rPr>
        <w:t xml:space="preserve"> Use the grep command.</w:t>
      </w:r>
      <w:r w:rsidR="00063CBC">
        <w:rPr>
          <w:rFonts w:hint="eastAsia"/>
          <w:lang w:val="en-US"/>
        </w:rPr>
        <w:t xml:space="preserve"> </w:t>
      </w:r>
    </w:p>
    <w:p w14:paraId="64399AA8" w14:textId="7D2EE70F" w:rsidR="000906B2" w:rsidRPr="00A878E3" w:rsidRDefault="00163275" w:rsidP="002B5FCE">
      <w:pPr>
        <w:spacing w:before="240" w:after="240"/>
        <w:rPr>
          <w:rFonts w:hint="eastAsia"/>
          <w:lang w:val="en-US"/>
        </w:rPr>
      </w:pPr>
      <w:r w:rsidRPr="00A878E3">
        <w:rPr>
          <w:lang w:val="en-US"/>
        </w:rPr>
        <w:t>$ env | grep DISPLAY</w:t>
      </w:r>
      <w:r w:rsidR="002B5FCE">
        <w:rPr>
          <w:lang w:val="en-US"/>
        </w:rPr>
        <w:br/>
      </w:r>
      <w:r w:rsidRPr="00A878E3">
        <w:rPr>
          <w:lang w:val="en-US"/>
        </w:rPr>
        <w:t>DISPLAY =:0.0</w:t>
      </w:r>
    </w:p>
    <w:p w14:paraId="64399AAB" w14:textId="35B9D538" w:rsidR="000906B2" w:rsidRDefault="00163275">
      <w:pPr>
        <w:spacing w:before="240" w:after="240"/>
        <w:rPr>
          <w:lang w:val="en-US"/>
        </w:rPr>
      </w:pPr>
      <w:r w:rsidRPr="00A878E3">
        <w:rPr>
          <w:lang w:val="en-US"/>
        </w:rPr>
        <w:t>A string after = is the name of the desktop environment.</w:t>
      </w:r>
      <w:r w:rsidR="002B5FCE">
        <w:rPr>
          <w:lang w:val="en-US"/>
        </w:rPr>
        <w:br/>
      </w:r>
      <w:r w:rsidRPr="00A878E3">
        <w:rPr>
          <w:lang w:val="en-US"/>
        </w:rPr>
        <w:t xml:space="preserve">If you are </w:t>
      </w:r>
      <w:r w:rsidRPr="00A878E3">
        <w:rPr>
          <w:lang w:val="en-US"/>
        </w:rPr>
        <w:t xml:space="preserve">in the computer room, DISPLAY is </w:t>
      </w:r>
      <w:r w:rsidR="00B30176">
        <w:rPr>
          <w:rFonts w:hint="eastAsia"/>
          <w:lang w:val="en-US"/>
        </w:rPr>
        <w:t>"</w:t>
      </w:r>
      <w:r w:rsidRPr="00A878E3">
        <w:rPr>
          <w:lang w:val="en-US"/>
        </w:rPr>
        <w:t>:0.0</w:t>
      </w:r>
      <w:r w:rsidR="00B30176">
        <w:rPr>
          <w:rFonts w:hint="eastAsia"/>
          <w:lang w:val="en-US"/>
        </w:rPr>
        <w:t>"</w:t>
      </w:r>
      <w:r w:rsidRPr="00A878E3">
        <w:rPr>
          <w:lang w:val="en-US"/>
        </w:rPr>
        <w:t>. Don't forget the leading co</w:t>
      </w:r>
      <w:r w:rsidRPr="00A878E3">
        <w:rPr>
          <w:lang w:val="en-US"/>
        </w:rPr>
        <w:t>lon.</w:t>
      </w:r>
      <w:r w:rsidR="00B30176">
        <w:rPr>
          <w:rFonts w:hint="eastAsia"/>
          <w:lang w:val="en-US"/>
        </w:rPr>
        <w:t xml:space="preserve"> </w:t>
      </w:r>
      <w:r w:rsidRPr="00A878E3">
        <w:rPr>
          <w:lang w:val="en-US"/>
        </w:rPr>
        <w:t xml:space="preserve">Please note that the display on the remote desktop may be slightly different, such as </w:t>
      </w:r>
      <w:r w:rsidR="001A6C4D">
        <w:rPr>
          <w:rFonts w:hint="eastAsia"/>
          <w:lang w:val="en-US"/>
        </w:rPr>
        <w:t>"</w:t>
      </w:r>
      <w:r w:rsidRPr="00A878E3">
        <w:rPr>
          <w:lang w:val="en-US"/>
        </w:rPr>
        <w:t>:1</w:t>
      </w:r>
      <w:r w:rsidR="001A6C4D">
        <w:rPr>
          <w:rFonts w:hint="eastAsia"/>
          <w:lang w:val="en-US"/>
        </w:rPr>
        <w:t>0</w:t>
      </w:r>
      <w:r w:rsidRPr="00A878E3">
        <w:rPr>
          <w:lang w:val="en-US"/>
        </w:rPr>
        <w:t>.0</w:t>
      </w:r>
      <w:r w:rsidR="001A6C4D">
        <w:rPr>
          <w:rFonts w:hint="eastAsia"/>
          <w:lang w:val="en-US"/>
        </w:rPr>
        <w:t>" or ":11.0"</w:t>
      </w:r>
      <w:r w:rsidRPr="00A878E3">
        <w:rPr>
          <w:lang w:val="en-US"/>
        </w:rPr>
        <w:t>.</w:t>
      </w:r>
    </w:p>
    <w:p w14:paraId="64399AAC" w14:textId="77777777" w:rsidR="000906B2" w:rsidRPr="00A878E3" w:rsidRDefault="00163275">
      <w:pPr>
        <w:spacing w:before="240" w:after="240"/>
        <w:rPr>
          <w:lang w:val="en-US"/>
        </w:rPr>
      </w:pPr>
      <w:r w:rsidRPr="00A878E3">
        <w:rPr>
          <w:lang w:val="en-US"/>
        </w:rPr>
        <w:t>This value will be used in the next Step 4.</w:t>
      </w:r>
    </w:p>
    <w:tbl>
      <w:tblPr>
        <w:tblStyle w:val="a6"/>
        <w:tblW w:w="9025" w:type="dxa"/>
        <w:tblInd w:w="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921"/>
        <w:gridCol w:w="8104"/>
      </w:tblGrid>
      <w:tr w:rsidR="000906B2" w:rsidRPr="00A878E3" w14:paraId="64399AAF" w14:textId="77777777">
        <w:trPr>
          <w:trHeight w:val="735"/>
        </w:trPr>
        <w:tc>
          <w:tcPr>
            <w:tcW w:w="921" w:type="dxa"/>
            <w:tcMar>
              <w:top w:w="100" w:type="dxa"/>
              <w:left w:w="100" w:type="dxa"/>
              <w:bottom w:w="100" w:type="dxa"/>
              <w:right w:w="100" w:type="dxa"/>
            </w:tcMar>
          </w:tcPr>
          <w:p w14:paraId="64399AAD" w14:textId="77777777" w:rsidR="000906B2" w:rsidRDefault="00163275">
            <w:r>
              <w:lastRenderedPageBreak/>
              <w:t>06-01-B</w:t>
            </w:r>
          </w:p>
        </w:tc>
        <w:tc>
          <w:tcPr>
            <w:tcW w:w="8104" w:type="dxa"/>
            <w:tcMar>
              <w:top w:w="100" w:type="dxa"/>
              <w:left w:w="100" w:type="dxa"/>
              <w:bottom w:w="100" w:type="dxa"/>
              <w:right w:w="100" w:type="dxa"/>
            </w:tcMar>
          </w:tcPr>
          <w:p w14:paraId="64399AAE" w14:textId="77777777" w:rsidR="000906B2" w:rsidRPr="00A878E3" w:rsidRDefault="00163275">
            <w:pPr>
              <w:widowControl w:val="0"/>
              <w:rPr>
                <w:lang w:val="en-US"/>
              </w:rPr>
            </w:pPr>
            <w:r w:rsidRPr="00A878E3">
              <w:rPr>
                <w:lang w:val="en-US"/>
              </w:rPr>
              <w:t>Debug configuration and debug start (Ref: 05-04-05-A)</w:t>
            </w:r>
          </w:p>
        </w:tc>
      </w:tr>
      <w:tr w:rsidR="000906B2" w:rsidRPr="00A878E3" w14:paraId="64399AB2" w14:textId="77777777">
        <w:trPr>
          <w:trHeight w:val="585"/>
        </w:trPr>
        <w:tc>
          <w:tcPr>
            <w:tcW w:w="921" w:type="dxa"/>
            <w:tcMar>
              <w:top w:w="100" w:type="dxa"/>
              <w:left w:w="100" w:type="dxa"/>
              <w:bottom w:w="100" w:type="dxa"/>
              <w:right w:w="100" w:type="dxa"/>
            </w:tcMar>
          </w:tcPr>
          <w:p w14:paraId="64399AB0" w14:textId="77777777" w:rsidR="000906B2" w:rsidRDefault="00163275">
            <w:pPr>
              <w:widowControl w:val="0"/>
            </w:pPr>
            <w:r>
              <w:t>1</w:t>
            </w:r>
          </w:p>
        </w:tc>
        <w:tc>
          <w:tcPr>
            <w:tcW w:w="8104" w:type="dxa"/>
            <w:tcMar>
              <w:top w:w="100" w:type="dxa"/>
              <w:left w:w="100" w:type="dxa"/>
              <w:bottom w:w="100" w:type="dxa"/>
              <w:right w:w="100" w:type="dxa"/>
            </w:tcMar>
          </w:tcPr>
          <w:p w14:paraId="64399AB1" w14:textId="77777777" w:rsidR="000906B2" w:rsidRPr="00A878E3" w:rsidRDefault="00163275">
            <w:pPr>
              <w:widowControl w:val="0"/>
              <w:rPr>
                <w:lang w:val="en-US"/>
              </w:rPr>
            </w:pPr>
            <w:r w:rsidRPr="00A878E3">
              <w:rPr>
                <w:lang w:val="en-US"/>
              </w:rPr>
              <w:t>Select the project to debug at the project windowpane</w:t>
            </w:r>
          </w:p>
        </w:tc>
      </w:tr>
      <w:tr w:rsidR="000906B2" w14:paraId="64399AB5" w14:textId="77777777">
        <w:trPr>
          <w:trHeight w:val="495"/>
        </w:trPr>
        <w:tc>
          <w:tcPr>
            <w:tcW w:w="921" w:type="dxa"/>
            <w:tcMar>
              <w:top w:w="100" w:type="dxa"/>
              <w:left w:w="100" w:type="dxa"/>
              <w:bottom w:w="100" w:type="dxa"/>
              <w:right w:w="100" w:type="dxa"/>
            </w:tcMar>
          </w:tcPr>
          <w:p w14:paraId="64399AB3" w14:textId="77777777" w:rsidR="000906B2" w:rsidRDefault="00163275">
            <w:pPr>
              <w:widowControl w:val="0"/>
            </w:pPr>
            <w:r>
              <w:t>2</w:t>
            </w:r>
          </w:p>
        </w:tc>
        <w:tc>
          <w:tcPr>
            <w:tcW w:w="8104" w:type="dxa"/>
            <w:tcMar>
              <w:top w:w="100" w:type="dxa"/>
              <w:left w:w="100" w:type="dxa"/>
              <w:bottom w:w="100" w:type="dxa"/>
              <w:right w:w="100" w:type="dxa"/>
            </w:tcMar>
          </w:tcPr>
          <w:p w14:paraId="64399AB4" w14:textId="77777777" w:rsidR="000906B2" w:rsidRDefault="00163275">
            <w:pPr>
              <w:widowControl w:val="0"/>
            </w:pPr>
            <w:r>
              <w:t>Menu: Run &gt; Debug Configurations</w:t>
            </w:r>
          </w:p>
        </w:tc>
      </w:tr>
      <w:tr w:rsidR="000906B2" w:rsidRPr="00A878E3" w14:paraId="64399ABB" w14:textId="77777777">
        <w:trPr>
          <w:trHeight w:val="1365"/>
        </w:trPr>
        <w:tc>
          <w:tcPr>
            <w:tcW w:w="921" w:type="dxa"/>
            <w:tcMar>
              <w:top w:w="100" w:type="dxa"/>
              <w:left w:w="100" w:type="dxa"/>
              <w:bottom w:w="100" w:type="dxa"/>
              <w:right w:w="100" w:type="dxa"/>
            </w:tcMar>
          </w:tcPr>
          <w:p w14:paraId="64399AB6" w14:textId="77777777" w:rsidR="000906B2" w:rsidRDefault="00163275">
            <w:pPr>
              <w:widowControl w:val="0"/>
            </w:pPr>
            <w:r>
              <w:t>3</w:t>
            </w:r>
          </w:p>
        </w:tc>
        <w:tc>
          <w:tcPr>
            <w:tcW w:w="8104" w:type="dxa"/>
            <w:tcMar>
              <w:top w:w="100" w:type="dxa"/>
              <w:left w:w="100" w:type="dxa"/>
              <w:bottom w:w="100" w:type="dxa"/>
              <w:right w:w="100" w:type="dxa"/>
            </w:tcMar>
          </w:tcPr>
          <w:p w14:paraId="64399AB7" w14:textId="77777777" w:rsidR="000906B2" w:rsidRPr="00A878E3" w:rsidRDefault="00163275">
            <w:pPr>
              <w:widowControl w:val="0"/>
              <w:rPr>
                <w:lang w:val="en-US"/>
              </w:rPr>
            </w:pPr>
            <w:r w:rsidRPr="00A878E3">
              <w:rPr>
                <w:lang w:val="en-US"/>
              </w:rPr>
              <w:t>[Debug Configurations]</w:t>
            </w:r>
          </w:p>
          <w:p w14:paraId="64399AB8" w14:textId="77777777" w:rsidR="000906B2" w:rsidRPr="00A878E3" w:rsidRDefault="00163275">
            <w:pPr>
              <w:widowControl w:val="0"/>
              <w:rPr>
                <w:lang w:val="en-US"/>
              </w:rPr>
            </w:pPr>
            <w:r w:rsidRPr="00A878E3">
              <w:rPr>
                <w:lang w:val="en-US"/>
              </w:rPr>
              <w:t>Left: Doubleclick “C / C ++ Application ”</w:t>
            </w:r>
          </w:p>
          <w:p w14:paraId="64399AB9" w14:textId="77777777" w:rsidR="000906B2" w:rsidRPr="00A878E3" w:rsidRDefault="00163275">
            <w:pPr>
              <w:widowControl w:val="0"/>
              <w:rPr>
                <w:lang w:val="en-US"/>
              </w:rPr>
            </w:pPr>
            <w:r w:rsidRPr="00A878E3">
              <w:rPr>
                <w:lang w:val="en-US"/>
              </w:rPr>
              <w:t>Left: Select“ 06-01 Debug ”which will appear under“ C / C ++ Application ”</w:t>
            </w:r>
          </w:p>
          <w:p w14:paraId="64399ABA" w14:textId="77777777" w:rsidR="000906B2" w:rsidRPr="00A878E3" w:rsidRDefault="00163275">
            <w:pPr>
              <w:widowControl w:val="0"/>
              <w:rPr>
                <w:lang w:val="en-US"/>
              </w:rPr>
            </w:pPr>
            <w:r w:rsidRPr="00A878E3">
              <w:rPr>
                <w:lang w:val="en-US"/>
              </w:rPr>
              <w:t>Right: Environment &gt; Environment variables to set: &gt; Add::</w:t>
            </w:r>
          </w:p>
        </w:tc>
      </w:tr>
      <w:tr w:rsidR="000906B2" w:rsidRPr="00581A7F" w14:paraId="64399AC1" w14:textId="77777777">
        <w:trPr>
          <w:trHeight w:val="1380"/>
        </w:trPr>
        <w:tc>
          <w:tcPr>
            <w:tcW w:w="921" w:type="dxa"/>
            <w:tcMar>
              <w:top w:w="100" w:type="dxa"/>
              <w:left w:w="100" w:type="dxa"/>
              <w:bottom w:w="100" w:type="dxa"/>
              <w:right w:w="100" w:type="dxa"/>
            </w:tcMar>
          </w:tcPr>
          <w:p w14:paraId="64399ABC" w14:textId="77777777" w:rsidR="000906B2" w:rsidRDefault="00163275">
            <w:pPr>
              <w:widowControl w:val="0"/>
            </w:pPr>
            <w:r>
              <w:t>4</w:t>
            </w:r>
          </w:p>
        </w:tc>
        <w:tc>
          <w:tcPr>
            <w:tcW w:w="8104" w:type="dxa"/>
            <w:tcMar>
              <w:top w:w="100" w:type="dxa"/>
              <w:left w:w="100" w:type="dxa"/>
              <w:bottom w:w="100" w:type="dxa"/>
              <w:right w:w="100" w:type="dxa"/>
            </w:tcMar>
          </w:tcPr>
          <w:p w14:paraId="64399ABD" w14:textId="77777777" w:rsidR="000906B2" w:rsidRPr="00A878E3" w:rsidRDefault="00163275">
            <w:pPr>
              <w:widowControl w:val="0"/>
              <w:rPr>
                <w:lang w:val="en-US"/>
              </w:rPr>
            </w:pPr>
            <w:r w:rsidRPr="00A878E3">
              <w:rPr>
                <w:lang w:val="en-US"/>
              </w:rPr>
              <w:t>[New Environment Variable]</w:t>
            </w:r>
          </w:p>
          <w:p w14:paraId="64399ABE" w14:textId="77777777" w:rsidR="000906B2" w:rsidRPr="00A878E3" w:rsidRDefault="00163275">
            <w:pPr>
              <w:widowControl w:val="0"/>
              <w:rPr>
                <w:color w:val="A52A2A"/>
                <w:lang w:val="en-US"/>
              </w:rPr>
            </w:pPr>
            <w:r w:rsidRPr="00A878E3">
              <w:rPr>
                <w:lang w:val="en-US"/>
              </w:rPr>
              <w:t xml:space="preserve">Name: </w:t>
            </w:r>
            <w:r w:rsidRPr="00581A7F">
              <w:rPr>
                <w:color w:val="A52A2A"/>
                <w:lang w:val="en-US"/>
              </w:rPr>
              <w:t>DISPLAY</w:t>
            </w:r>
          </w:p>
          <w:p w14:paraId="64399ABF" w14:textId="3A3A23B5" w:rsidR="000906B2" w:rsidRPr="00A878E3" w:rsidRDefault="00163275">
            <w:pPr>
              <w:widowControl w:val="0"/>
              <w:rPr>
                <w:rFonts w:hint="eastAsia"/>
                <w:color w:val="A52A2A"/>
                <w:lang w:val="en-US"/>
              </w:rPr>
            </w:pPr>
            <w:r w:rsidRPr="00A878E3">
              <w:rPr>
                <w:lang w:val="en-US"/>
              </w:rPr>
              <w:t>Value</w:t>
            </w:r>
            <w:r w:rsidRPr="00A878E3">
              <w:rPr>
                <w:lang w:val="en-US"/>
              </w:rPr>
              <w:t>:</w:t>
            </w:r>
            <w:r w:rsidR="00955176">
              <w:rPr>
                <w:rFonts w:hint="eastAsia"/>
                <w:lang w:val="en-US"/>
              </w:rPr>
              <w:t xml:space="preserve"> </w:t>
            </w:r>
            <w:r w:rsidR="00955176" w:rsidRPr="00581A7F">
              <w:rPr>
                <w:rFonts w:hint="eastAsia"/>
                <w:color w:val="A52A2A"/>
                <w:lang w:val="en-US"/>
              </w:rPr>
              <w:t>:</w:t>
            </w:r>
            <w:r w:rsidRPr="00581A7F">
              <w:rPr>
                <w:color w:val="A52A2A"/>
                <w:lang w:val="en-US"/>
              </w:rPr>
              <w:t>0.0</w:t>
            </w:r>
            <w:r w:rsidR="00A65860">
              <w:rPr>
                <w:rFonts w:hint="eastAsia"/>
                <w:color w:val="A52A2A"/>
                <w:lang w:val="en-US"/>
              </w:rPr>
              <w:t xml:space="preserve"> </w:t>
            </w:r>
            <w:r w:rsidR="00A65860" w:rsidRPr="00581A7F">
              <w:rPr>
                <w:rFonts w:hint="eastAsia"/>
                <w:color w:val="FF0000"/>
                <w:lang w:val="en-US"/>
              </w:rPr>
              <w:t>(Four letters! colon, zero, comma, and zero)</w:t>
            </w:r>
          </w:p>
          <w:p w14:paraId="64399AC0" w14:textId="77777777" w:rsidR="000906B2" w:rsidRPr="00581A7F" w:rsidRDefault="00163275">
            <w:pPr>
              <w:widowControl w:val="0"/>
              <w:rPr>
                <w:lang w:val="en-US"/>
              </w:rPr>
            </w:pPr>
            <w:r w:rsidRPr="00581A7F">
              <w:rPr>
                <w:lang w:val="en-US"/>
              </w:rPr>
              <w:t>&gt; OK</w:t>
            </w:r>
          </w:p>
        </w:tc>
      </w:tr>
      <w:tr w:rsidR="000906B2" w14:paraId="64399AC5" w14:textId="77777777">
        <w:trPr>
          <w:trHeight w:val="825"/>
        </w:trPr>
        <w:tc>
          <w:tcPr>
            <w:tcW w:w="921" w:type="dxa"/>
            <w:tcMar>
              <w:top w:w="100" w:type="dxa"/>
              <w:left w:w="100" w:type="dxa"/>
              <w:bottom w:w="100" w:type="dxa"/>
              <w:right w:w="100" w:type="dxa"/>
            </w:tcMar>
          </w:tcPr>
          <w:p w14:paraId="64399AC2" w14:textId="77777777" w:rsidR="000906B2" w:rsidRDefault="00163275">
            <w:pPr>
              <w:widowControl w:val="0"/>
            </w:pPr>
            <w:r>
              <w:t>5</w:t>
            </w:r>
          </w:p>
        </w:tc>
        <w:tc>
          <w:tcPr>
            <w:tcW w:w="8104" w:type="dxa"/>
            <w:tcMar>
              <w:top w:w="100" w:type="dxa"/>
              <w:left w:w="100" w:type="dxa"/>
              <w:bottom w:w="100" w:type="dxa"/>
              <w:right w:w="100" w:type="dxa"/>
            </w:tcMar>
          </w:tcPr>
          <w:p w14:paraId="64399AC3" w14:textId="77777777" w:rsidR="000906B2" w:rsidRDefault="00163275">
            <w:pPr>
              <w:widowControl w:val="0"/>
            </w:pPr>
            <w:r>
              <w:t>[Debug Configurations]</w:t>
            </w:r>
          </w:p>
          <w:p w14:paraId="64399AC4" w14:textId="77777777" w:rsidR="000906B2" w:rsidRDefault="00163275">
            <w:pPr>
              <w:widowControl w:val="0"/>
            </w:pPr>
            <w:r>
              <w:t>&gt; Apply &gt; Debug</w:t>
            </w:r>
          </w:p>
        </w:tc>
      </w:tr>
    </w:tbl>
    <w:p w14:paraId="64399AC6" w14:textId="77777777" w:rsidR="000906B2" w:rsidRPr="00A878E3" w:rsidRDefault="00163275">
      <w:pPr>
        <w:spacing w:before="240" w:after="240"/>
        <w:rPr>
          <w:lang w:val="en-US"/>
        </w:rPr>
      </w:pPr>
      <w:r w:rsidRPr="00A878E3">
        <w:rPr>
          <w:lang w:val="en-US"/>
        </w:rPr>
        <w:t>After that, if you step-execute in the same way as 05-04-07-A, it will proceed smoothly, but it will not proceed when glutMainLoop() is reached.</w:t>
      </w:r>
    </w:p>
    <w:p w14:paraId="64399AC7" w14:textId="77777777" w:rsidR="000906B2" w:rsidRPr="00A878E3" w:rsidRDefault="00163275">
      <w:pPr>
        <w:spacing w:before="240" w:after="240"/>
        <w:rPr>
          <w:lang w:val="en-US"/>
        </w:rPr>
      </w:pPr>
      <w:r w:rsidRPr="00A878E3">
        <w:rPr>
          <w:lang w:val="en-US"/>
        </w:rPr>
        <w:t>This is because glutMainLoop() started an infinite loop.</w:t>
      </w:r>
    </w:p>
    <w:tbl>
      <w:tblPr>
        <w:tblStyle w:val="a7"/>
        <w:tblW w:w="4390" w:type="dxa"/>
        <w:tblInd w:w="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235"/>
        <w:gridCol w:w="3155"/>
      </w:tblGrid>
      <w:tr w:rsidR="000906B2" w14:paraId="64399ACA" w14:textId="77777777">
        <w:trPr>
          <w:trHeight w:val="620"/>
        </w:trPr>
        <w:tc>
          <w:tcPr>
            <w:tcW w:w="1235" w:type="dxa"/>
            <w:tcMar>
              <w:top w:w="100" w:type="dxa"/>
              <w:left w:w="100" w:type="dxa"/>
              <w:bottom w:w="100" w:type="dxa"/>
              <w:right w:w="100" w:type="dxa"/>
            </w:tcMar>
          </w:tcPr>
          <w:p w14:paraId="64399AC8" w14:textId="77777777" w:rsidR="000906B2" w:rsidRDefault="00163275">
            <w:r>
              <w:t>06-03-C</w:t>
            </w:r>
          </w:p>
        </w:tc>
        <w:tc>
          <w:tcPr>
            <w:tcW w:w="3155" w:type="dxa"/>
            <w:tcMar>
              <w:top w:w="100" w:type="dxa"/>
              <w:left w:w="100" w:type="dxa"/>
              <w:bottom w:w="100" w:type="dxa"/>
              <w:right w:w="100" w:type="dxa"/>
            </w:tcMar>
          </w:tcPr>
          <w:p w14:paraId="64399AC9" w14:textId="77777777" w:rsidR="000906B2" w:rsidRDefault="00163275">
            <w:pPr>
              <w:widowControl w:val="0"/>
            </w:pPr>
            <w:r>
              <w:t>Terminate the runtime debug</w:t>
            </w:r>
          </w:p>
        </w:tc>
      </w:tr>
      <w:tr w:rsidR="000906B2" w14:paraId="64399ACD" w14:textId="77777777">
        <w:trPr>
          <w:trHeight w:val="495"/>
        </w:trPr>
        <w:tc>
          <w:tcPr>
            <w:tcW w:w="1235" w:type="dxa"/>
            <w:tcMar>
              <w:top w:w="100" w:type="dxa"/>
              <w:left w:w="100" w:type="dxa"/>
              <w:bottom w:w="100" w:type="dxa"/>
              <w:right w:w="100" w:type="dxa"/>
            </w:tcMar>
          </w:tcPr>
          <w:p w14:paraId="64399ACB" w14:textId="77777777" w:rsidR="000906B2" w:rsidRDefault="00163275">
            <w:pPr>
              <w:widowControl w:val="0"/>
            </w:pPr>
            <w:r>
              <w:t>1</w:t>
            </w:r>
          </w:p>
        </w:tc>
        <w:tc>
          <w:tcPr>
            <w:tcW w:w="3155" w:type="dxa"/>
            <w:tcMar>
              <w:top w:w="100" w:type="dxa"/>
              <w:left w:w="100" w:type="dxa"/>
              <w:bottom w:w="100" w:type="dxa"/>
              <w:right w:w="100" w:type="dxa"/>
            </w:tcMar>
          </w:tcPr>
          <w:p w14:paraId="64399ACC" w14:textId="77777777" w:rsidR="000906B2" w:rsidRDefault="00163275">
            <w:pPr>
              <w:widowControl w:val="0"/>
            </w:pPr>
            <w:r>
              <w:t>Menu: Run &gt; Terminate</w:t>
            </w:r>
          </w:p>
        </w:tc>
      </w:tr>
    </w:tbl>
    <w:p w14:paraId="64399ACE" w14:textId="77777777" w:rsidR="000906B2" w:rsidRPr="00A878E3" w:rsidRDefault="00163275">
      <w:pPr>
        <w:spacing w:before="240" w:after="240"/>
        <w:rPr>
          <w:b/>
          <w:lang w:val="en-US"/>
        </w:rPr>
      </w:pPr>
      <w:r w:rsidRPr="00A878E3">
        <w:rPr>
          <w:b/>
          <w:lang w:val="en-US"/>
        </w:rPr>
        <w:t>Relationship between executable file and dynamic library</w:t>
      </w:r>
    </w:p>
    <w:p w14:paraId="64399ACF" w14:textId="77777777" w:rsidR="000906B2" w:rsidRPr="00A878E3" w:rsidRDefault="00163275">
      <w:pPr>
        <w:spacing w:before="240" w:after="240"/>
        <w:rPr>
          <w:lang w:val="en-US"/>
        </w:rPr>
      </w:pPr>
      <w:r w:rsidRPr="00A878E3">
        <w:rPr>
          <w:lang w:val="en-US"/>
        </w:rPr>
        <w:t>There are many external libraries that are not specified. Most of them are combined with executable files as dynamic libraries.</w:t>
      </w:r>
    </w:p>
    <w:p w14:paraId="64399AD0" w14:textId="77777777" w:rsidR="000906B2" w:rsidRPr="00A878E3" w:rsidRDefault="00163275">
      <w:pPr>
        <w:rPr>
          <w:lang w:val="en-US"/>
        </w:rPr>
      </w:pPr>
      <w:r w:rsidRPr="00A878E3">
        <w:rPr>
          <w:lang w:val="en-US"/>
        </w:rPr>
        <w:t>$ cd ~/workspace-</w:t>
      </w:r>
      <w:r w:rsidRPr="00A878E3">
        <w:rPr>
          <w:lang w:val="en-US"/>
        </w:rPr>
        <w:t>ipd/06-01</w:t>
      </w:r>
    </w:p>
    <w:p w14:paraId="64399AD1" w14:textId="77777777" w:rsidR="000906B2" w:rsidRPr="00A878E3" w:rsidRDefault="00163275">
      <w:pPr>
        <w:rPr>
          <w:lang w:val="en-US"/>
        </w:rPr>
      </w:pPr>
      <w:r w:rsidRPr="00A878E3">
        <w:rPr>
          <w:lang w:val="en-US"/>
        </w:rPr>
        <w:t>$ ls -l 06-01 Debug/06-01</w:t>
      </w:r>
    </w:p>
    <w:p w14:paraId="64399AD2" w14:textId="77777777" w:rsidR="000906B2" w:rsidRPr="00A878E3" w:rsidRDefault="00163275">
      <w:pPr>
        <w:rPr>
          <w:lang w:val="en-US"/>
        </w:rPr>
      </w:pPr>
      <w:r w:rsidRPr="00A878E3">
        <w:rPr>
          <w:lang w:val="en-US"/>
        </w:rPr>
        <w:t>$ ldd 06-01</w:t>
      </w:r>
    </w:p>
    <w:p w14:paraId="64399AD3" w14:textId="77777777" w:rsidR="000906B2" w:rsidRPr="00A878E3" w:rsidRDefault="00163275">
      <w:pPr>
        <w:rPr>
          <w:lang w:val="en-US"/>
        </w:rPr>
      </w:pPr>
      <w:r w:rsidRPr="00A878E3">
        <w:rPr>
          <w:lang w:val="en-US"/>
        </w:rPr>
        <w:t>$ ldd Debug/06-01</w:t>
      </w:r>
    </w:p>
    <w:p w14:paraId="64399AD4" w14:textId="77777777" w:rsidR="000906B2" w:rsidRPr="00A878E3" w:rsidRDefault="000906B2">
      <w:pPr>
        <w:rPr>
          <w:lang w:val="en-US"/>
        </w:rPr>
      </w:pPr>
    </w:p>
    <w:p w14:paraId="64399AD5" w14:textId="77777777" w:rsidR="000906B2" w:rsidRPr="00A878E3" w:rsidRDefault="000906B2">
      <w:pPr>
        <w:rPr>
          <w:lang w:val="en-US"/>
        </w:rPr>
      </w:pPr>
    </w:p>
    <w:p w14:paraId="64399AD6" w14:textId="77777777" w:rsidR="000906B2" w:rsidRPr="00A878E3" w:rsidRDefault="00163275">
      <w:pPr>
        <w:spacing w:before="240" w:after="240"/>
        <w:rPr>
          <w:b/>
          <w:u w:val="single"/>
          <w:lang w:val="en-US"/>
        </w:rPr>
      </w:pPr>
      <w:r w:rsidRPr="00A878E3">
        <w:rPr>
          <w:b/>
          <w:u w:val="single"/>
          <w:lang w:val="en-US"/>
        </w:rPr>
        <w:lastRenderedPageBreak/>
        <w:t>Exercise</w:t>
      </w:r>
    </w:p>
    <w:p w14:paraId="64399AD7" w14:textId="77777777" w:rsidR="000906B2" w:rsidRPr="00A878E3" w:rsidRDefault="00163275">
      <w:pPr>
        <w:spacing w:before="240" w:after="240"/>
        <w:rPr>
          <w:lang w:val="en-US"/>
        </w:rPr>
      </w:pPr>
      <w:r w:rsidRPr="00A878E3">
        <w:rPr>
          <w:b/>
          <w:lang w:val="en-US"/>
        </w:rPr>
        <w:t>06-01-ex1</w:t>
      </w:r>
      <w:r w:rsidRPr="00A878E3">
        <w:rPr>
          <w:lang w:val="en-US"/>
        </w:rPr>
        <w:t xml:space="preserve">: </w:t>
      </w:r>
    </w:p>
    <w:p w14:paraId="64399AD8" w14:textId="77777777" w:rsidR="000906B2" w:rsidRPr="00A878E3" w:rsidRDefault="00163275">
      <w:pPr>
        <w:spacing w:before="240" w:after="240"/>
        <w:rPr>
          <w:lang w:val="en-US"/>
        </w:rPr>
      </w:pPr>
      <w:r w:rsidRPr="00A878E3">
        <w:rPr>
          <w:lang w:val="en-US"/>
        </w:rPr>
        <w:t>Give your window a name. Notate in the alphabet.</w:t>
      </w:r>
    </w:p>
    <w:p w14:paraId="64399AD9" w14:textId="77777777" w:rsidR="000906B2" w:rsidRPr="00A878E3" w:rsidRDefault="00163275">
      <w:pPr>
        <w:spacing w:before="240" w:after="240"/>
        <w:rPr>
          <w:lang w:val="en-US"/>
        </w:rPr>
      </w:pPr>
      <w:r w:rsidRPr="00A878E3">
        <w:rPr>
          <w:b/>
          <w:lang w:val="en-US"/>
        </w:rPr>
        <w:t>06-01-ex2</w:t>
      </w:r>
      <w:r w:rsidRPr="00A878E3">
        <w:rPr>
          <w:lang w:val="en-US"/>
        </w:rPr>
        <w:t xml:space="preserve">: </w:t>
      </w:r>
    </w:p>
    <w:p w14:paraId="64399ADA" w14:textId="77777777" w:rsidR="000906B2" w:rsidRPr="00A878E3" w:rsidRDefault="00163275">
      <w:pPr>
        <w:spacing w:before="240" w:after="240"/>
        <w:rPr>
          <w:lang w:val="en-US"/>
        </w:rPr>
      </w:pPr>
      <w:r w:rsidRPr="00A878E3">
        <w:rPr>
          <w:lang w:val="en-US"/>
        </w:rPr>
        <w:t>Create two executable files for 01-02-HelloESYS-Better.c and 06-01-Preparation.c. List the dynamic libraries of the executable files. Clarify the difference. Explain the reason for the difference.</w:t>
      </w:r>
    </w:p>
    <w:p w14:paraId="64399ADB" w14:textId="77777777" w:rsidR="000906B2" w:rsidRPr="00A878E3" w:rsidRDefault="00163275">
      <w:pPr>
        <w:spacing w:before="240" w:after="240"/>
        <w:rPr>
          <w:lang w:val="en-US"/>
        </w:rPr>
      </w:pPr>
      <w:r w:rsidRPr="00A878E3">
        <w:rPr>
          <w:b/>
          <w:lang w:val="en-US"/>
        </w:rPr>
        <w:t>06-01-ex3</w:t>
      </w:r>
      <w:r w:rsidRPr="00A878E3">
        <w:rPr>
          <w:lang w:val="en-US"/>
        </w:rPr>
        <w:t xml:space="preserve">: </w:t>
      </w:r>
    </w:p>
    <w:p w14:paraId="64399ADC" w14:textId="77777777" w:rsidR="000906B2" w:rsidRPr="00A878E3" w:rsidRDefault="00163275">
      <w:pPr>
        <w:spacing w:before="240" w:after="240"/>
        <w:rPr>
          <w:lang w:val="en-US"/>
        </w:rPr>
      </w:pPr>
      <w:r w:rsidRPr="00A878E3">
        <w:rPr>
          <w:lang w:val="en-US"/>
        </w:rPr>
        <w:t>Suppose you run step execution after 06-03-B. S</w:t>
      </w:r>
      <w:r w:rsidRPr="00A878E3">
        <w:rPr>
          <w:lang w:val="en-US"/>
        </w:rPr>
        <w:t>tep execution will not be possible after glutMainLoop(). Explain the reason.</w:t>
      </w:r>
    </w:p>
    <w:p w14:paraId="64399ADD" w14:textId="77777777" w:rsidR="000906B2" w:rsidRPr="00A878E3" w:rsidRDefault="00163275">
      <w:pPr>
        <w:spacing w:before="240" w:after="240"/>
        <w:rPr>
          <w:lang w:val="en-US"/>
        </w:rPr>
      </w:pPr>
      <w:r w:rsidRPr="00A878E3">
        <w:rPr>
          <w:b/>
          <w:lang w:val="en-US"/>
        </w:rPr>
        <w:t>06-01-ex4</w:t>
      </w:r>
      <w:r w:rsidRPr="00A878E3">
        <w:rPr>
          <w:lang w:val="en-US"/>
        </w:rPr>
        <w:t xml:space="preserve">: </w:t>
      </w:r>
    </w:p>
    <w:p w14:paraId="64399ADE" w14:textId="77777777" w:rsidR="000906B2" w:rsidRPr="00A878E3" w:rsidRDefault="00163275">
      <w:pPr>
        <w:spacing w:before="240" w:after="240"/>
        <w:rPr>
          <w:lang w:val="en-US"/>
        </w:rPr>
      </w:pPr>
      <w:r w:rsidRPr="00A878E3">
        <w:rPr>
          <w:lang w:val="en-US"/>
        </w:rPr>
        <w:t>Explain the programming style of event-driven programming.</w:t>
      </w:r>
    </w:p>
    <w:p w14:paraId="64399ADF" w14:textId="77777777" w:rsidR="000906B2" w:rsidRPr="00A878E3" w:rsidRDefault="00163275">
      <w:pPr>
        <w:spacing w:before="240" w:after="240"/>
        <w:rPr>
          <w:lang w:val="en-US"/>
        </w:rPr>
      </w:pPr>
      <w:r w:rsidRPr="00A878E3">
        <w:rPr>
          <w:b/>
          <w:lang w:val="en-US"/>
        </w:rPr>
        <w:t>06-01-ex5</w:t>
      </w:r>
      <w:r w:rsidRPr="00A878E3">
        <w:rPr>
          <w:lang w:val="en-US"/>
        </w:rPr>
        <w:t xml:space="preserve">: </w:t>
      </w:r>
    </w:p>
    <w:p w14:paraId="64399AE0" w14:textId="77777777" w:rsidR="000906B2" w:rsidRPr="00A878E3" w:rsidRDefault="00163275">
      <w:pPr>
        <w:spacing w:before="240" w:after="240"/>
        <w:rPr>
          <w:lang w:val="en-US"/>
        </w:rPr>
      </w:pPr>
      <w:r w:rsidRPr="00A878E3">
        <w:rPr>
          <w:lang w:val="en-US"/>
        </w:rPr>
        <w:t>Explain in principle that double buffering is an effective mechanism for CG drawing.</w:t>
      </w:r>
    </w:p>
    <w:p w14:paraId="64399AE1" w14:textId="77777777" w:rsidR="000906B2" w:rsidRPr="00A878E3" w:rsidRDefault="00163275">
      <w:pPr>
        <w:spacing w:before="240" w:after="240"/>
        <w:rPr>
          <w:lang w:val="en-US"/>
        </w:rPr>
      </w:pPr>
      <w:r w:rsidRPr="00A878E3">
        <w:rPr>
          <w:b/>
          <w:lang w:val="en-US"/>
        </w:rPr>
        <w:t>06-01-ex</w:t>
      </w:r>
      <w:r w:rsidRPr="00A878E3">
        <w:rPr>
          <w:lang w:val="en-US"/>
        </w:rPr>
        <w:t xml:space="preserve">: </w:t>
      </w:r>
    </w:p>
    <w:p w14:paraId="64399AE2" w14:textId="77777777" w:rsidR="000906B2" w:rsidRPr="00A878E3" w:rsidRDefault="00163275">
      <w:pPr>
        <w:spacing w:before="240" w:after="240"/>
        <w:rPr>
          <w:lang w:val="en-US"/>
        </w:rPr>
      </w:pPr>
      <w:r w:rsidRPr="00A878E3">
        <w:rPr>
          <w:lang w:val="en-US"/>
        </w:rPr>
        <w:t>Suppose there is triple buffering. Consider whether it is effective for CG drawing.</w:t>
      </w:r>
    </w:p>
    <w:p w14:paraId="64399AE3" w14:textId="77777777" w:rsidR="000906B2" w:rsidRPr="00A878E3" w:rsidRDefault="00163275">
      <w:pPr>
        <w:spacing w:before="240" w:after="240"/>
        <w:rPr>
          <w:lang w:val="en-US"/>
        </w:rPr>
      </w:pPr>
      <w:r w:rsidRPr="00A878E3">
        <w:rPr>
          <w:b/>
          <w:lang w:val="en-US"/>
        </w:rPr>
        <w:t>06-01-ex7</w:t>
      </w:r>
      <w:r w:rsidRPr="00A878E3">
        <w:rPr>
          <w:lang w:val="en-US"/>
        </w:rPr>
        <w:t xml:space="preserve">: </w:t>
      </w:r>
    </w:p>
    <w:p w14:paraId="64399AE4" w14:textId="77777777" w:rsidR="000906B2" w:rsidRPr="00A878E3" w:rsidRDefault="00163275">
      <w:pPr>
        <w:spacing w:before="240" w:after="240"/>
        <w:rPr>
          <w:lang w:val="en-US"/>
        </w:rPr>
      </w:pPr>
      <w:r w:rsidRPr="00A878E3">
        <w:rPr>
          <w:lang w:val="en-US"/>
        </w:rPr>
        <w:t>Show the include file that defines GLUT_DOUBLE in the program. Extract the definition and show it.</w:t>
      </w:r>
    </w:p>
    <w:p w14:paraId="64399AE5" w14:textId="77777777" w:rsidR="000906B2" w:rsidRPr="00A878E3" w:rsidRDefault="00163275">
      <w:pPr>
        <w:spacing w:before="240" w:after="240"/>
        <w:rPr>
          <w:lang w:val="en-US"/>
        </w:rPr>
      </w:pPr>
      <w:r w:rsidRPr="00A878E3">
        <w:rPr>
          <w:b/>
          <w:lang w:val="en-US"/>
        </w:rPr>
        <w:t>06-01-ex8</w:t>
      </w:r>
      <w:r w:rsidRPr="00A878E3">
        <w:rPr>
          <w:lang w:val="en-US"/>
        </w:rPr>
        <w:t xml:space="preserve">: </w:t>
      </w:r>
    </w:p>
    <w:p w14:paraId="64399AE6" w14:textId="77777777" w:rsidR="000906B2" w:rsidRPr="00A878E3" w:rsidRDefault="00163275">
      <w:pPr>
        <w:spacing w:before="240" w:after="240"/>
        <w:rPr>
          <w:lang w:val="en-US"/>
        </w:rPr>
      </w:pPr>
      <w:r w:rsidRPr="00A878E3">
        <w:rPr>
          <w:lang w:val="en-US"/>
        </w:rPr>
        <w:t>The argument of the glutInitDisplayMode() function is specified by connecting macros with |. Explain the reason.</w:t>
      </w:r>
    </w:p>
    <w:p w14:paraId="64399AE7" w14:textId="77777777" w:rsidR="000906B2" w:rsidRPr="00A878E3" w:rsidRDefault="00163275">
      <w:pPr>
        <w:spacing w:before="240" w:after="240"/>
        <w:rPr>
          <w:lang w:val="en-US"/>
        </w:rPr>
      </w:pPr>
      <w:r w:rsidRPr="00A878E3">
        <w:rPr>
          <w:b/>
          <w:lang w:val="en-US"/>
        </w:rPr>
        <w:t>06-01-ex9</w:t>
      </w:r>
      <w:r w:rsidRPr="00A878E3">
        <w:rPr>
          <w:lang w:val="en-US"/>
        </w:rPr>
        <w:t xml:space="preserve">: </w:t>
      </w:r>
    </w:p>
    <w:p w14:paraId="64399AE8" w14:textId="77777777" w:rsidR="000906B2" w:rsidRDefault="00163275">
      <w:pPr>
        <w:spacing w:before="240" w:after="240"/>
      </w:pPr>
      <w:r w:rsidRPr="00A878E3">
        <w:rPr>
          <w:lang w:val="en-US"/>
        </w:rPr>
        <w:t xml:space="preserve">Compare the executable file 06-01 created on the command line with the executable file 06-01 created on Eclipse. Check the size of </w:t>
      </w:r>
      <w:r w:rsidRPr="00A878E3">
        <w:rPr>
          <w:lang w:val="en-US"/>
        </w:rPr>
        <w:t xml:space="preserve">each file. Consider the reason for the difference in file size. </w:t>
      </w:r>
      <w:r>
        <w:t>A Unix command called strings may be useful.</w:t>
      </w:r>
    </w:p>
    <w:p w14:paraId="64399AE9" w14:textId="77777777" w:rsidR="000906B2" w:rsidRDefault="00163275">
      <w:r>
        <w:lastRenderedPageBreak/>
        <w:pict w14:anchorId="64399BF0">
          <v:rect id="_x0000_i1027" style="width:0;height:1.5pt" o:hralign="center" o:hrstd="t" o:hr="t" fillcolor="#a0a0a0" stroked="f"/>
        </w:pict>
      </w:r>
    </w:p>
    <w:p w14:paraId="64399AEA" w14:textId="77777777" w:rsidR="000906B2" w:rsidRPr="00A878E3" w:rsidRDefault="00163275">
      <w:pPr>
        <w:pStyle w:val="3"/>
        <w:keepNext w:val="0"/>
        <w:keepLines w:val="0"/>
        <w:spacing w:before="280"/>
        <w:rPr>
          <w:b/>
          <w:color w:val="802020"/>
          <w:sz w:val="26"/>
          <w:szCs w:val="26"/>
          <w:lang w:val="en-US"/>
        </w:rPr>
      </w:pPr>
      <w:bookmarkStart w:id="4" w:name="_vk32sj73yeop" w:colFirst="0" w:colLast="0"/>
      <w:bookmarkEnd w:id="4"/>
      <w:r w:rsidRPr="00A878E3">
        <w:rPr>
          <w:b/>
          <w:color w:val="802020"/>
          <w:sz w:val="26"/>
          <w:szCs w:val="26"/>
          <w:lang w:val="en-US"/>
        </w:rPr>
        <w:t>06.02. First OpenGL --Let's switch the buffer-</w:t>
      </w:r>
    </w:p>
    <w:p w14:paraId="64399AEB" w14:textId="77777777" w:rsidR="000906B2" w:rsidRPr="00A878E3" w:rsidRDefault="00163275">
      <w:pPr>
        <w:spacing w:before="240" w:after="240"/>
        <w:rPr>
          <w:lang w:val="en-US"/>
        </w:rPr>
      </w:pPr>
      <w:r w:rsidRPr="00A878E3">
        <w:rPr>
          <w:lang w:val="en-US"/>
        </w:rPr>
        <w:t>Next, specify the event/action pair.</w:t>
      </w:r>
    </w:p>
    <w:p w14:paraId="64399AEC" w14:textId="77777777" w:rsidR="000906B2" w:rsidRPr="00A878E3" w:rsidRDefault="00163275">
      <w:pPr>
        <w:spacing w:before="240" w:after="240"/>
        <w:rPr>
          <w:lang w:val="en-US"/>
        </w:rPr>
      </w:pPr>
      <w:r w:rsidRPr="00A878E3">
        <w:rPr>
          <w:lang w:val="en-US"/>
        </w:rPr>
        <w:t>From this section onward, the project name on eclipse will be</w:t>
      </w:r>
      <w:r w:rsidRPr="00A878E3">
        <w:rPr>
          <w:lang w:val="en-US"/>
        </w:rPr>
        <w:t xml:space="preserve"> the section number.</w:t>
      </w:r>
    </w:p>
    <w:p w14:paraId="64399AED" w14:textId="77777777" w:rsidR="000906B2" w:rsidRPr="00A878E3" w:rsidRDefault="00163275">
      <w:pPr>
        <w:spacing w:before="240" w:after="240"/>
        <w:rPr>
          <w:lang w:val="en-US"/>
        </w:rPr>
      </w:pPr>
      <w:r w:rsidRPr="00A878E3">
        <w:rPr>
          <w:lang w:val="en-US"/>
        </w:rPr>
        <w:t>In this section, "06-02" is the project name.</w:t>
      </w:r>
    </w:p>
    <w:p w14:paraId="64399AEE" w14:textId="77777777" w:rsidR="000906B2" w:rsidRPr="00A878E3" w:rsidRDefault="00163275">
      <w:pPr>
        <w:spacing w:before="240" w:after="240"/>
        <w:rPr>
          <w:lang w:val="en-US"/>
        </w:rPr>
      </w:pPr>
      <w:r w:rsidRPr="00A878E3">
        <w:rPr>
          <w:lang w:val="en-US"/>
        </w:rPr>
        <w:t>Extract the source file in the directory with the same name.</w:t>
      </w:r>
    </w:p>
    <w:p w14:paraId="64399AEF" w14:textId="77777777" w:rsidR="000906B2" w:rsidRPr="00A878E3" w:rsidRDefault="00163275">
      <w:pPr>
        <w:spacing w:before="240" w:after="240"/>
        <w:rPr>
          <w:b/>
          <w:lang w:val="en-US"/>
        </w:rPr>
      </w:pPr>
      <w:r w:rsidRPr="00A878E3">
        <w:rPr>
          <w:b/>
          <w:lang w:val="en-US"/>
        </w:rPr>
        <w:t>Program description</w:t>
      </w:r>
    </w:p>
    <w:p w14:paraId="64399AF0" w14:textId="77777777" w:rsidR="000906B2" w:rsidRPr="00871B9A" w:rsidRDefault="00163275">
      <w:pPr>
        <w:spacing w:before="240" w:after="240"/>
        <w:rPr>
          <w:shd w:val="clear" w:color="auto" w:fill="EAD1DC"/>
          <w:lang w:val="en-US"/>
        </w:rPr>
      </w:pPr>
      <w:r w:rsidRPr="00871B9A">
        <w:rPr>
          <w:shd w:val="clear" w:color="auto" w:fill="EAD1DC"/>
          <w:lang w:val="en-US"/>
        </w:rPr>
        <w:t>code \ 06-02 \ 06-02-SwapBuffers.</w:t>
      </w:r>
      <w:proofErr w:type="gramStart"/>
      <w:r w:rsidRPr="00871B9A">
        <w:rPr>
          <w:shd w:val="clear" w:color="auto" w:fill="EAD1DC"/>
          <w:lang w:val="en-US"/>
        </w:rPr>
        <w:t>c</w:t>
      </w:r>
      <w:proofErr w:type="gramEnd"/>
    </w:p>
    <w:p w14:paraId="60B66073" w14:textId="77777777" w:rsidR="00C16C04" w:rsidRDefault="00163275">
      <w:pPr>
        <w:spacing w:before="240" w:after="240"/>
        <w:rPr>
          <w:lang w:val="en-US"/>
        </w:rPr>
      </w:pPr>
      <w:r w:rsidRPr="00871B9A">
        <w:rPr>
          <w:shd w:val="clear" w:color="auto" w:fill="EAD1DC"/>
          <w:lang w:val="en-US"/>
        </w:rPr>
        <w:t>code \ 06-02 \ 06-01_06-02.html</w:t>
      </w:r>
      <w:r w:rsidRPr="00A878E3">
        <w:rPr>
          <w:lang w:val="en-US"/>
        </w:rPr>
        <w:t xml:space="preserve"> </w:t>
      </w:r>
    </w:p>
    <w:p w14:paraId="64399AF2" w14:textId="705B568F" w:rsidR="000906B2" w:rsidRPr="00A878E3" w:rsidRDefault="00163275">
      <w:pPr>
        <w:spacing w:before="240" w:after="240"/>
        <w:rPr>
          <w:lang w:val="en-US"/>
        </w:rPr>
      </w:pPr>
      <w:r w:rsidRPr="00A878E3">
        <w:rPr>
          <w:lang w:val="en-US"/>
        </w:rPr>
        <w:t>In</w:t>
      </w:r>
      <w:r w:rsidR="00C16C04">
        <w:rPr>
          <w:rFonts w:hint="eastAsia"/>
          <w:lang w:val="en-US"/>
        </w:rPr>
        <w:t xml:space="preserve"> </w:t>
      </w:r>
      <w:r w:rsidRPr="00A878E3">
        <w:rPr>
          <w:lang w:val="en-US"/>
        </w:rPr>
        <w:t>this program, a window is created using ic2_BootWindow(). After that, specify the event/action pair for the opened window.</w:t>
      </w:r>
    </w:p>
    <w:p w14:paraId="64399AF3" w14:textId="77777777" w:rsidR="000906B2" w:rsidRPr="00A878E3" w:rsidRDefault="00163275">
      <w:pPr>
        <w:spacing w:before="240" w:after="240"/>
        <w:rPr>
          <w:lang w:val="en-US"/>
        </w:rPr>
      </w:pPr>
      <w:r w:rsidRPr="00A878E3">
        <w:rPr>
          <w:lang w:val="en-US"/>
        </w:rPr>
        <w:t>Here we use a function called glutIdleFunc(). Specify "If you have free time, call the function ic2_DrawFrame() to work".</w:t>
      </w:r>
    </w:p>
    <w:p w14:paraId="64399AF4" w14:textId="77777777" w:rsidR="000906B2" w:rsidRPr="00A878E3" w:rsidRDefault="00163275">
      <w:pPr>
        <w:spacing w:before="240" w:after="240"/>
        <w:rPr>
          <w:lang w:val="en-US"/>
        </w:rPr>
      </w:pPr>
      <w:r w:rsidRPr="00A878E3">
        <w:rPr>
          <w:lang w:val="en-US"/>
        </w:rPr>
        <w:t>Specify the</w:t>
      </w:r>
      <w:r w:rsidRPr="00A878E3">
        <w:rPr>
          <w:lang w:val="en-US"/>
        </w:rPr>
        <w:t xml:space="preserve"> operation using the function name.</w:t>
      </w:r>
    </w:p>
    <w:p w14:paraId="64399AF5" w14:textId="77777777" w:rsidR="000906B2" w:rsidRPr="00A878E3" w:rsidRDefault="00163275">
      <w:pPr>
        <w:spacing w:before="240" w:after="240"/>
        <w:rPr>
          <w:lang w:val="en-US"/>
        </w:rPr>
      </w:pPr>
      <w:r w:rsidRPr="00A878E3">
        <w:rPr>
          <w:lang w:val="en-US"/>
        </w:rPr>
        <w:t>There are no plans to accept other events in this program. Nothing else is registered.</w:t>
      </w:r>
    </w:p>
    <w:p w14:paraId="64399AF6" w14:textId="77777777" w:rsidR="000906B2" w:rsidRPr="00A878E3" w:rsidRDefault="00163275">
      <w:pPr>
        <w:spacing w:before="240" w:after="240"/>
        <w:rPr>
          <w:lang w:val="en-US"/>
        </w:rPr>
      </w:pPr>
      <w:r w:rsidRPr="00A878E3">
        <w:rPr>
          <w:lang w:val="en-US"/>
        </w:rPr>
        <w:t>You will always be free at runtime.</w:t>
      </w:r>
    </w:p>
    <w:p w14:paraId="64399AF7" w14:textId="77777777" w:rsidR="000906B2" w:rsidRDefault="00163275">
      <w:pPr>
        <w:spacing w:before="240" w:after="240"/>
      </w:pPr>
      <w:r>
        <w:t>This means:</w:t>
      </w:r>
    </w:p>
    <w:p w14:paraId="64399AF8" w14:textId="77777777" w:rsidR="000906B2" w:rsidRDefault="00163275">
      <w:pPr>
        <w:spacing w:before="240" w:after="240"/>
      </w:pPr>
      <w:r>
        <w:rPr>
          <w:rFonts w:ascii="Arial Unicode MS" w:eastAsia="Arial Unicode MS" w:hAnsi="Arial Unicode MS" w:cs="Arial Unicode MS"/>
        </w:rPr>
        <w:t>・</w:t>
      </w:r>
      <w:r>
        <w:rPr>
          <w:rFonts w:ascii="Arial Unicode MS" w:eastAsia="Arial Unicode MS" w:hAnsi="Arial Unicode MS" w:cs="Arial Unicode MS"/>
        </w:rPr>
        <w:t xml:space="preserve"> Start the infinite loop</w:t>
      </w:r>
    </w:p>
    <w:p w14:paraId="64399AF9" w14:textId="77777777" w:rsidR="000906B2" w:rsidRDefault="00163275">
      <w:pPr>
        <w:spacing w:before="240" w:after="240"/>
      </w:pPr>
      <w:r>
        <w:rPr>
          <w:rFonts w:ascii="Arial Unicode MS" w:eastAsia="Arial Unicode MS" w:hAnsi="Arial Unicode MS" w:cs="Arial Unicode MS"/>
        </w:rPr>
        <w:t>・</w:t>
      </w:r>
      <w:r>
        <w:rPr>
          <w:rFonts w:ascii="Arial Unicode MS" w:eastAsia="Arial Unicode MS" w:hAnsi="Arial Unicode MS" w:cs="Arial Unicode MS"/>
        </w:rPr>
        <w:t xml:space="preserve"> Nothing to do (idle)&gt; Execute ic2_DrawFrame )</w:t>
      </w:r>
    </w:p>
    <w:p w14:paraId="64399AFA" w14:textId="77777777" w:rsidR="000906B2" w:rsidRDefault="00163275">
      <w:pPr>
        <w:spacing w:before="240" w:after="240"/>
      </w:pPr>
      <w:r>
        <w:rPr>
          <w:rFonts w:ascii="Arial Unicode MS" w:eastAsia="Arial Unicode MS" w:hAnsi="Arial Unicode MS" w:cs="Arial Unicode MS"/>
        </w:rPr>
        <w:t>・</w:t>
      </w:r>
      <w:r>
        <w:rPr>
          <w:rFonts w:ascii="Arial Unicode MS" w:eastAsia="Arial Unicode MS" w:hAnsi="Arial Unicode MS" w:cs="Arial Unicode MS"/>
        </w:rPr>
        <w:t xml:space="preserve"> Coming ba</w:t>
      </w:r>
      <w:r>
        <w:rPr>
          <w:rFonts w:ascii="Arial Unicode MS" w:eastAsia="Arial Unicode MS" w:hAnsi="Arial Unicode MS" w:cs="Arial Unicode MS"/>
        </w:rPr>
        <w:t>ck to the infinite loop</w:t>
      </w:r>
    </w:p>
    <w:p w14:paraId="64399AFB" w14:textId="77777777" w:rsidR="000906B2" w:rsidRDefault="00163275">
      <w:pPr>
        <w:spacing w:before="240" w:after="240"/>
      </w:pPr>
      <w:r>
        <w:rPr>
          <w:rFonts w:ascii="Arial Unicode MS" w:eastAsia="Arial Unicode MS" w:hAnsi="Arial Unicode MS" w:cs="Arial Unicode MS"/>
        </w:rPr>
        <w:t>・</w:t>
      </w:r>
      <w:r>
        <w:rPr>
          <w:rFonts w:ascii="Arial Unicode MS" w:eastAsia="Arial Unicode MS" w:hAnsi="Arial Unicode MS" w:cs="Arial Unicode MS"/>
        </w:rPr>
        <w:t xml:space="preserve"> Nothing to do (idle)&gt; Execute ic2_DrawFrame() </w:t>
      </w:r>
    </w:p>
    <w:p w14:paraId="64399AFC" w14:textId="77777777" w:rsidR="000906B2" w:rsidRDefault="00163275">
      <w:pPr>
        <w:spacing w:before="240" w:after="240"/>
      </w:pPr>
      <w:r>
        <w:t>Then go around again and again. With</w:t>
      </w:r>
    </w:p>
    <w:p w14:paraId="64399AFD" w14:textId="77777777" w:rsidR="000906B2" w:rsidRDefault="000906B2">
      <w:pPr>
        <w:spacing w:before="240" w:after="240"/>
      </w:pPr>
    </w:p>
    <w:p w14:paraId="64399AFE" w14:textId="77777777" w:rsidR="000906B2" w:rsidRDefault="00163275">
      <w:pPr>
        <w:spacing w:before="240" w:after="240"/>
      </w:pPr>
      <w:r>
        <w:t>The final thing to do at ic2_DrawFrame() is to draw one frame of CG.</w:t>
      </w:r>
    </w:p>
    <w:p w14:paraId="64399AFF" w14:textId="77777777" w:rsidR="000906B2" w:rsidRPr="00A878E3" w:rsidRDefault="00163275">
      <w:pPr>
        <w:spacing w:before="240" w:after="240"/>
        <w:rPr>
          <w:lang w:val="en-US"/>
        </w:rPr>
      </w:pPr>
      <w:r w:rsidRPr="00A878E3">
        <w:rPr>
          <w:lang w:val="en-US"/>
        </w:rPr>
        <w:t>Here, only the undercoat (initialization) of the buffer is done.</w:t>
      </w:r>
    </w:p>
    <w:p w14:paraId="64399B00" w14:textId="77777777" w:rsidR="000906B2" w:rsidRPr="00A878E3" w:rsidRDefault="00163275">
      <w:pPr>
        <w:spacing w:before="240" w:after="240"/>
        <w:rPr>
          <w:lang w:val="en-US"/>
        </w:rPr>
      </w:pPr>
      <w:r w:rsidRPr="00A878E3">
        <w:rPr>
          <w:lang w:val="en-US"/>
        </w:rPr>
        <w:lastRenderedPageBreak/>
        <w:t>Use glutSwa</w:t>
      </w:r>
      <w:r w:rsidRPr="00A878E3">
        <w:rPr>
          <w:lang w:val="en-US"/>
        </w:rPr>
        <w:t>pBuffers() to instantly switch between the buffer that was being drawn and the buffer that was being displayed.</w:t>
      </w:r>
    </w:p>
    <w:p w14:paraId="64399B01" w14:textId="77777777" w:rsidR="000906B2" w:rsidRPr="00A878E3" w:rsidRDefault="00163275">
      <w:pPr>
        <w:spacing w:before="240" w:after="240"/>
        <w:rPr>
          <w:lang w:val="en-US"/>
        </w:rPr>
      </w:pPr>
      <w:r w:rsidRPr="00A878E3">
        <w:rPr>
          <w:lang w:val="en-US"/>
        </w:rPr>
        <w:t>As you can see by running it, the inside of the window just turns black.</w:t>
      </w:r>
    </w:p>
    <w:p w14:paraId="64399B02" w14:textId="77777777" w:rsidR="000906B2" w:rsidRPr="00A878E3" w:rsidRDefault="00163275">
      <w:pPr>
        <w:spacing w:before="240" w:after="240"/>
        <w:rPr>
          <w:lang w:val="en-US"/>
        </w:rPr>
      </w:pPr>
      <w:r w:rsidRPr="00A878E3">
        <w:rPr>
          <w:lang w:val="en-US"/>
        </w:rPr>
        <w:t>However, the burden on the system will increase.</w:t>
      </w:r>
    </w:p>
    <w:p w14:paraId="64399B03" w14:textId="77777777" w:rsidR="000906B2" w:rsidRPr="00A878E3" w:rsidRDefault="00163275">
      <w:pPr>
        <w:spacing w:before="240" w:after="240"/>
        <w:rPr>
          <w:lang w:val="en-US"/>
        </w:rPr>
      </w:pPr>
      <w:r w:rsidRPr="00A878E3">
        <w:rPr>
          <w:lang w:val="en-US"/>
        </w:rPr>
        <w:t>The CPU usage does not</w:t>
      </w:r>
      <w:r w:rsidRPr="00A878E3">
        <w:rPr>
          <w:lang w:val="en-US"/>
        </w:rPr>
        <w:t xml:space="preserve"> increase with the program in the previous section.</w:t>
      </w:r>
    </w:p>
    <w:p w14:paraId="64399B04" w14:textId="77777777" w:rsidR="000906B2" w:rsidRPr="00A878E3" w:rsidRDefault="00163275">
      <w:pPr>
        <w:spacing w:before="240" w:after="240"/>
        <w:rPr>
          <w:lang w:val="en-US"/>
        </w:rPr>
      </w:pPr>
      <w:r w:rsidRPr="00A878E3">
        <w:rPr>
          <w:lang w:val="en-US"/>
        </w:rPr>
        <w:t>In the program in this section, the CPU usage rate will increase.</w:t>
      </w:r>
    </w:p>
    <w:p w14:paraId="64399B05" w14:textId="7DC174E5" w:rsidR="000906B2" w:rsidRPr="00A878E3" w:rsidRDefault="00163275">
      <w:pPr>
        <w:spacing w:before="240" w:after="240"/>
        <w:rPr>
          <w:lang w:val="en-US"/>
        </w:rPr>
      </w:pPr>
      <w:r w:rsidRPr="00A878E3">
        <w:rPr>
          <w:lang w:val="en-US"/>
        </w:rPr>
        <w:t xml:space="preserve">Launch System monitor and check the CPU resource. Or use </w:t>
      </w:r>
      <w:r>
        <w:rPr>
          <w:rFonts w:hint="eastAsia"/>
          <w:lang w:val="en-US"/>
        </w:rPr>
        <w:t>"</w:t>
      </w:r>
      <w:r w:rsidRPr="00A878E3">
        <w:rPr>
          <w:lang w:val="en-US"/>
        </w:rPr>
        <w:t>top</w:t>
      </w:r>
      <w:r>
        <w:rPr>
          <w:rFonts w:hint="eastAsia"/>
          <w:lang w:val="en-US"/>
        </w:rPr>
        <w:t>"</w:t>
      </w:r>
      <w:r w:rsidRPr="00A878E3">
        <w:rPr>
          <w:lang w:val="en-US"/>
        </w:rPr>
        <w:t xml:space="preserve"> command in the terminal. </w:t>
      </w:r>
    </w:p>
    <w:p w14:paraId="64399B06" w14:textId="77777777" w:rsidR="000906B2" w:rsidRPr="00A878E3" w:rsidRDefault="000906B2">
      <w:pPr>
        <w:spacing w:before="240" w:after="240"/>
        <w:rPr>
          <w:strike/>
          <w:color w:val="808080"/>
          <w:lang w:val="en-US"/>
        </w:rPr>
      </w:pPr>
    </w:p>
    <w:p w14:paraId="64399B07" w14:textId="77777777" w:rsidR="000906B2" w:rsidRPr="00A878E3" w:rsidRDefault="00163275">
      <w:pPr>
        <w:spacing w:before="240" w:after="240"/>
        <w:rPr>
          <w:b/>
          <w:u w:val="single"/>
          <w:lang w:val="en-US"/>
        </w:rPr>
      </w:pPr>
      <w:r w:rsidRPr="00A878E3">
        <w:rPr>
          <w:b/>
          <w:u w:val="single"/>
          <w:lang w:val="en-US"/>
        </w:rPr>
        <w:t>Exercise</w:t>
      </w:r>
    </w:p>
    <w:p w14:paraId="64399B08" w14:textId="77777777" w:rsidR="000906B2" w:rsidRPr="00A878E3" w:rsidRDefault="00163275">
      <w:pPr>
        <w:spacing w:before="240" w:after="240"/>
        <w:rPr>
          <w:lang w:val="en-US"/>
        </w:rPr>
      </w:pPr>
      <w:r w:rsidRPr="00A878E3">
        <w:rPr>
          <w:b/>
          <w:lang w:val="en-US"/>
        </w:rPr>
        <w:t>06-02-ex1</w:t>
      </w:r>
      <w:r w:rsidRPr="00A878E3">
        <w:rPr>
          <w:lang w:val="en-US"/>
        </w:rPr>
        <w:t xml:space="preserve">: </w:t>
      </w:r>
    </w:p>
    <w:p w14:paraId="64399B09" w14:textId="77777777" w:rsidR="000906B2" w:rsidRPr="00A878E3" w:rsidRDefault="00163275">
      <w:pPr>
        <w:spacing w:before="240" w:after="240"/>
        <w:rPr>
          <w:lang w:val="en-US"/>
        </w:rPr>
      </w:pPr>
      <w:r w:rsidRPr="00A878E3">
        <w:rPr>
          <w:lang w:val="en-US"/>
        </w:rPr>
        <w:t>In the program in section 06.01. Explain why the CPU utilization does not change before and during execution.</w:t>
      </w:r>
    </w:p>
    <w:p w14:paraId="64399B0A" w14:textId="77777777" w:rsidR="000906B2" w:rsidRPr="00A878E3" w:rsidRDefault="00163275">
      <w:pPr>
        <w:spacing w:before="240" w:after="240"/>
        <w:rPr>
          <w:lang w:val="en-US"/>
        </w:rPr>
      </w:pPr>
      <w:r w:rsidRPr="00A878E3">
        <w:rPr>
          <w:b/>
          <w:lang w:val="en-US"/>
        </w:rPr>
        <w:t>06-02-ex2</w:t>
      </w:r>
      <w:r w:rsidRPr="00A878E3">
        <w:rPr>
          <w:lang w:val="en-US"/>
        </w:rPr>
        <w:t xml:space="preserve">: </w:t>
      </w:r>
    </w:p>
    <w:p w14:paraId="64399B0B" w14:textId="77777777" w:rsidR="000906B2" w:rsidRPr="00A878E3" w:rsidRDefault="00163275">
      <w:pPr>
        <w:spacing w:before="240" w:after="240"/>
        <w:rPr>
          <w:color w:val="808080"/>
          <w:lang w:val="en-US"/>
        </w:rPr>
      </w:pPr>
      <w:r w:rsidRPr="00A878E3">
        <w:rPr>
          <w:lang w:val="en-US"/>
        </w:rPr>
        <w:t>In the program in section 06.02</w:t>
      </w:r>
      <w:proofErr w:type="gramStart"/>
      <w:r w:rsidRPr="00A878E3">
        <w:rPr>
          <w:lang w:val="en-US"/>
        </w:rPr>
        <w:t>.,</w:t>
      </w:r>
      <w:proofErr w:type="gramEnd"/>
      <w:r w:rsidRPr="00A878E3">
        <w:rPr>
          <w:lang w:val="en-US"/>
        </w:rPr>
        <w:t xml:space="preserve"> the CPU usage rate increases during execution compared to before execution. Explain the reason. What</w:t>
      </w:r>
      <w:r w:rsidRPr="00A878E3">
        <w:rPr>
          <w:lang w:val="en-US"/>
        </w:rPr>
        <w:t xml:space="preserve"> is the CPU doing while this program is running?</w:t>
      </w:r>
    </w:p>
    <w:p w14:paraId="64399B0C" w14:textId="77777777" w:rsidR="000906B2" w:rsidRPr="00A878E3" w:rsidRDefault="00163275">
      <w:pPr>
        <w:spacing w:before="240" w:after="240"/>
        <w:rPr>
          <w:lang w:val="en-US"/>
        </w:rPr>
      </w:pPr>
      <w:r w:rsidRPr="00A878E3">
        <w:rPr>
          <w:b/>
          <w:lang w:val="en-US"/>
        </w:rPr>
        <w:t>06-02-ex3</w:t>
      </w:r>
      <w:r w:rsidRPr="00A878E3">
        <w:rPr>
          <w:lang w:val="en-US"/>
        </w:rPr>
        <w:t>:</w:t>
      </w:r>
    </w:p>
    <w:p w14:paraId="64399B0D" w14:textId="77777777" w:rsidR="000906B2" w:rsidRPr="00A878E3" w:rsidRDefault="00163275">
      <w:pPr>
        <w:spacing w:before="240" w:after="240"/>
        <w:rPr>
          <w:lang w:val="en-US"/>
        </w:rPr>
      </w:pPr>
      <w:r w:rsidRPr="00A878E3">
        <w:rPr>
          <w:lang w:val="en-US"/>
        </w:rPr>
        <w:t>What is the process that puts the most load on the system while monitoring the CPU load? Examine and report what it is the process of doing.</w:t>
      </w:r>
    </w:p>
    <w:p w14:paraId="64399B0E" w14:textId="77777777" w:rsidR="000906B2" w:rsidRPr="00A878E3" w:rsidRDefault="00163275">
      <w:pPr>
        <w:spacing w:before="240" w:after="240"/>
        <w:rPr>
          <w:lang w:val="en-US"/>
        </w:rPr>
      </w:pPr>
      <w:r w:rsidRPr="00A878E3">
        <w:rPr>
          <w:b/>
          <w:lang w:val="en-US"/>
        </w:rPr>
        <w:t>06-02-ex4</w:t>
      </w:r>
      <w:r w:rsidRPr="00A878E3">
        <w:rPr>
          <w:lang w:val="en-US"/>
        </w:rPr>
        <w:t>:</w:t>
      </w:r>
    </w:p>
    <w:p w14:paraId="64399B0F" w14:textId="77777777" w:rsidR="000906B2" w:rsidRDefault="00163275">
      <w:pPr>
        <w:spacing w:before="240" w:after="240"/>
      </w:pPr>
      <w:r w:rsidRPr="00A878E3">
        <w:rPr>
          <w:lang w:val="en-US"/>
        </w:rPr>
        <w:t xml:space="preserve">glutIdleFunc() passes the "function name" as an argument. Explain from the mechanism of C language that </w:t>
      </w:r>
      <w:r w:rsidRPr="00A878E3">
        <w:rPr>
          <w:lang w:val="en-US"/>
        </w:rPr>
        <w:t xml:space="preserve">this is the specification of the operation. </w:t>
      </w:r>
      <w:r>
        <w:t>Explain how function names and variable names are similar.</w:t>
      </w:r>
    </w:p>
    <w:p w14:paraId="64399B10" w14:textId="77777777" w:rsidR="000906B2" w:rsidRDefault="00163275">
      <w:r>
        <w:pict w14:anchorId="64399BF1">
          <v:rect id="_x0000_i1028" style="width:0;height:1.5pt" o:hralign="center" o:hrstd="t" o:hr="t" fillcolor="#a0a0a0" stroked="f"/>
        </w:pict>
      </w:r>
    </w:p>
    <w:p w14:paraId="64399B11" w14:textId="77777777" w:rsidR="000906B2" w:rsidRPr="00A878E3" w:rsidRDefault="00163275">
      <w:pPr>
        <w:pStyle w:val="3"/>
        <w:keepNext w:val="0"/>
        <w:keepLines w:val="0"/>
        <w:spacing w:before="280"/>
        <w:rPr>
          <w:b/>
          <w:color w:val="802020"/>
          <w:sz w:val="26"/>
          <w:szCs w:val="26"/>
          <w:lang w:val="en-US"/>
        </w:rPr>
      </w:pPr>
      <w:bookmarkStart w:id="5" w:name="_voogyt2uvr2h" w:colFirst="0" w:colLast="0"/>
      <w:bookmarkEnd w:id="5"/>
      <w:r w:rsidRPr="00A878E3">
        <w:rPr>
          <w:b/>
          <w:color w:val="802020"/>
          <w:sz w:val="26"/>
          <w:szCs w:val="26"/>
          <w:lang w:val="en-US"/>
        </w:rPr>
        <w:t>06.03. OpenGL for the first time --Confirmation of buffer switching --</w:t>
      </w:r>
    </w:p>
    <w:p w14:paraId="64399B12" w14:textId="77777777" w:rsidR="000906B2" w:rsidRPr="00A878E3" w:rsidRDefault="00163275">
      <w:pPr>
        <w:spacing w:before="240" w:after="240"/>
        <w:rPr>
          <w:lang w:val="en-US"/>
        </w:rPr>
      </w:pPr>
      <w:r w:rsidRPr="00A878E3">
        <w:rPr>
          <w:lang w:val="en-US"/>
        </w:rPr>
        <w:t>It is too simple that there is no visual change for the user even though the CPU</w:t>
      </w:r>
      <w:r w:rsidRPr="00A878E3">
        <w:rPr>
          <w:lang w:val="en-US"/>
        </w:rPr>
        <w:t xml:space="preserve"> usage is high.</w:t>
      </w:r>
    </w:p>
    <w:p w14:paraId="64399B13" w14:textId="77777777" w:rsidR="000906B2" w:rsidRPr="00A878E3" w:rsidRDefault="00163275">
      <w:pPr>
        <w:spacing w:before="240" w:after="240"/>
        <w:rPr>
          <w:lang w:val="en-US"/>
        </w:rPr>
      </w:pPr>
      <w:r w:rsidRPr="00A878E3">
        <w:rPr>
          <w:lang w:val="en-US"/>
        </w:rPr>
        <w:lastRenderedPageBreak/>
        <w:t>Let's try to visualize how it is moving.</w:t>
      </w:r>
    </w:p>
    <w:p w14:paraId="64399B14" w14:textId="77777777" w:rsidR="000906B2" w:rsidRPr="00A878E3" w:rsidRDefault="00163275">
      <w:pPr>
        <w:spacing w:before="240" w:after="240"/>
        <w:rPr>
          <w:lang w:val="en-US"/>
        </w:rPr>
      </w:pPr>
      <w:r w:rsidRPr="00A878E3">
        <w:rPr>
          <w:lang w:val="en-US"/>
        </w:rPr>
        <w:t>Change the fill color from time to time.</w:t>
      </w:r>
    </w:p>
    <w:p w14:paraId="64399B15" w14:textId="77777777" w:rsidR="000906B2" w:rsidRPr="00A878E3" w:rsidRDefault="00163275">
      <w:pPr>
        <w:spacing w:before="240" w:after="240"/>
        <w:rPr>
          <w:lang w:val="en-US"/>
        </w:rPr>
      </w:pPr>
      <w:r w:rsidRPr="00A878E3">
        <w:rPr>
          <w:lang w:val="en-US"/>
        </w:rPr>
        <w:t>Paint in green once every three times. Paint the remaining two times in black.</w:t>
      </w:r>
    </w:p>
    <w:p w14:paraId="64399B16" w14:textId="77777777" w:rsidR="000906B2" w:rsidRPr="00C37A99" w:rsidRDefault="00163275">
      <w:pPr>
        <w:spacing w:before="240" w:after="240"/>
        <w:rPr>
          <w:b/>
          <w:lang w:val="en-US"/>
        </w:rPr>
      </w:pPr>
      <w:r w:rsidRPr="00C37A99">
        <w:rPr>
          <w:b/>
          <w:lang w:val="en-US"/>
        </w:rPr>
        <w:t>Program description</w:t>
      </w:r>
    </w:p>
    <w:p w14:paraId="64399B17" w14:textId="77777777" w:rsidR="000906B2" w:rsidRPr="00C37A99" w:rsidRDefault="00163275">
      <w:pPr>
        <w:spacing w:before="240" w:after="240"/>
        <w:rPr>
          <w:shd w:val="clear" w:color="auto" w:fill="EAD1DC"/>
          <w:lang w:val="en-US"/>
        </w:rPr>
      </w:pPr>
      <w:r w:rsidRPr="00C37A99">
        <w:rPr>
          <w:shd w:val="clear" w:color="auto" w:fill="EAD1DC"/>
          <w:lang w:val="en-US"/>
        </w:rPr>
        <w:t>code \ 06-03 \ 06-03-SwapBuffersCheck.</w:t>
      </w:r>
      <w:proofErr w:type="gramStart"/>
      <w:r w:rsidRPr="00C37A99">
        <w:rPr>
          <w:shd w:val="clear" w:color="auto" w:fill="EAD1DC"/>
          <w:lang w:val="en-US"/>
        </w:rPr>
        <w:t>c</w:t>
      </w:r>
      <w:proofErr w:type="gramEnd"/>
    </w:p>
    <w:p w14:paraId="64399B18" w14:textId="77777777" w:rsidR="000906B2" w:rsidRPr="00F33C9A" w:rsidRDefault="00163275">
      <w:pPr>
        <w:spacing w:before="240" w:after="240"/>
        <w:rPr>
          <w:shd w:val="clear" w:color="auto" w:fill="EAD1DC"/>
          <w:lang w:val="en-US"/>
        </w:rPr>
      </w:pPr>
      <w:r w:rsidRPr="00F33C9A">
        <w:rPr>
          <w:shd w:val="clear" w:color="auto" w:fill="EAD1DC"/>
          <w:lang w:val="en-US"/>
        </w:rPr>
        <w:t>code \ 06-03 \ 06-0</w:t>
      </w:r>
      <w:r w:rsidRPr="00F33C9A">
        <w:rPr>
          <w:shd w:val="clear" w:color="auto" w:fill="EAD1DC"/>
          <w:lang w:val="en-US"/>
        </w:rPr>
        <w:t>2_06-03.html</w:t>
      </w:r>
    </w:p>
    <w:p w14:paraId="64399B19" w14:textId="77777777" w:rsidR="000906B2" w:rsidRPr="00C37A99" w:rsidRDefault="00163275">
      <w:pPr>
        <w:spacing w:before="240" w:after="240"/>
        <w:rPr>
          <w:u w:val="single"/>
          <w:lang w:val="en-US"/>
        </w:rPr>
      </w:pPr>
      <w:r w:rsidRPr="00C37A99">
        <w:rPr>
          <w:u w:val="single"/>
          <w:lang w:val="en-US"/>
        </w:rPr>
        <w:t>[Caution] To open html files, download the code folder and open the html file on your own desktop.</w:t>
      </w:r>
    </w:p>
    <w:p w14:paraId="64399B1A" w14:textId="77777777" w:rsidR="000906B2" w:rsidRPr="00C37A99" w:rsidRDefault="00163275">
      <w:pPr>
        <w:spacing w:before="240" w:after="240"/>
        <w:rPr>
          <w:lang w:val="en-US"/>
        </w:rPr>
      </w:pPr>
      <w:r w:rsidRPr="00C37A99">
        <w:rPr>
          <w:lang w:val="en-US"/>
        </w:rPr>
        <w:t>Prepare a static integer variable in ic2_DrawFrame(). Count and memorize how many times you have drawn.</w:t>
      </w:r>
    </w:p>
    <w:p w14:paraId="64399B1B" w14:textId="77777777" w:rsidR="000906B2" w:rsidRPr="00C37A99" w:rsidRDefault="00163275">
      <w:pPr>
        <w:spacing w:before="240" w:after="240"/>
        <w:rPr>
          <w:lang w:val="en-US"/>
        </w:rPr>
      </w:pPr>
      <w:r w:rsidRPr="00C37A99">
        <w:rPr>
          <w:rFonts w:ascii="Arial Unicode MS" w:eastAsia="Arial Unicode MS" w:hAnsi="Arial Unicode MS" w:cs="Arial Unicode MS"/>
          <w:lang w:val="en-US"/>
        </w:rPr>
        <w:t xml:space="preserve">By the way, as expected, you should see </w:t>
      </w:r>
      <w:r w:rsidRPr="00C37A99">
        <w:rPr>
          <w:rFonts w:ascii="Arial Unicode MS" w:eastAsia="Arial Unicode MS" w:hAnsi="Arial Unicode MS" w:cs="Arial Unicode MS"/>
          <w:lang w:val="en-US"/>
        </w:rPr>
        <w:t>the color change of green → black → black → green → black → black → green → black → black → green → black → black →.</w:t>
      </w:r>
    </w:p>
    <w:p w14:paraId="64399B1C" w14:textId="77777777" w:rsidR="000906B2" w:rsidRPr="00C37A99" w:rsidRDefault="00163275">
      <w:pPr>
        <w:spacing w:before="240" w:after="240"/>
        <w:rPr>
          <w:lang w:val="en-US"/>
        </w:rPr>
      </w:pPr>
      <w:r w:rsidRPr="00C37A99">
        <w:rPr>
          <w:lang w:val="en-US"/>
        </w:rPr>
        <w:t>Hmm? Can you see it? Not really?</w:t>
      </w:r>
    </w:p>
    <w:p w14:paraId="64399B1D" w14:textId="77777777" w:rsidR="000906B2" w:rsidRPr="00C37A99" w:rsidRDefault="00163275">
      <w:pPr>
        <w:spacing w:before="240" w:after="240"/>
        <w:rPr>
          <w:color w:val="808080"/>
          <w:lang w:val="en-US"/>
        </w:rPr>
      </w:pPr>
      <w:r w:rsidRPr="00C37A99">
        <w:rPr>
          <w:lang w:val="en-US"/>
        </w:rPr>
        <w:t xml:space="preserve">If you are not confident in your dynamic vision, try </w:t>
      </w:r>
      <w:r w:rsidRPr="00C37A99">
        <w:rPr>
          <w:u w:val="single"/>
          <w:lang w:val="en-US"/>
        </w:rPr>
        <w:t>running it at command line</w:t>
      </w:r>
      <w:r w:rsidRPr="00C37A99">
        <w:rPr>
          <w:lang w:val="en-US"/>
        </w:rPr>
        <w:t xml:space="preserve"> on theand repeating Ctrl-z and fg.</w:t>
      </w:r>
    </w:p>
    <w:p w14:paraId="64399B1E" w14:textId="77777777" w:rsidR="000906B2" w:rsidRPr="00C37A99" w:rsidRDefault="00163275">
      <w:pPr>
        <w:spacing w:before="240" w:after="240"/>
        <w:rPr>
          <w:color w:val="808080"/>
          <w:lang w:val="en-US"/>
        </w:rPr>
      </w:pPr>
      <w:r w:rsidRPr="00C37A99">
        <w:rPr>
          <w:lang w:val="en-US"/>
        </w:rPr>
        <w:t>Ctrl-z pauses the program.</w:t>
      </w:r>
    </w:p>
    <w:p w14:paraId="64399B1F" w14:textId="77777777" w:rsidR="000906B2" w:rsidRPr="00C37A99" w:rsidRDefault="00163275">
      <w:pPr>
        <w:spacing w:before="240" w:after="240"/>
        <w:rPr>
          <w:lang w:val="en-US"/>
        </w:rPr>
      </w:pPr>
      <w:r w:rsidRPr="00C37A99">
        <w:rPr>
          <w:lang w:val="en-US"/>
        </w:rPr>
        <w:t>Type fg to resume execution of the paused program. Stop is Ctrl-c.</w:t>
      </w:r>
    </w:p>
    <w:p w14:paraId="64399B20" w14:textId="77777777" w:rsidR="000906B2" w:rsidRPr="00C37A99" w:rsidRDefault="00163275">
      <w:pPr>
        <w:spacing w:before="240" w:after="240"/>
        <w:rPr>
          <w:b/>
          <w:u w:val="single"/>
          <w:lang w:val="en-US"/>
        </w:rPr>
      </w:pPr>
      <w:r w:rsidRPr="00C37A99">
        <w:rPr>
          <w:b/>
          <w:u w:val="single"/>
          <w:lang w:val="en-US"/>
        </w:rPr>
        <w:t>Exercise</w:t>
      </w:r>
    </w:p>
    <w:p w14:paraId="64399B21" w14:textId="77777777" w:rsidR="000906B2" w:rsidRPr="00C37A99" w:rsidRDefault="00163275">
      <w:pPr>
        <w:spacing w:before="240" w:after="240"/>
        <w:rPr>
          <w:lang w:val="en-US"/>
        </w:rPr>
      </w:pPr>
      <w:r w:rsidRPr="00C37A99">
        <w:rPr>
          <w:b/>
          <w:lang w:val="en-US"/>
        </w:rPr>
        <w:t>06-03-ex1</w:t>
      </w:r>
      <w:r w:rsidRPr="00C37A99">
        <w:rPr>
          <w:lang w:val="en-US"/>
        </w:rPr>
        <w:t xml:space="preserve">: </w:t>
      </w:r>
    </w:p>
    <w:p w14:paraId="64399B22" w14:textId="77777777" w:rsidR="000906B2" w:rsidRPr="00C37A99" w:rsidRDefault="00163275">
      <w:pPr>
        <w:spacing w:before="240" w:after="240"/>
        <w:rPr>
          <w:lang w:val="en-US"/>
        </w:rPr>
      </w:pPr>
      <w:r w:rsidRPr="00C37A99">
        <w:rPr>
          <w:lang w:val="en-US"/>
        </w:rPr>
        <w:t>Change the above program so that it turns green once every five times.</w:t>
      </w:r>
    </w:p>
    <w:p w14:paraId="64399B23" w14:textId="77777777" w:rsidR="000906B2" w:rsidRPr="00C37A99" w:rsidRDefault="00163275">
      <w:pPr>
        <w:spacing w:before="240" w:after="240"/>
        <w:rPr>
          <w:lang w:val="en-US"/>
        </w:rPr>
      </w:pPr>
      <w:r w:rsidRPr="00C37A99">
        <w:rPr>
          <w:b/>
          <w:lang w:val="en-US"/>
        </w:rPr>
        <w:t>06-03-ex2</w:t>
      </w:r>
      <w:r w:rsidRPr="00C37A99">
        <w:rPr>
          <w:lang w:val="en-US"/>
        </w:rPr>
        <w:t xml:space="preserve">: </w:t>
      </w:r>
    </w:p>
    <w:p w14:paraId="64399B24" w14:textId="77777777" w:rsidR="000906B2" w:rsidRPr="00C37A99" w:rsidRDefault="00163275">
      <w:pPr>
        <w:spacing w:before="240" w:after="240"/>
        <w:rPr>
          <w:lang w:val="en-US"/>
        </w:rPr>
      </w:pPr>
      <w:r w:rsidRPr="00C37A99">
        <w:rPr>
          <w:lang w:val="en-US"/>
        </w:rPr>
        <w:t>Change the above progr</w:t>
      </w:r>
      <w:r w:rsidRPr="00C37A99">
        <w:rPr>
          <w:lang w:val="en-US"/>
        </w:rPr>
        <w:t>am so that it turns red once every 10 times.</w:t>
      </w:r>
    </w:p>
    <w:p w14:paraId="64399B25" w14:textId="77777777" w:rsidR="000906B2" w:rsidRPr="00C37A99" w:rsidRDefault="00163275">
      <w:pPr>
        <w:spacing w:before="240" w:after="240"/>
        <w:rPr>
          <w:lang w:val="en-US"/>
        </w:rPr>
      </w:pPr>
      <w:r w:rsidRPr="00C37A99">
        <w:rPr>
          <w:b/>
          <w:lang w:val="en-US"/>
        </w:rPr>
        <w:t>06-03-ex3</w:t>
      </w:r>
      <w:r w:rsidRPr="00C37A99">
        <w:rPr>
          <w:lang w:val="en-US"/>
        </w:rPr>
        <w:t xml:space="preserve">: </w:t>
      </w:r>
    </w:p>
    <w:p w14:paraId="64399B26" w14:textId="77777777" w:rsidR="000906B2" w:rsidRPr="00C37A99" w:rsidRDefault="00163275">
      <w:pPr>
        <w:spacing w:before="240" w:after="240"/>
        <w:rPr>
          <w:lang w:val="en-US"/>
        </w:rPr>
      </w:pPr>
      <w:r w:rsidRPr="00C37A99">
        <w:rPr>
          <w:rFonts w:ascii="Arial Unicode MS" w:eastAsia="Arial Unicode MS" w:hAnsi="Arial Unicode MS" w:cs="Arial Unicode MS"/>
          <w:lang w:val="en-US"/>
        </w:rPr>
        <w:t>Change the above program to green → black → black → black → white → black → black → black.</w:t>
      </w:r>
    </w:p>
    <w:p w14:paraId="64399B27" w14:textId="77777777" w:rsidR="000906B2" w:rsidRPr="00C37A99" w:rsidRDefault="00163275">
      <w:pPr>
        <w:spacing w:before="240" w:after="240"/>
        <w:rPr>
          <w:lang w:val="en-US"/>
        </w:rPr>
      </w:pPr>
      <w:r w:rsidRPr="00C37A99">
        <w:rPr>
          <w:b/>
          <w:lang w:val="en-US"/>
        </w:rPr>
        <w:t>06-03-ex4</w:t>
      </w:r>
      <w:r w:rsidRPr="00C37A99">
        <w:rPr>
          <w:lang w:val="en-US"/>
        </w:rPr>
        <w:t xml:space="preserve">: </w:t>
      </w:r>
    </w:p>
    <w:p w14:paraId="64399B28" w14:textId="77777777" w:rsidR="000906B2" w:rsidRPr="00C37A99" w:rsidRDefault="00163275">
      <w:pPr>
        <w:spacing w:before="240" w:after="240"/>
        <w:rPr>
          <w:lang w:val="en-US"/>
        </w:rPr>
      </w:pPr>
      <w:r w:rsidRPr="00C37A99">
        <w:rPr>
          <w:lang w:val="en-US"/>
        </w:rPr>
        <w:lastRenderedPageBreak/>
        <w:t>Check the refresh rate (frame per second, fps) of the monitor in the desktop environment you are</w:t>
      </w:r>
      <w:r w:rsidRPr="00C37A99">
        <w:rPr>
          <w:lang w:val="en-US"/>
        </w:rPr>
        <w:t xml:space="preserve"> currently using.</w:t>
      </w:r>
    </w:p>
    <w:p w14:paraId="64399B29" w14:textId="77777777" w:rsidR="000906B2" w:rsidRPr="00C37A99" w:rsidRDefault="00163275">
      <w:pPr>
        <w:spacing w:before="240" w:after="240"/>
        <w:rPr>
          <w:lang w:val="en-US"/>
        </w:rPr>
      </w:pPr>
      <w:r w:rsidRPr="00C37A99">
        <w:rPr>
          <w:b/>
          <w:lang w:val="en-US"/>
        </w:rPr>
        <w:t>06-03-ex5</w:t>
      </w:r>
      <w:r w:rsidRPr="00C37A99">
        <w:rPr>
          <w:lang w:val="en-US"/>
        </w:rPr>
        <w:t xml:space="preserve">: </w:t>
      </w:r>
    </w:p>
    <w:p w14:paraId="64399B2A" w14:textId="77777777" w:rsidR="000906B2" w:rsidRPr="00C37A99" w:rsidRDefault="00163275">
      <w:pPr>
        <w:spacing w:before="240" w:after="240"/>
        <w:rPr>
          <w:lang w:val="en-US"/>
        </w:rPr>
      </w:pPr>
      <w:r w:rsidRPr="00C37A99">
        <w:rPr>
          <w:lang w:val="en-US"/>
        </w:rPr>
        <w:t>Change the above program and improve it so that it ends when the ic2_DrawFrame() function is executed at the rate of 06-03-ex4 x 100 times (6000 times at 60Hz).</w:t>
      </w:r>
    </w:p>
    <w:p w14:paraId="64399B2B" w14:textId="77777777" w:rsidR="000906B2" w:rsidRPr="00C37A99" w:rsidRDefault="00163275">
      <w:pPr>
        <w:spacing w:before="240" w:after="240"/>
        <w:rPr>
          <w:lang w:val="en-US"/>
        </w:rPr>
      </w:pPr>
      <w:r w:rsidRPr="00C37A99">
        <w:rPr>
          <w:b/>
          <w:lang w:val="en-US"/>
        </w:rPr>
        <w:t>06-03-ex6</w:t>
      </w:r>
      <w:r w:rsidRPr="00C37A99">
        <w:rPr>
          <w:lang w:val="en-US"/>
        </w:rPr>
        <w:t xml:space="preserve">: </w:t>
      </w:r>
    </w:p>
    <w:p w14:paraId="64399B2C" w14:textId="77777777" w:rsidR="000906B2" w:rsidRPr="00C37A99" w:rsidRDefault="00163275">
      <w:pPr>
        <w:spacing w:before="240" w:after="240"/>
        <w:rPr>
          <w:lang w:val="en-US"/>
        </w:rPr>
      </w:pPr>
      <w:r w:rsidRPr="00C37A99">
        <w:rPr>
          <w:lang w:val="en-US"/>
        </w:rPr>
        <w:t xml:space="preserve">Execute the program of 06-03-ex5 and measure the execution time in seconds. A very </w:t>
      </w:r>
      <w:r w:rsidRPr="00C37A99">
        <w:rPr>
          <w:lang w:val="en-US"/>
        </w:rPr>
        <w:t>simple measurement of execution time is possible by doing “date; ./06-03-ex5; date” on bash. It is expected to take 100 seconds to run. Explain why you expect 100 seconds.</w:t>
      </w:r>
    </w:p>
    <w:p w14:paraId="64399B2D" w14:textId="77777777" w:rsidR="000906B2" w:rsidRPr="00C37A99" w:rsidRDefault="00163275">
      <w:pPr>
        <w:spacing w:before="240" w:after="240"/>
        <w:rPr>
          <w:lang w:val="en-US"/>
        </w:rPr>
      </w:pPr>
      <w:r w:rsidRPr="00C37A99">
        <w:rPr>
          <w:b/>
          <w:lang w:val="en-US"/>
        </w:rPr>
        <w:t>06-03-ex7</w:t>
      </w:r>
      <w:r w:rsidRPr="00C37A99">
        <w:rPr>
          <w:lang w:val="en-US"/>
        </w:rPr>
        <w:t xml:space="preserve">: </w:t>
      </w:r>
    </w:p>
    <w:p w14:paraId="64399B2E" w14:textId="77777777" w:rsidR="000906B2" w:rsidRPr="00C37A99" w:rsidRDefault="00163275">
      <w:pPr>
        <w:spacing w:before="240" w:after="240"/>
        <w:rPr>
          <w:lang w:val="en-US"/>
        </w:rPr>
      </w:pPr>
      <w:r w:rsidRPr="00C37A99">
        <w:rPr>
          <w:lang w:val="en-US"/>
        </w:rPr>
        <w:t>If the measurement result of 06-03-ex6 is not 100 seconds, try to explai</w:t>
      </w:r>
      <w:r w:rsidRPr="00C37A99">
        <w:rPr>
          <w:lang w:val="en-US"/>
        </w:rPr>
        <w:t>n the cause.</w:t>
      </w:r>
    </w:p>
    <w:p w14:paraId="64399B2F" w14:textId="77777777" w:rsidR="000906B2" w:rsidRDefault="00163275">
      <w:r>
        <w:pict w14:anchorId="64399BF2">
          <v:rect id="_x0000_i1029" style="width:0;height:1.5pt" o:hralign="center" o:hrstd="t" o:hr="t" fillcolor="#a0a0a0" stroked="f"/>
        </w:pict>
      </w:r>
    </w:p>
    <w:p w14:paraId="64399B30" w14:textId="77777777" w:rsidR="000906B2" w:rsidRPr="00C37A99" w:rsidRDefault="00163275">
      <w:pPr>
        <w:pStyle w:val="3"/>
        <w:keepNext w:val="0"/>
        <w:keepLines w:val="0"/>
        <w:spacing w:before="280"/>
        <w:rPr>
          <w:b/>
          <w:color w:val="802020"/>
          <w:sz w:val="26"/>
          <w:szCs w:val="26"/>
          <w:lang w:val="en-US"/>
        </w:rPr>
      </w:pPr>
      <w:bookmarkStart w:id="6" w:name="_pv2jrvj3xeku" w:colFirst="0" w:colLast="0"/>
      <w:bookmarkEnd w:id="6"/>
      <w:r w:rsidRPr="00C37A99">
        <w:rPr>
          <w:b/>
          <w:color w:val="802020"/>
          <w:sz w:val="26"/>
          <w:szCs w:val="26"/>
          <w:lang w:val="en-US"/>
        </w:rPr>
        <w:t>06.04. First OpenGLbuffer by time</w:t>
      </w:r>
    </w:p>
    <w:p w14:paraId="64399B31" w14:textId="77777777" w:rsidR="000906B2" w:rsidRPr="00C37A99" w:rsidRDefault="00163275">
      <w:pPr>
        <w:spacing w:before="240" w:after="240"/>
        <w:rPr>
          <w:lang w:val="en-US"/>
        </w:rPr>
      </w:pPr>
      <w:r w:rsidRPr="00C37A99">
        <w:rPr>
          <w:lang w:val="en-US"/>
        </w:rPr>
        <w:t>In the previous section, "ic2_DrawFrame()" was specified to run only when it is idle by glut, but this "if free time" is actually a bit hard to understand.</w:t>
      </w:r>
    </w:p>
    <w:p w14:paraId="64399B32" w14:textId="77777777" w:rsidR="000906B2" w:rsidRPr="00C37A99" w:rsidRDefault="00163275">
      <w:pPr>
        <w:spacing w:before="240" w:after="240"/>
        <w:rPr>
          <w:lang w:val="en-US"/>
        </w:rPr>
      </w:pPr>
      <w:r w:rsidRPr="00C37A99">
        <w:rPr>
          <w:lang w:val="en-US"/>
        </w:rPr>
        <w:t>The X server used in Linux redraws the entire deskt</w:t>
      </w:r>
      <w:r w:rsidRPr="00C37A99">
        <w:rPr>
          <w:lang w:val="en-US"/>
        </w:rPr>
        <w:t>op (depending on the environment) at a frequency of about 60Hz. It is actually the refresh rate of your display.</w:t>
      </w:r>
    </w:p>
    <w:p w14:paraId="64399B33" w14:textId="77777777" w:rsidR="000906B2" w:rsidRPr="00C37A99" w:rsidRDefault="00163275">
      <w:pPr>
        <w:spacing w:before="240" w:after="240"/>
        <w:rPr>
          <w:color w:val="808080"/>
          <w:lang w:val="en-US"/>
        </w:rPr>
      </w:pPr>
      <w:r w:rsidRPr="00C37A99">
        <w:rPr>
          <w:color w:val="808080"/>
          <w:lang w:val="en-US"/>
        </w:rPr>
        <w:t>(The X server is a process on Linux that provides a GUI to you.)</w:t>
      </w:r>
    </w:p>
    <w:p w14:paraId="64399B34" w14:textId="77777777" w:rsidR="000906B2" w:rsidRPr="00C37A99" w:rsidRDefault="00163275">
      <w:pPr>
        <w:spacing w:before="240" w:after="240"/>
        <w:rPr>
          <w:color w:val="808080"/>
          <w:lang w:val="en-US"/>
        </w:rPr>
      </w:pPr>
      <w:r w:rsidRPr="00C37A99">
        <w:rPr>
          <w:color w:val="808080"/>
          <w:lang w:val="en-US"/>
        </w:rPr>
        <w:t>(The OpenGL sample program you are running actually asks the X server to displ</w:t>
      </w:r>
      <w:r w:rsidRPr="00C37A99">
        <w:rPr>
          <w:color w:val="808080"/>
          <w:lang w:val="en-US"/>
        </w:rPr>
        <w:t>ay it when drawing.)</w:t>
      </w:r>
    </w:p>
    <w:p w14:paraId="64399B35" w14:textId="77777777" w:rsidR="000906B2" w:rsidRPr="00C37A99" w:rsidRDefault="00163275">
      <w:pPr>
        <w:spacing w:before="240" w:after="240"/>
        <w:rPr>
          <w:lang w:val="en-US"/>
        </w:rPr>
      </w:pPr>
      <w:r w:rsidRPr="00C37A99">
        <w:rPr>
          <w:lang w:val="en-US"/>
        </w:rPr>
        <w:t>As of this time, when the amount of work in ic2_DrawFrame() is small, it does not take a long time in its execution.</w:t>
      </w:r>
    </w:p>
    <w:p w14:paraId="64399B36" w14:textId="77777777" w:rsidR="000906B2" w:rsidRPr="00C37A99" w:rsidRDefault="00163275">
      <w:pPr>
        <w:spacing w:before="240" w:after="240"/>
        <w:rPr>
          <w:lang w:val="en-US"/>
        </w:rPr>
      </w:pPr>
      <w:r w:rsidRPr="00C37A99">
        <w:rPr>
          <w:lang w:val="en-US"/>
        </w:rPr>
        <w:t>That means, "I'm free, so I try running ic2_DrawFrame()" and it is probably less than 1/60 second. There is a possibil</w:t>
      </w:r>
      <w:r w:rsidRPr="00C37A99">
        <w:rPr>
          <w:lang w:val="en-US"/>
        </w:rPr>
        <w:t>ity that "I try to execute ic2_DrawFrame() because I am free (one more time)" may occur by 1/60 seconds (maybe one more time or two times?).</w:t>
      </w:r>
    </w:p>
    <w:p w14:paraId="64399B37" w14:textId="77777777" w:rsidR="000906B2" w:rsidRPr="00C37A99" w:rsidRDefault="00163275">
      <w:pPr>
        <w:spacing w:before="240" w:after="240"/>
        <w:rPr>
          <w:lang w:val="en-US"/>
        </w:rPr>
      </w:pPr>
      <w:r w:rsidRPr="00C37A99">
        <w:rPr>
          <w:lang w:val="en-US"/>
        </w:rPr>
        <w:t>Also, with this method, the drawing time interval is not constant.</w:t>
      </w:r>
    </w:p>
    <w:p w14:paraId="64399B38" w14:textId="77777777" w:rsidR="000906B2" w:rsidRPr="00C37A99" w:rsidRDefault="00163275">
      <w:pPr>
        <w:spacing w:before="240" w:after="240"/>
        <w:rPr>
          <w:color w:val="808080"/>
          <w:lang w:val="en-US"/>
        </w:rPr>
      </w:pPr>
      <w:r w:rsidRPr="00C37A99">
        <w:rPr>
          <w:color w:val="808080"/>
          <w:lang w:val="en-US"/>
        </w:rPr>
        <w:lastRenderedPageBreak/>
        <w:t>(Even if the load of the ic2_DrawFrame() functio</w:t>
      </w:r>
      <w:r w:rsidRPr="00C37A99">
        <w:rPr>
          <w:color w:val="808080"/>
          <w:lang w:val="en-US"/>
        </w:rPr>
        <w:t>n is the same, if another heavy job starts running on the OS, the number of times the function can be executed in 1/60 seconds will change.)</w:t>
      </w:r>
    </w:p>
    <w:p w14:paraId="64399B39" w14:textId="77777777" w:rsidR="000906B2" w:rsidRPr="00C37A99" w:rsidRDefault="00163275">
      <w:pPr>
        <w:spacing w:before="240" w:after="240"/>
        <w:rPr>
          <w:color w:val="808080"/>
          <w:lang w:val="en-US"/>
        </w:rPr>
      </w:pPr>
      <w:r w:rsidRPr="00C37A99">
        <w:rPr>
          <w:color w:val="808080"/>
          <w:lang w:val="en-US"/>
        </w:rPr>
        <w:t>(Speaking in detail, On the contrary to the above, there is a possibility that 1/60 second or more has passed when it comes to "next free time". It is a state of so-called processing failure. Unfortunately, the speed of display refresh is constant, so If y</w:t>
      </w:r>
      <w:r w:rsidRPr="00C37A99">
        <w:rPr>
          <w:color w:val="808080"/>
          <w:lang w:val="en-US"/>
        </w:rPr>
        <w:t>ou do not make it within 1/60 seconds, the next chance will be 2/60 seconds later to switch the next drawing.)</w:t>
      </w:r>
    </w:p>
    <w:p w14:paraId="64399B3A" w14:textId="77777777" w:rsidR="000906B2" w:rsidRPr="00C37A99" w:rsidRDefault="00163275">
      <w:pPr>
        <w:spacing w:before="240" w:after="240"/>
        <w:rPr>
          <w:color w:val="808080"/>
          <w:lang w:val="en-US"/>
        </w:rPr>
      </w:pPr>
      <w:r w:rsidRPr="00C37A99">
        <w:rPr>
          <w:color w:val="808080"/>
          <w:lang w:val="en-US"/>
        </w:rPr>
        <w:t>(The computer on the 5th floor will instantly draw the amount you want to draw in one frame here. Since it will be completed [in a much shorter t</w:t>
      </w:r>
      <w:r w:rsidRPr="00C37A99">
        <w:rPr>
          <w:color w:val="808080"/>
          <w:lang w:val="en-US"/>
        </w:rPr>
        <w:t>ime than 1/60 seconds], there is no need to think about the processing failure.)</w:t>
      </w:r>
    </w:p>
    <w:p w14:paraId="64399B3B" w14:textId="77777777" w:rsidR="000906B2" w:rsidRPr="00C37A99" w:rsidRDefault="00163275">
      <w:pPr>
        <w:spacing w:before="240" w:after="240"/>
        <w:rPr>
          <w:lang w:val="en-US"/>
        </w:rPr>
      </w:pPr>
      <w:r w:rsidRPr="00C37A99">
        <w:rPr>
          <w:lang w:val="en-US"/>
        </w:rPr>
        <w:t>Therefore, let’s change the specified event type to a timer.</w:t>
      </w:r>
    </w:p>
    <w:p w14:paraId="64399B3C" w14:textId="77777777" w:rsidR="000906B2" w:rsidRPr="00C37A99" w:rsidRDefault="00163275">
      <w:pPr>
        <w:spacing w:before="240" w:after="240"/>
        <w:rPr>
          <w:lang w:val="en-US"/>
        </w:rPr>
      </w:pPr>
      <w:r w:rsidRPr="00C37A99">
        <w:rPr>
          <w:lang w:val="en-US"/>
        </w:rPr>
        <w:t>Follow the writing style recommended by the glut library. Do as follows.</w:t>
      </w:r>
    </w:p>
    <w:p w14:paraId="64399B3D" w14:textId="77777777" w:rsidR="000906B2" w:rsidRPr="00C37A99" w:rsidRDefault="00163275">
      <w:pPr>
        <w:spacing w:before="240" w:after="240"/>
        <w:rPr>
          <w:lang w:val="en-US"/>
        </w:rPr>
      </w:pPr>
      <w:r w:rsidRPr="00C37A99">
        <w:rPr>
          <w:lang w:val="en-US"/>
        </w:rPr>
        <w:t>(1) Specify the function name with glutDi</w:t>
      </w:r>
      <w:r w:rsidRPr="00C37A99">
        <w:rPr>
          <w:lang w:val="en-US"/>
        </w:rPr>
        <w:t>splayFunc(). In this function, describe the contents to be drawn. Here is the ic2_DrawFrame() function.</w:t>
      </w:r>
    </w:p>
    <w:p w14:paraId="64399B3E" w14:textId="77777777" w:rsidR="000906B2" w:rsidRPr="00C37A99" w:rsidRDefault="00163275">
      <w:pPr>
        <w:spacing w:before="240" w:after="240"/>
        <w:rPr>
          <w:lang w:val="en-US"/>
        </w:rPr>
      </w:pPr>
      <w:r w:rsidRPr="00C37A99">
        <w:rPr>
          <w:lang w:val="en-US"/>
        </w:rPr>
        <w:t>(2) In glutTimerFunc(), specify the function you want to start after t [ms]. Here, specify the ic2_timerhandler() function).</w:t>
      </w:r>
    </w:p>
    <w:p w14:paraId="64399B3F" w14:textId="77777777" w:rsidR="000906B2" w:rsidRPr="00C37A99" w:rsidRDefault="00163275">
      <w:pPr>
        <w:spacing w:before="240" w:after="240"/>
        <w:rPr>
          <w:lang w:val="en-US"/>
        </w:rPr>
      </w:pPr>
      <w:r w:rsidRPr="00C37A99">
        <w:rPr>
          <w:lang w:val="en-US"/>
        </w:rPr>
        <w:t>(3) Describe to call the gl</w:t>
      </w:r>
      <w:r w:rsidRPr="00C37A99">
        <w:rPr>
          <w:lang w:val="en-US"/>
        </w:rPr>
        <w:t>utPostRedisplay() function in the ic2_timerhandler() function. This function tells you to redraw the next time you have a chance.</w:t>
      </w:r>
    </w:p>
    <w:p w14:paraId="64399B40" w14:textId="77777777" w:rsidR="000906B2" w:rsidRPr="00C37A99" w:rsidRDefault="00163275">
      <w:pPr>
        <w:spacing w:before="240" w:after="240"/>
        <w:rPr>
          <w:lang w:val="en-US"/>
        </w:rPr>
      </w:pPr>
      <w:r w:rsidRPr="00C37A99">
        <w:rPr>
          <w:lang w:val="en-US"/>
        </w:rPr>
        <w:t xml:space="preserve">The "next chance" comes when the OS redraws the entire desktop. This is determined by the refresh rate of the display you are </w:t>
      </w:r>
      <w:r w:rsidRPr="00C37A99">
        <w:rPr>
          <w:lang w:val="en-US"/>
        </w:rPr>
        <w:t>using, not by the OS or program.</w:t>
      </w:r>
    </w:p>
    <w:p w14:paraId="64399B41" w14:textId="77777777" w:rsidR="000906B2" w:rsidRPr="00C37A99" w:rsidRDefault="00163275">
      <w:pPr>
        <w:spacing w:before="240" w:after="240"/>
        <w:rPr>
          <w:b/>
          <w:lang w:val="en-US"/>
        </w:rPr>
      </w:pPr>
      <w:r w:rsidRPr="00C37A99">
        <w:rPr>
          <w:b/>
          <w:lang w:val="en-US"/>
        </w:rPr>
        <w:t>Program description</w:t>
      </w:r>
    </w:p>
    <w:p w14:paraId="64399B42" w14:textId="77777777" w:rsidR="000906B2" w:rsidRPr="00C37A99" w:rsidRDefault="00163275">
      <w:pPr>
        <w:spacing w:before="240" w:after="240"/>
        <w:rPr>
          <w:shd w:val="clear" w:color="auto" w:fill="EAD1DC"/>
          <w:lang w:val="en-US"/>
        </w:rPr>
      </w:pPr>
      <w:r w:rsidRPr="00C37A99">
        <w:rPr>
          <w:shd w:val="clear" w:color="auto" w:fill="EAD1DC"/>
          <w:lang w:val="en-US"/>
        </w:rPr>
        <w:t>code \ 06-04 \ 06-04-SwapByTimer.</w:t>
      </w:r>
      <w:proofErr w:type="gramStart"/>
      <w:r w:rsidRPr="00C37A99">
        <w:rPr>
          <w:shd w:val="clear" w:color="auto" w:fill="EAD1DC"/>
          <w:lang w:val="en-US"/>
        </w:rPr>
        <w:t>c</w:t>
      </w:r>
      <w:proofErr w:type="gramEnd"/>
    </w:p>
    <w:p w14:paraId="64399B43" w14:textId="77777777" w:rsidR="000906B2" w:rsidRPr="00F33C9A" w:rsidRDefault="00163275">
      <w:pPr>
        <w:spacing w:before="240" w:after="240"/>
        <w:rPr>
          <w:shd w:val="clear" w:color="auto" w:fill="EAD1DC"/>
          <w:lang w:val="en-US"/>
        </w:rPr>
      </w:pPr>
      <w:r w:rsidRPr="00F33C9A">
        <w:rPr>
          <w:shd w:val="clear" w:color="auto" w:fill="EAD1DC"/>
          <w:lang w:val="en-US"/>
        </w:rPr>
        <w:t>code \ 06-04 \ 06-03_06-04.html</w:t>
      </w:r>
    </w:p>
    <w:p w14:paraId="64399B44" w14:textId="77777777" w:rsidR="000906B2" w:rsidRPr="00C37A99" w:rsidRDefault="00163275">
      <w:pPr>
        <w:spacing w:before="240" w:after="240"/>
        <w:rPr>
          <w:lang w:val="en-US"/>
        </w:rPr>
      </w:pPr>
      <w:r w:rsidRPr="00C37A99">
        <w:rPr>
          <w:lang w:val="en-US"/>
        </w:rPr>
        <w:t>Declare to use ic2_DrawFrame() when drawing in the buffer by glutDisplayFunc(ic2_DrawFrame()). Corresponds to (1).</w:t>
      </w:r>
    </w:p>
    <w:p w14:paraId="64399B45" w14:textId="77777777" w:rsidR="000906B2" w:rsidRPr="00C37A99" w:rsidRDefault="00163275">
      <w:pPr>
        <w:spacing w:before="240" w:after="240"/>
        <w:rPr>
          <w:lang w:val="en-US"/>
        </w:rPr>
      </w:pPr>
      <w:r w:rsidRPr="00C37A99">
        <w:rPr>
          <w:lang w:val="en-US"/>
        </w:rPr>
        <w:t>Reserve glutTimerFunc(250, ic2_timerhandler, 0) to call the ic2_timerhandler() function 250 [ms] after that point. Corresponds to (2).</w:t>
      </w:r>
    </w:p>
    <w:p w14:paraId="64399B46" w14:textId="77777777" w:rsidR="000906B2" w:rsidRPr="00C37A99" w:rsidRDefault="00163275">
      <w:pPr>
        <w:spacing w:before="240" w:after="240"/>
        <w:rPr>
          <w:lang w:val="en-US"/>
        </w:rPr>
      </w:pPr>
      <w:r w:rsidRPr="00C37A99">
        <w:rPr>
          <w:lang w:val="en-US"/>
        </w:rPr>
        <w:t>After entering the event-waiting infinite loop, ic2_timerhandler() starts executing 250 [ms] later.</w:t>
      </w:r>
    </w:p>
    <w:p w14:paraId="64399B47" w14:textId="77777777" w:rsidR="000906B2" w:rsidRPr="00C37A99" w:rsidRDefault="00163275">
      <w:pPr>
        <w:spacing w:before="240" w:after="240"/>
        <w:rPr>
          <w:lang w:val="en-US"/>
        </w:rPr>
      </w:pPr>
      <w:r w:rsidRPr="00C37A99">
        <w:rPr>
          <w:lang w:val="en-US"/>
        </w:rPr>
        <w:lastRenderedPageBreak/>
        <w:t>In the ic2_timerhandl</w:t>
      </w:r>
      <w:r w:rsidRPr="00C37A99">
        <w:rPr>
          <w:lang w:val="en-US"/>
        </w:rPr>
        <w:t>er() function, it is instructed to redraw the next time there is a chance. For this, we call the glutPostRedisplay() function. Corresponds to (3).</w:t>
      </w:r>
    </w:p>
    <w:p w14:paraId="64399B48" w14:textId="77777777" w:rsidR="000906B2" w:rsidRPr="00C37A99" w:rsidRDefault="00163275">
      <w:pPr>
        <w:spacing w:before="240" w:after="240"/>
        <w:rPr>
          <w:lang w:val="en-US"/>
        </w:rPr>
      </w:pPr>
      <w:r w:rsidRPr="00C37A99">
        <w:rPr>
          <w:lang w:val="en-US"/>
        </w:rPr>
        <w:t>After that, I reserve to call myself (ic2_timerhandler()) again 250 [ms] from now on. Corresponds to (2).</w:t>
      </w:r>
    </w:p>
    <w:p w14:paraId="64399B49" w14:textId="77777777" w:rsidR="000906B2" w:rsidRPr="00C37A99" w:rsidRDefault="00163275">
      <w:pPr>
        <w:spacing w:before="240" w:after="240"/>
        <w:rPr>
          <w:lang w:val="en-US"/>
        </w:rPr>
      </w:pPr>
      <w:r w:rsidRPr="00C37A99">
        <w:rPr>
          <w:lang w:val="en-US"/>
        </w:rPr>
        <w:t>Aft</w:t>
      </w:r>
      <w:r w:rsidRPr="00C37A99">
        <w:rPr>
          <w:lang w:val="en-US"/>
        </w:rPr>
        <w:t>er executing ic2_timerhandler() and returning to the event-waiting infinite loop, ic2_DrawFrame() is executed when it is time to draw. This will switch the two buffers of drawing and showing.</w:t>
      </w:r>
    </w:p>
    <w:p w14:paraId="64399B4A" w14:textId="77777777" w:rsidR="000906B2" w:rsidRPr="00C37A99" w:rsidRDefault="00163275">
      <w:pPr>
        <w:spacing w:before="240" w:after="240"/>
        <w:rPr>
          <w:lang w:val="en-US"/>
        </w:rPr>
      </w:pPr>
      <w:r w:rsidRPr="00C37A99">
        <w:rPr>
          <w:lang w:val="en-US"/>
        </w:rPr>
        <w:t>This time, as a result, the drawing is updated at 250 [ms] inter</w:t>
      </w:r>
      <w:r w:rsidRPr="00C37A99">
        <w:rPr>
          <w:lang w:val="en-US"/>
        </w:rPr>
        <w:t>vals. It will be easier to observe the color change of the buffer.</w:t>
      </w:r>
    </w:p>
    <w:p w14:paraId="64399B4B" w14:textId="77777777" w:rsidR="000906B2" w:rsidRPr="00C37A99" w:rsidRDefault="00163275">
      <w:pPr>
        <w:spacing w:before="240" w:after="240"/>
        <w:rPr>
          <w:lang w:val="en-US"/>
        </w:rPr>
      </w:pPr>
      <w:r w:rsidRPr="00C37A99">
        <w:rPr>
          <w:lang w:val="en-US"/>
        </w:rPr>
        <w:t>Also, the CPU usage is much lower than the program in the previous section.</w:t>
      </w:r>
    </w:p>
    <w:p w14:paraId="64399B4C" w14:textId="77777777" w:rsidR="000906B2" w:rsidRPr="00C37A99" w:rsidRDefault="00163275">
      <w:pPr>
        <w:spacing w:before="240" w:after="240"/>
        <w:rPr>
          <w:b/>
          <w:u w:val="single"/>
          <w:lang w:val="en-US"/>
        </w:rPr>
      </w:pPr>
      <w:r w:rsidRPr="00C37A99">
        <w:rPr>
          <w:b/>
          <w:u w:val="single"/>
          <w:lang w:val="en-US"/>
        </w:rPr>
        <w:t>Exercise</w:t>
      </w:r>
    </w:p>
    <w:p w14:paraId="64399B4D" w14:textId="77777777" w:rsidR="000906B2" w:rsidRPr="00C37A99" w:rsidRDefault="00163275">
      <w:pPr>
        <w:spacing w:before="240" w:after="240"/>
        <w:rPr>
          <w:lang w:val="en-US"/>
        </w:rPr>
      </w:pPr>
      <w:r w:rsidRPr="00C37A99">
        <w:rPr>
          <w:b/>
          <w:lang w:val="en-US"/>
        </w:rPr>
        <w:t>06-04-ex1</w:t>
      </w:r>
      <w:r w:rsidRPr="00C37A99">
        <w:rPr>
          <w:lang w:val="en-US"/>
        </w:rPr>
        <w:t>: Reduction of CPU cost</w:t>
      </w:r>
    </w:p>
    <w:p w14:paraId="64399B4E" w14:textId="77777777" w:rsidR="000906B2" w:rsidRPr="00C37A99" w:rsidRDefault="00163275">
      <w:pPr>
        <w:spacing w:before="240" w:after="240"/>
        <w:rPr>
          <w:lang w:val="en-US"/>
        </w:rPr>
      </w:pPr>
      <w:r w:rsidRPr="00C37A99">
        <w:rPr>
          <w:lang w:val="en-US"/>
        </w:rPr>
        <w:t xml:space="preserve">The CPU usage rate of the above program tends to be lower than that of </w:t>
      </w:r>
      <w:r w:rsidRPr="00C37A99">
        <w:rPr>
          <w:lang w:val="en-US"/>
        </w:rPr>
        <w:t>the program in the previous section. How much will the processing amount be reduced? It would be even better to consider it together with the execution results of the programs 06-02 and 06-03.</w:t>
      </w:r>
    </w:p>
    <w:p w14:paraId="64399B4F" w14:textId="77777777" w:rsidR="000906B2" w:rsidRPr="00C37A99" w:rsidRDefault="00163275">
      <w:pPr>
        <w:spacing w:before="240" w:after="240"/>
        <w:rPr>
          <w:lang w:val="en-US"/>
        </w:rPr>
      </w:pPr>
      <w:r w:rsidRPr="00C37A99">
        <w:rPr>
          <w:b/>
          <w:lang w:val="en-US"/>
        </w:rPr>
        <w:t>06-04-ex2</w:t>
      </w:r>
      <w:r w:rsidRPr="00C37A99">
        <w:rPr>
          <w:lang w:val="en-US"/>
        </w:rPr>
        <w:t>: Change the drawing interval according to the monitor</w:t>
      </w:r>
    </w:p>
    <w:p w14:paraId="64399B50" w14:textId="77777777" w:rsidR="000906B2" w:rsidRPr="00C37A99" w:rsidRDefault="00163275">
      <w:pPr>
        <w:spacing w:before="240" w:after="240"/>
        <w:rPr>
          <w:lang w:val="en-US"/>
        </w:rPr>
      </w:pPr>
      <w:r w:rsidRPr="00C37A99">
        <w:rPr>
          <w:lang w:val="en-US"/>
        </w:rPr>
        <w:t>Change the drawing time interval of the above program according to the refresh rate of the monitor you are currently using.</w:t>
      </w:r>
    </w:p>
    <w:p w14:paraId="64399B51" w14:textId="77777777" w:rsidR="000906B2" w:rsidRPr="00C37A99" w:rsidRDefault="00163275">
      <w:pPr>
        <w:spacing w:before="240" w:after="240"/>
        <w:rPr>
          <w:lang w:val="en-US"/>
        </w:rPr>
      </w:pPr>
      <w:r w:rsidRPr="00C37A99">
        <w:rPr>
          <w:b/>
          <w:lang w:val="en-US"/>
        </w:rPr>
        <w:t>06-04-ex3</w:t>
      </w:r>
      <w:r w:rsidRPr="00C37A99">
        <w:rPr>
          <w:lang w:val="en-US"/>
        </w:rPr>
        <w:t>: Relationship between drawing time interval and CPU load</w:t>
      </w:r>
    </w:p>
    <w:p w14:paraId="64399B52" w14:textId="77777777" w:rsidR="000906B2" w:rsidRPr="00C37A99" w:rsidRDefault="00163275">
      <w:pPr>
        <w:spacing w:before="240" w:after="240"/>
        <w:rPr>
          <w:lang w:val="en-US"/>
        </w:rPr>
      </w:pPr>
      <w:r w:rsidRPr="00C37A99">
        <w:rPr>
          <w:lang w:val="en-US"/>
        </w:rPr>
        <w:t xml:space="preserve">Try changing the drawing time interval of the above program and </w:t>
      </w:r>
      <w:r w:rsidRPr="00C37A99">
        <w:rPr>
          <w:lang w:val="en-US"/>
        </w:rPr>
        <w:t>show the relationship between the drawing time interval and the CPU load. To what extent is it possible (is it meaningful) especially for those who narrow the interval?</w:t>
      </w:r>
    </w:p>
    <w:p w14:paraId="64399B53" w14:textId="77777777" w:rsidR="000906B2" w:rsidRPr="00C37A99" w:rsidRDefault="00163275">
      <w:pPr>
        <w:spacing w:before="240" w:after="240"/>
        <w:rPr>
          <w:lang w:val="en-US"/>
        </w:rPr>
      </w:pPr>
      <w:r w:rsidRPr="00C37A99">
        <w:rPr>
          <w:b/>
          <w:lang w:val="en-US"/>
        </w:rPr>
        <w:t>06-04-ex4</w:t>
      </w:r>
      <w:r w:rsidRPr="00C37A99">
        <w:rPr>
          <w:lang w:val="en-US"/>
        </w:rPr>
        <w:t>: Significance of timer interrupts</w:t>
      </w:r>
    </w:p>
    <w:p w14:paraId="64399B54" w14:textId="77777777" w:rsidR="000906B2" w:rsidRPr="00C37A99" w:rsidRDefault="00163275">
      <w:pPr>
        <w:spacing w:before="240" w:after="240"/>
        <w:rPr>
          <w:lang w:val="en-US"/>
        </w:rPr>
      </w:pPr>
      <w:r w:rsidRPr="00C37A99">
        <w:rPr>
          <w:lang w:val="en-US"/>
        </w:rPr>
        <w:t>From this, try to explain what happened whe</w:t>
      </w:r>
      <w:r w:rsidRPr="00C37A99">
        <w:rPr>
          <w:lang w:val="en-US"/>
        </w:rPr>
        <w:t>n a program that does not use a timer handler. Explain the cause of the high CPU load factor at that time. If the execution result is not as expected from (06-03-ex5) to 06-03-ex7).</w:t>
      </w:r>
    </w:p>
    <w:p w14:paraId="64399B55" w14:textId="77777777" w:rsidR="000906B2" w:rsidRPr="00C37A99" w:rsidRDefault="00163275">
      <w:pPr>
        <w:spacing w:before="240" w:after="240"/>
        <w:rPr>
          <w:lang w:val="en-US"/>
        </w:rPr>
      </w:pPr>
      <w:r w:rsidRPr="00C37A99">
        <w:rPr>
          <w:b/>
          <w:lang w:val="en-US"/>
        </w:rPr>
        <w:t>06-04-ex5</w:t>
      </w:r>
      <w:r w:rsidRPr="00C37A99">
        <w:rPr>
          <w:lang w:val="en-US"/>
        </w:rPr>
        <w:t>: Accuracy limit of a timer interrupt</w:t>
      </w:r>
    </w:p>
    <w:p w14:paraId="64399B56" w14:textId="77777777" w:rsidR="000906B2" w:rsidRPr="00C37A99" w:rsidRDefault="00163275">
      <w:pPr>
        <w:spacing w:before="240" w:after="240"/>
        <w:rPr>
          <w:lang w:val="en-US"/>
        </w:rPr>
      </w:pPr>
      <w:r w:rsidRPr="00C37A99">
        <w:rPr>
          <w:lang w:val="en-US"/>
        </w:rPr>
        <w:t>Strictly speaking, there is</w:t>
      </w:r>
      <w:r w:rsidRPr="00C37A99">
        <w:rPr>
          <w:lang w:val="en-US"/>
        </w:rPr>
        <w:t xml:space="preserve"> no guarantee that the drawing interval will be 4Hz (every 250ms) in the above program. Describe the reason.</w:t>
      </w:r>
    </w:p>
    <w:p w14:paraId="64399B57" w14:textId="77777777" w:rsidR="000906B2" w:rsidRPr="00C37A99" w:rsidRDefault="00163275">
      <w:pPr>
        <w:spacing w:before="240" w:after="240"/>
        <w:rPr>
          <w:lang w:val="en-US"/>
        </w:rPr>
      </w:pPr>
      <w:r w:rsidRPr="00C37A99">
        <w:rPr>
          <w:b/>
          <w:lang w:val="en-US"/>
        </w:rPr>
        <w:lastRenderedPageBreak/>
        <w:t>06-04-ex6</w:t>
      </w:r>
      <w:r w:rsidRPr="00C37A99">
        <w:rPr>
          <w:lang w:val="en-US"/>
        </w:rPr>
        <w:t>: Asymptotic change of drawing time interval</w:t>
      </w:r>
    </w:p>
    <w:p w14:paraId="64399B58" w14:textId="77777777" w:rsidR="000906B2" w:rsidRPr="00C37A99" w:rsidRDefault="00163275">
      <w:pPr>
        <w:spacing w:before="240" w:after="240"/>
        <w:rPr>
          <w:lang w:val="en-US"/>
        </w:rPr>
      </w:pPr>
      <w:r w:rsidRPr="00C37A99">
        <w:rPr>
          <w:lang w:val="en-US"/>
        </w:rPr>
        <w:t>Improve the above program and create a program that gradually widens the drawing time interval.</w:t>
      </w:r>
    </w:p>
    <w:p w14:paraId="64399B59" w14:textId="77777777" w:rsidR="000906B2" w:rsidRPr="00C37A99" w:rsidRDefault="00163275">
      <w:pPr>
        <w:spacing w:before="240" w:after="240"/>
        <w:rPr>
          <w:lang w:val="en-US"/>
        </w:rPr>
      </w:pPr>
      <w:r w:rsidRPr="00C37A99">
        <w:rPr>
          <w:b/>
          <w:lang w:val="en-US"/>
        </w:rPr>
        <w:t>06-04-ex7</w:t>
      </w:r>
      <w:r w:rsidRPr="00C37A99">
        <w:rPr>
          <w:lang w:val="en-US"/>
        </w:rPr>
        <w:t>: Specifying drawing time interval</w:t>
      </w:r>
    </w:p>
    <w:p w14:paraId="64399B5A" w14:textId="77777777" w:rsidR="000906B2" w:rsidRPr="00C37A99" w:rsidRDefault="00163275">
      <w:pPr>
        <w:spacing w:before="240" w:after="240"/>
        <w:rPr>
          <w:lang w:val="en-US"/>
        </w:rPr>
      </w:pPr>
      <w:r w:rsidRPr="00C37A99">
        <w:rPr>
          <w:lang w:val="en-US"/>
        </w:rPr>
        <w:t>Improve the above program so that the period can be specified from the command line in the form of bpm. bpm is the n</w:t>
      </w:r>
      <w:r w:rsidRPr="00C37A99">
        <w:rPr>
          <w:lang w:val="en-US"/>
        </w:rPr>
        <w:t>umber of frame switching per minute (beat per minute).</w:t>
      </w:r>
    </w:p>
    <w:p w14:paraId="64399B5B" w14:textId="77777777" w:rsidR="000906B2" w:rsidRPr="00C37A99" w:rsidRDefault="00163275">
      <w:pPr>
        <w:spacing w:before="240" w:after="240"/>
        <w:rPr>
          <w:lang w:val="en-US"/>
        </w:rPr>
      </w:pPr>
      <w:r w:rsidRPr="00C37A99">
        <w:rPr>
          <w:b/>
          <w:lang w:val="en-US"/>
        </w:rPr>
        <w:t>06-04-ex8</w:t>
      </w:r>
      <w:r w:rsidRPr="00C37A99">
        <w:rPr>
          <w:lang w:val="en-US"/>
        </w:rPr>
        <w:t>: Background gradation</w:t>
      </w:r>
    </w:p>
    <w:p w14:paraId="64399B5C" w14:textId="77777777" w:rsidR="000906B2" w:rsidRPr="00C37A99" w:rsidRDefault="00163275">
      <w:pPr>
        <w:spacing w:before="240" w:after="240"/>
        <w:rPr>
          <w:lang w:val="en-US"/>
        </w:rPr>
      </w:pPr>
      <w:r w:rsidRPr="00C37A99">
        <w:rPr>
          <w:lang w:val="en-US"/>
        </w:rPr>
        <w:t>Improve the program in this section so that the logo expands smoothly. Divide 20 or more from the minimum to the maximum. At the same time, change the background from bl</w:t>
      </w:r>
      <w:r w:rsidRPr="00C37A99">
        <w:rPr>
          <w:lang w:val="en-US"/>
        </w:rPr>
        <w:t>ack to white over 3 cycles. Improve the logo so that it is not difficult to see.</w:t>
      </w:r>
    </w:p>
    <w:p w14:paraId="64399B5D" w14:textId="77777777" w:rsidR="000906B2" w:rsidRDefault="00163275">
      <w:r>
        <w:pict w14:anchorId="64399BF3">
          <v:rect id="_x0000_i1030" style="width:0;height:1.5pt" o:hralign="center" o:hrstd="t" o:hr="t" fillcolor="#a0a0a0" stroked="f"/>
        </w:pict>
      </w:r>
    </w:p>
    <w:p w14:paraId="64399B5E" w14:textId="77777777" w:rsidR="000906B2" w:rsidRDefault="000906B2"/>
    <w:p w14:paraId="64399B5F" w14:textId="77777777" w:rsidR="000906B2" w:rsidRPr="00C37A99" w:rsidRDefault="00163275">
      <w:pPr>
        <w:pStyle w:val="3"/>
        <w:keepNext w:val="0"/>
        <w:keepLines w:val="0"/>
        <w:spacing w:before="280"/>
        <w:rPr>
          <w:b/>
          <w:color w:val="802020"/>
          <w:sz w:val="26"/>
          <w:szCs w:val="26"/>
          <w:lang w:val="en-US"/>
        </w:rPr>
      </w:pPr>
      <w:bookmarkStart w:id="7" w:name="_si62i7qtu7l8" w:colFirst="0" w:colLast="0"/>
      <w:bookmarkEnd w:id="7"/>
      <w:r w:rsidRPr="00C37A99">
        <w:rPr>
          <w:b/>
          <w:color w:val="802020"/>
          <w:sz w:val="26"/>
          <w:szCs w:val="26"/>
          <w:lang w:val="en-US"/>
        </w:rPr>
        <w:t>06.05. First OpenGL --Parallel projection camera --</w:t>
      </w:r>
    </w:p>
    <w:p w14:paraId="64399B60" w14:textId="77777777" w:rsidR="000906B2" w:rsidRPr="00C37A99" w:rsidRDefault="00163275">
      <w:pPr>
        <w:spacing w:before="240" w:after="240"/>
        <w:rPr>
          <w:lang w:val="en-US"/>
        </w:rPr>
      </w:pPr>
      <w:r w:rsidRPr="00C37A99">
        <w:rPr>
          <w:lang w:val="en-US"/>
        </w:rPr>
        <w:t>To draw CG, it is necessary to align the camera, light source, and object.</w:t>
      </w:r>
    </w:p>
    <w:p w14:paraId="64399B61" w14:textId="77777777" w:rsidR="000906B2" w:rsidRPr="00C37A99" w:rsidRDefault="00163275">
      <w:pPr>
        <w:spacing w:before="240" w:after="240"/>
        <w:rPr>
          <w:lang w:val="en-US"/>
        </w:rPr>
      </w:pPr>
      <w:r w:rsidRPr="00C37A99">
        <w:rPr>
          <w:lang w:val="en-US"/>
        </w:rPr>
        <w:t>In this section, we will prepare only the camera and the object.</w:t>
      </w:r>
    </w:p>
    <w:p w14:paraId="64399B62" w14:textId="77777777" w:rsidR="000906B2" w:rsidRPr="00C37A99" w:rsidRDefault="00163275">
      <w:pPr>
        <w:spacing w:before="240" w:after="240"/>
        <w:rPr>
          <w:lang w:val="en-US"/>
        </w:rPr>
      </w:pPr>
      <w:r w:rsidRPr="00C37A99">
        <w:rPr>
          <w:lang w:val="en-US"/>
        </w:rPr>
        <w:t>First, set the camera.</w:t>
      </w:r>
    </w:p>
    <w:p w14:paraId="64399B63" w14:textId="77777777" w:rsidR="000906B2" w:rsidRPr="00C37A99" w:rsidRDefault="00163275">
      <w:pPr>
        <w:spacing w:before="240" w:after="240"/>
        <w:rPr>
          <w:lang w:val="en-US"/>
        </w:rPr>
      </w:pPr>
      <w:r w:rsidRPr="00C37A99">
        <w:rPr>
          <w:lang w:val="en-US"/>
        </w:rPr>
        <w:t>Projection conversion from 3D to 2D is performed by a parallel projection camera (also called orthogonal projection or orthographic projection).</w:t>
      </w:r>
    </w:p>
    <w:p w14:paraId="64399B64" w14:textId="77777777" w:rsidR="000906B2" w:rsidRPr="00C37A99" w:rsidRDefault="00163275">
      <w:pPr>
        <w:spacing w:before="240" w:after="240"/>
        <w:rPr>
          <w:b/>
          <w:lang w:val="en-US"/>
        </w:rPr>
      </w:pPr>
      <w:r w:rsidRPr="00C37A99">
        <w:rPr>
          <w:b/>
          <w:lang w:val="en-US"/>
        </w:rPr>
        <w:t>Concept of projection</w:t>
      </w:r>
    </w:p>
    <w:p w14:paraId="64399B65" w14:textId="77777777" w:rsidR="000906B2" w:rsidRPr="00C37A99" w:rsidRDefault="00163275">
      <w:pPr>
        <w:spacing w:before="240" w:after="240"/>
        <w:rPr>
          <w:lang w:val="en-US"/>
        </w:rPr>
      </w:pPr>
      <w:r w:rsidRPr="00C37A99">
        <w:rPr>
          <w:lang w:val="en-US"/>
        </w:rPr>
        <w:t>F</w:t>
      </w:r>
      <w:r w:rsidRPr="00C37A99">
        <w:rPr>
          <w:lang w:val="en-US"/>
        </w:rPr>
        <w:t>irst, we will learn mathematical expressions.</w:t>
      </w:r>
    </w:p>
    <w:p w14:paraId="64399B66" w14:textId="77777777" w:rsidR="000906B2" w:rsidRPr="00C37A99" w:rsidRDefault="00163275">
      <w:pPr>
        <w:spacing w:before="240" w:after="240"/>
        <w:rPr>
          <w:lang w:val="en-US"/>
        </w:rPr>
      </w:pPr>
      <w:r w:rsidRPr="00C37A99">
        <w:rPr>
          <w:lang w:val="en-US"/>
        </w:rPr>
        <w:t xml:space="preserve">The coordinate system for expressing the three-dimensional world in which projection is performed on a plane is called a camera (three-dimensional) coordinate system, and the coordinates are expressed by </w:t>
      </w:r>
      <w:r w:rsidRPr="00C37A99">
        <w:rPr>
          <w:i/>
          <w:lang w:val="en-US"/>
        </w:rPr>
        <w:t>P</w:t>
      </w:r>
      <w:r w:rsidRPr="00C37A99">
        <w:rPr>
          <w:i/>
          <w:vertAlign w:val="subscript"/>
          <w:lang w:val="en-US"/>
        </w:rPr>
        <w:t>camer</w:t>
      </w:r>
      <w:r w:rsidRPr="00C37A99">
        <w:rPr>
          <w:i/>
          <w:vertAlign w:val="subscript"/>
          <w:lang w:val="en-US"/>
        </w:rPr>
        <w:t>a</w:t>
      </w:r>
      <w:r w:rsidRPr="00C37A99">
        <w:rPr>
          <w:lang w:val="en-US"/>
        </w:rPr>
        <w:t xml:space="preserve"> (Large P).</w:t>
      </w:r>
    </w:p>
    <w:p w14:paraId="64399B67" w14:textId="77777777" w:rsidR="000906B2" w:rsidRPr="00C37A99" w:rsidRDefault="00163275">
      <w:pPr>
        <w:spacing w:before="240" w:after="240"/>
        <w:rPr>
          <w:lang w:val="en-US"/>
        </w:rPr>
      </w:pPr>
      <w:r w:rsidRPr="00C37A99">
        <w:rPr>
          <w:lang w:val="en-US"/>
        </w:rPr>
        <w:t xml:space="preserve">The plane of the projection destination is called the imaging plane, the two-dimensional coordinate system is used to express the imaging plane (two-dimensional) coordinate system, and the coordinates are expressed by </w:t>
      </w:r>
      <w:r w:rsidRPr="00C37A99">
        <w:rPr>
          <w:i/>
          <w:lang w:val="en-US"/>
        </w:rPr>
        <w:t>p</w:t>
      </w:r>
      <w:r w:rsidRPr="00C37A99">
        <w:rPr>
          <w:i/>
          <w:vertAlign w:val="subscript"/>
          <w:lang w:val="en-US"/>
        </w:rPr>
        <w:t>camera</w:t>
      </w:r>
      <w:r w:rsidRPr="00C37A99">
        <w:rPr>
          <w:lang w:val="en-US"/>
        </w:rPr>
        <w:t xml:space="preserve"> (Small p).</w:t>
      </w:r>
    </w:p>
    <w:p w14:paraId="64399B68" w14:textId="77777777" w:rsidR="000906B2" w:rsidRPr="00C37A99" w:rsidRDefault="00163275">
      <w:pPr>
        <w:spacing w:before="240" w:after="240"/>
        <w:rPr>
          <w:lang w:val="en-US"/>
        </w:rPr>
      </w:pPr>
      <w:r w:rsidRPr="00C37A99">
        <w:rPr>
          <w:lang w:val="en-US"/>
        </w:rPr>
        <w:t>The pr</w:t>
      </w:r>
      <w:r w:rsidRPr="00C37A99">
        <w:rPr>
          <w:lang w:val="en-US"/>
        </w:rPr>
        <w:t xml:space="preserve">ojection from 3D to 2D is represented by the projection matrix </w:t>
      </w:r>
      <w:r w:rsidRPr="00C37A99">
        <w:rPr>
          <w:b/>
          <w:lang w:val="en-US"/>
        </w:rPr>
        <w:t>P.</w:t>
      </w:r>
    </w:p>
    <w:p w14:paraId="64399B69" w14:textId="77777777" w:rsidR="000906B2" w:rsidRPr="00C37A99" w:rsidRDefault="00163275">
      <w:pPr>
        <w:spacing w:before="240" w:after="240"/>
        <w:rPr>
          <w:i/>
          <w:vertAlign w:val="subscript"/>
          <w:lang w:val="en-US"/>
        </w:rPr>
      </w:pPr>
      <w:r w:rsidRPr="00C37A99">
        <w:rPr>
          <w:i/>
          <w:lang w:val="en-US"/>
        </w:rPr>
        <w:lastRenderedPageBreak/>
        <w:t>p</w:t>
      </w:r>
      <w:r w:rsidRPr="00C37A99">
        <w:rPr>
          <w:i/>
          <w:vertAlign w:val="subscript"/>
          <w:lang w:val="en-US"/>
        </w:rPr>
        <w:t>camera</w:t>
      </w:r>
      <w:r w:rsidRPr="00C37A99">
        <w:rPr>
          <w:lang w:val="en-US"/>
        </w:rPr>
        <w:t xml:space="preserve"> = </w:t>
      </w:r>
      <w:r w:rsidRPr="00C37A99">
        <w:rPr>
          <w:b/>
          <w:lang w:val="en-US"/>
        </w:rPr>
        <w:t>P</w:t>
      </w:r>
      <w:r w:rsidRPr="00C37A99">
        <w:rPr>
          <w:lang w:val="en-US"/>
        </w:rPr>
        <w:t xml:space="preserve"> </w:t>
      </w:r>
      <w:r w:rsidRPr="00C37A99">
        <w:rPr>
          <w:i/>
          <w:lang w:val="en-US"/>
        </w:rPr>
        <w:t>P</w:t>
      </w:r>
      <w:r w:rsidRPr="00C37A99">
        <w:rPr>
          <w:i/>
          <w:vertAlign w:val="subscript"/>
          <w:lang w:val="en-US"/>
        </w:rPr>
        <w:t>camera</w:t>
      </w:r>
    </w:p>
    <w:p w14:paraId="64399B6A" w14:textId="77777777" w:rsidR="000906B2" w:rsidRPr="00C37A99" w:rsidRDefault="00163275">
      <w:pPr>
        <w:spacing w:before="240" w:after="240"/>
        <w:rPr>
          <w:lang w:val="en-US"/>
        </w:rPr>
      </w:pPr>
      <w:r w:rsidRPr="00C37A99">
        <w:rPr>
          <w:lang w:val="en-US"/>
        </w:rPr>
        <w:t xml:space="preserve">Here, originally  </w:t>
      </w:r>
      <w:r w:rsidRPr="00C37A99">
        <w:rPr>
          <w:i/>
          <w:lang w:val="en-US"/>
        </w:rPr>
        <w:t>P</w:t>
      </w:r>
      <w:r w:rsidRPr="00C37A99">
        <w:rPr>
          <w:i/>
          <w:vertAlign w:val="subscript"/>
          <w:lang w:val="en-US"/>
        </w:rPr>
        <w:t xml:space="preserve">camera </w:t>
      </w:r>
      <w:r w:rsidRPr="00C37A99">
        <w:rPr>
          <w:lang w:val="en-US"/>
        </w:rPr>
        <w:t xml:space="preserve">has three elements and </w:t>
      </w:r>
      <w:r w:rsidRPr="00C37A99">
        <w:rPr>
          <w:i/>
          <w:lang w:val="en-US"/>
        </w:rPr>
        <w:t>p</w:t>
      </w:r>
      <w:r w:rsidRPr="00C37A99">
        <w:rPr>
          <w:i/>
          <w:vertAlign w:val="subscript"/>
          <w:lang w:val="en-US"/>
        </w:rPr>
        <w:t>camera</w:t>
      </w:r>
      <w:r w:rsidRPr="00C37A99">
        <w:rPr>
          <w:lang w:val="en-US"/>
        </w:rPr>
        <w:t xml:space="preserve"> has two elements. But for the simplification of the calculation structure, the homogeneous coordinate representat</w:t>
      </w:r>
      <w:r w:rsidRPr="00C37A99">
        <w:rPr>
          <w:lang w:val="en-US"/>
        </w:rPr>
        <w:t xml:space="preserve">ion is applied. </w:t>
      </w:r>
    </w:p>
    <w:p w14:paraId="64399B6B" w14:textId="77777777" w:rsidR="000906B2" w:rsidRPr="00C37A99" w:rsidRDefault="00163275">
      <w:pPr>
        <w:spacing w:before="240" w:after="240"/>
        <w:rPr>
          <w:color w:val="808080"/>
          <w:lang w:val="en-US"/>
        </w:rPr>
      </w:pPr>
      <w:r w:rsidRPr="00C37A99">
        <w:rPr>
          <w:color w:val="808080"/>
          <w:lang w:val="en-US"/>
        </w:rPr>
        <w:t>(If the original is 3 elements, increase 1 element, if the original is 2 elements, increase 2 elements so that it becomes a 4-dimensional vector at any time.)</w:t>
      </w:r>
    </w:p>
    <w:p w14:paraId="64399B6C" w14:textId="77777777" w:rsidR="000906B2" w:rsidRPr="00C37A99" w:rsidRDefault="00163275">
      <w:pPr>
        <w:spacing w:before="240" w:after="240"/>
        <w:rPr>
          <w:color w:val="808080"/>
          <w:lang w:val="en-US"/>
        </w:rPr>
      </w:pPr>
      <w:r w:rsidRPr="00C37A99">
        <w:rPr>
          <w:color w:val="808080"/>
          <w:lang w:val="en-US"/>
        </w:rPr>
        <w:t>(What value should be put in the increasing element? There is a rule about this.</w:t>
      </w:r>
      <w:r w:rsidRPr="00C37A99">
        <w:rPr>
          <w:color w:val="808080"/>
          <w:lang w:val="en-US"/>
        </w:rPr>
        <w:t xml:space="preserve"> You can see it later by looking at the actual program, but you do not need to know it in the content of this lesson [because it can be left to the OpenGL library].)</w:t>
      </w:r>
    </w:p>
    <w:p w14:paraId="64399B6D" w14:textId="77777777" w:rsidR="000906B2" w:rsidRPr="00C37A99" w:rsidRDefault="00163275">
      <w:pPr>
        <w:spacing w:before="240" w:after="240"/>
        <w:rPr>
          <w:lang w:val="en-US"/>
        </w:rPr>
      </w:pPr>
      <w:r w:rsidRPr="00C37A99">
        <w:rPr>
          <w:lang w:val="en-US"/>
        </w:rPr>
        <w:t xml:space="preserve">By this, </w:t>
      </w:r>
      <w:r w:rsidRPr="00C37A99">
        <w:rPr>
          <w:b/>
          <w:lang w:val="en-US"/>
        </w:rPr>
        <w:t xml:space="preserve">P </w:t>
      </w:r>
      <w:r w:rsidRPr="00C37A99">
        <w:rPr>
          <w:lang w:val="en-US"/>
        </w:rPr>
        <w:t>is 4x4. It becomes a matrix.</w:t>
      </w:r>
    </w:p>
    <w:p w14:paraId="64399B6E" w14:textId="77777777" w:rsidR="000906B2" w:rsidRPr="00C37A99" w:rsidRDefault="00163275">
      <w:pPr>
        <w:spacing w:before="240" w:after="240"/>
        <w:rPr>
          <w:lang w:val="en-US"/>
        </w:rPr>
      </w:pPr>
      <w:r w:rsidRPr="00C37A99">
        <w:rPr>
          <w:lang w:val="en-US"/>
        </w:rPr>
        <w:t>Mathematically, the above is sufficient, but when actually projecting a 3D world onto a 2D plane, it is necessary to define some detailed but absolutely necessary items.</w:t>
      </w:r>
    </w:p>
    <w:p w14:paraId="64399B6F" w14:textId="77777777" w:rsidR="000906B2" w:rsidRPr="00C37A99" w:rsidRDefault="00163275">
      <w:pPr>
        <w:spacing w:before="240" w:after="240"/>
        <w:rPr>
          <w:lang w:val="en-US"/>
        </w:rPr>
      </w:pPr>
      <w:r w:rsidRPr="00C37A99">
        <w:rPr>
          <w:lang w:val="en-US"/>
        </w:rPr>
        <w:t>Here, I will explain according to the promise in OpenGL.</w:t>
      </w:r>
    </w:p>
    <w:p w14:paraId="64399B70" w14:textId="77777777" w:rsidR="000906B2" w:rsidRPr="00C37A99" w:rsidRDefault="00163275">
      <w:pPr>
        <w:spacing w:before="240" w:after="240"/>
        <w:rPr>
          <w:lang w:val="en-US"/>
        </w:rPr>
      </w:pPr>
      <w:r w:rsidRPr="00C37A99">
        <w:rPr>
          <w:lang w:val="en-US"/>
        </w:rPr>
        <w:t xml:space="preserve">- OpenGL uses a right-handed </w:t>
      </w:r>
      <w:r w:rsidRPr="00C37A99">
        <w:rPr>
          <w:lang w:val="en-US"/>
        </w:rPr>
        <w:t>system as the three-dimensional coordinate system.</w:t>
      </w:r>
    </w:p>
    <w:p w14:paraId="64399B71" w14:textId="77777777" w:rsidR="000906B2" w:rsidRPr="00C37A99" w:rsidRDefault="00163275">
      <w:pPr>
        <w:spacing w:before="240" w:after="240"/>
        <w:rPr>
          <w:lang w:val="en-US"/>
        </w:rPr>
      </w:pPr>
      <w:r w:rsidRPr="00C37A99">
        <w:rPr>
          <w:lang w:val="en-US"/>
        </w:rPr>
        <w:t>- In the camera 3D coordinate system, the focus of the camera is fixed at the origin.</w:t>
      </w:r>
    </w:p>
    <w:p w14:paraId="64399B72" w14:textId="77777777" w:rsidR="000906B2" w:rsidRPr="00C37A99" w:rsidRDefault="00163275">
      <w:pPr>
        <w:spacing w:before="240" w:after="240"/>
        <w:rPr>
          <w:lang w:val="en-US"/>
        </w:rPr>
      </w:pPr>
      <w:r w:rsidRPr="00C37A99">
        <w:rPr>
          <w:lang w:val="en-US"/>
        </w:rPr>
        <w:t>- In the camera 3D coordinate system, the optical axis of the camera is directed to the direction vector (0,0, -1).</w:t>
      </w:r>
    </w:p>
    <w:p w14:paraId="64399B73" w14:textId="77777777" w:rsidR="000906B2" w:rsidRPr="00C37A99" w:rsidRDefault="00163275">
      <w:pPr>
        <w:spacing w:before="240" w:after="240"/>
        <w:rPr>
          <w:lang w:val="en-US"/>
        </w:rPr>
      </w:pPr>
      <w:r w:rsidRPr="00C37A99">
        <w:rPr>
          <w:lang w:val="en-US"/>
        </w:rPr>
        <w:t>- I</w:t>
      </w:r>
      <w:r w:rsidRPr="00C37A99">
        <w:rPr>
          <w:lang w:val="en-US"/>
        </w:rPr>
        <w:t>n the camera 3D coordinate system, the vertical direction of the camera is positive on the Y axis and the upper side is positive, and the horizontal direction of the camera is the X axis and the right side is positive.</w:t>
      </w:r>
    </w:p>
    <w:p w14:paraId="64399B74" w14:textId="77777777" w:rsidR="000906B2" w:rsidRPr="00C37A99" w:rsidRDefault="00163275">
      <w:pPr>
        <w:spacing w:before="240" w:after="240"/>
        <w:rPr>
          <w:lang w:val="en-US"/>
        </w:rPr>
      </w:pPr>
      <w:r w:rsidRPr="00C37A99">
        <w:rPr>
          <w:lang w:val="en-US"/>
        </w:rPr>
        <w:t xml:space="preserve">Reference: Red Book </w:t>
      </w:r>
      <w:hyperlink r:id="rId13">
        <w:r w:rsidRPr="00C37A99">
          <w:rPr>
            <w:color w:val="1155CC"/>
            <w:u w:val="single"/>
            <w:lang w:val="en-US"/>
          </w:rPr>
          <w:t>Chapter 3</w:t>
        </w:r>
      </w:hyperlink>
      <w:r w:rsidRPr="00C37A99">
        <w:rPr>
          <w:lang w:val="en-US"/>
        </w:rPr>
        <w:t>, Figure 3-9: Object and Viewpoint at the Origin</w:t>
      </w:r>
    </w:p>
    <w:p w14:paraId="64399B75" w14:textId="77777777" w:rsidR="000906B2" w:rsidRPr="00C37A99" w:rsidRDefault="00163275">
      <w:pPr>
        <w:spacing w:before="240" w:after="240"/>
        <w:rPr>
          <w:b/>
          <w:lang w:val="en-US"/>
        </w:rPr>
      </w:pPr>
      <w:r w:rsidRPr="00C37A99">
        <w:rPr>
          <w:b/>
          <w:lang w:val="en-US"/>
        </w:rPr>
        <w:t>Parallel projection orthographic</w:t>
      </w:r>
    </w:p>
    <w:p w14:paraId="64399B76" w14:textId="77777777" w:rsidR="000906B2" w:rsidRPr="00C37A99" w:rsidRDefault="00163275">
      <w:pPr>
        <w:spacing w:before="240" w:after="240"/>
        <w:rPr>
          <w:lang w:val="en-US"/>
        </w:rPr>
      </w:pPr>
      <w:r w:rsidRPr="00C37A99">
        <w:rPr>
          <w:lang w:val="en-US"/>
        </w:rPr>
        <w:t>Parallel projection is an orthographic projection of the coordinates in space onto a plane with a constant Z value (a p</w:t>
      </w:r>
      <w:r w:rsidRPr="00C37A99">
        <w:rPr>
          <w:lang w:val="en-US"/>
        </w:rPr>
        <w:t>lane parallel to the XY plane).</w:t>
      </w:r>
    </w:p>
    <w:p w14:paraId="64399B77" w14:textId="77777777" w:rsidR="000906B2" w:rsidRPr="00C37A99" w:rsidRDefault="00163275">
      <w:pPr>
        <w:spacing w:before="240" w:after="240"/>
        <w:rPr>
          <w:lang w:val="en-US"/>
        </w:rPr>
      </w:pPr>
      <w:r w:rsidRPr="00C37A99">
        <w:rPr>
          <w:lang w:val="en-US"/>
        </w:rPr>
        <w:t>Naturally, the size of the imaging surface needs to be the size of the object.</w:t>
      </w:r>
    </w:p>
    <w:p w14:paraId="64399B78" w14:textId="77777777" w:rsidR="000906B2" w:rsidRPr="00C37A99" w:rsidRDefault="00163275">
      <w:pPr>
        <w:spacing w:before="240" w:after="240"/>
        <w:rPr>
          <w:color w:val="808080"/>
          <w:lang w:val="en-US"/>
        </w:rPr>
      </w:pPr>
      <w:r w:rsidRPr="00C37A99">
        <w:rPr>
          <w:color w:val="808080"/>
          <w:lang w:val="en-US"/>
        </w:rPr>
        <w:t>(If you want to obtain an image of a 170 cm tall person by parallel projection, you need to prepare imaging planes with a size of 170 cm above an</w:t>
      </w:r>
      <w:r w:rsidRPr="00C37A99">
        <w:rPr>
          <w:color w:val="808080"/>
          <w:lang w:val="en-US"/>
        </w:rPr>
        <w:t xml:space="preserve">d below(!) .) </w:t>
      </w:r>
    </w:p>
    <w:p w14:paraId="64399B79" w14:textId="77777777" w:rsidR="000906B2" w:rsidRPr="00C37A99" w:rsidRDefault="00163275">
      <w:pPr>
        <w:spacing w:before="240" w:after="240"/>
        <w:rPr>
          <w:lang w:val="en-US"/>
        </w:rPr>
      </w:pPr>
      <w:r w:rsidRPr="00C37A99">
        <w:rPr>
          <w:lang w:val="en-US"/>
        </w:rPr>
        <w:lastRenderedPageBreak/>
        <w:t>In principle, you can set the coordinate points of any Z value. It is possible to project, but in reality, it limits the range of Z values ​​of the coordinates of the points that can be projected.</w:t>
      </w:r>
    </w:p>
    <w:p w14:paraId="64399B7A" w14:textId="77777777" w:rsidR="000906B2" w:rsidRPr="00C37A99" w:rsidRDefault="00163275">
      <w:pPr>
        <w:spacing w:before="240" w:after="240"/>
        <w:rPr>
          <w:color w:val="808080"/>
          <w:lang w:val="en-US"/>
        </w:rPr>
      </w:pPr>
      <w:r w:rsidRPr="00C37A99">
        <w:rPr>
          <w:color w:val="808080"/>
          <w:lang w:val="en-US"/>
        </w:rPr>
        <w:t>(This is because if the range is too wide, t</w:t>
      </w:r>
      <w:r w:rsidRPr="00C37A99">
        <w:rPr>
          <w:color w:val="808080"/>
          <w:lang w:val="en-US"/>
        </w:rPr>
        <w:t>he accuracy of perspective judgment will decrease when using the perspective judgment method called Z-buffer method, which is usually used by OpenGL hardware.)</w:t>
      </w:r>
    </w:p>
    <w:p w14:paraId="64399B7B" w14:textId="77777777" w:rsidR="000906B2" w:rsidRPr="00C37A99" w:rsidRDefault="00163275">
      <w:pPr>
        <w:spacing w:before="240" w:after="240"/>
        <w:rPr>
          <w:lang w:val="en-US"/>
        </w:rPr>
      </w:pPr>
      <w:r w:rsidRPr="00C37A99">
        <w:rPr>
          <w:lang w:val="en-US"/>
        </w:rPr>
        <w:t xml:space="preserve">Reference: Red Book </w:t>
      </w:r>
      <w:hyperlink r:id="rId14">
        <w:r w:rsidRPr="00C37A99">
          <w:rPr>
            <w:color w:val="1155CC"/>
            <w:u w:val="single"/>
            <w:lang w:val="en-US"/>
          </w:rPr>
          <w:t>Chapter 3</w:t>
        </w:r>
      </w:hyperlink>
      <w:r w:rsidRPr="00C37A99">
        <w:rPr>
          <w:lang w:val="en-US"/>
        </w:rPr>
        <w:t>, Or</w:t>
      </w:r>
      <w:r w:rsidRPr="00C37A99">
        <w:rPr>
          <w:lang w:val="en-US"/>
        </w:rPr>
        <w:t>thographic Projection</w:t>
      </w:r>
    </w:p>
    <w:p w14:paraId="64399B7C" w14:textId="77777777" w:rsidR="000906B2" w:rsidRPr="00C37A99" w:rsidRDefault="00163275">
      <w:pPr>
        <w:spacing w:before="240" w:after="240"/>
        <w:rPr>
          <w:b/>
          <w:lang w:val="en-US"/>
        </w:rPr>
      </w:pPr>
      <w:r w:rsidRPr="00C37A99">
        <w:rPr>
          <w:b/>
          <w:lang w:val="en-US"/>
        </w:rPr>
        <w:t>Program explanation</w:t>
      </w:r>
    </w:p>
    <w:p w14:paraId="64399B7D" w14:textId="77777777" w:rsidR="000906B2" w:rsidRPr="00C37A99" w:rsidRDefault="00163275">
      <w:pPr>
        <w:spacing w:before="240" w:after="240"/>
        <w:rPr>
          <w:shd w:val="clear" w:color="auto" w:fill="EAD1DC"/>
          <w:lang w:val="en-US"/>
        </w:rPr>
      </w:pPr>
      <w:r w:rsidRPr="00C37A99">
        <w:rPr>
          <w:shd w:val="clear" w:color="auto" w:fill="EAD1DC"/>
          <w:lang w:val="en-US"/>
        </w:rPr>
        <w:t>code \ 06-05 \ 06-05-OrthogonalCamera.</w:t>
      </w:r>
      <w:proofErr w:type="gramStart"/>
      <w:r w:rsidRPr="00C37A99">
        <w:rPr>
          <w:shd w:val="clear" w:color="auto" w:fill="EAD1DC"/>
          <w:lang w:val="en-US"/>
        </w:rPr>
        <w:t>c</w:t>
      </w:r>
      <w:proofErr w:type="gramEnd"/>
    </w:p>
    <w:p w14:paraId="64399B7E" w14:textId="77777777" w:rsidR="000906B2" w:rsidRPr="00F33C9A" w:rsidRDefault="00163275">
      <w:pPr>
        <w:spacing w:before="240" w:after="240"/>
        <w:rPr>
          <w:shd w:val="clear" w:color="auto" w:fill="EAD1DC"/>
          <w:lang w:val="en-US"/>
        </w:rPr>
      </w:pPr>
      <w:r w:rsidRPr="00F33C9A">
        <w:rPr>
          <w:shd w:val="clear" w:color="auto" w:fill="EAD1DC"/>
          <w:lang w:val="en-US"/>
        </w:rPr>
        <w:t>code \ 06-05 \ 06-04_06-05.html</w:t>
      </w:r>
    </w:p>
    <w:p w14:paraId="64399B7F" w14:textId="77777777" w:rsidR="000906B2" w:rsidRPr="00C37A99" w:rsidRDefault="00163275">
      <w:pPr>
        <w:spacing w:before="240" w:after="240"/>
        <w:rPr>
          <w:lang w:val="en-US"/>
        </w:rPr>
      </w:pPr>
      <w:r w:rsidRPr="00C37A99">
        <w:rPr>
          <w:lang w:val="en-US"/>
        </w:rPr>
        <w:t>Set the camera at the beginning of ic2_DrawFrame() which draws one frame.</w:t>
      </w:r>
    </w:p>
    <w:p w14:paraId="64399B80" w14:textId="77777777" w:rsidR="000906B2" w:rsidRPr="00C37A99" w:rsidRDefault="00163275">
      <w:pPr>
        <w:spacing w:before="240" w:after="240"/>
        <w:rPr>
          <w:lang w:val="en-US"/>
        </w:rPr>
      </w:pPr>
      <w:r w:rsidRPr="00C37A99">
        <w:rPr>
          <w:lang w:val="en-US"/>
        </w:rPr>
        <w:t>Execute ic2_SetUpCamera_Ortho() to find the 4x4 matrix for orthogonal projection.</w:t>
      </w:r>
    </w:p>
    <w:p w14:paraId="64399B81" w14:textId="77777777" w:rsidR="000906B2" w:rsidRPr="00C37A99" w:rsidRDefault="00163275">
      <w:pPr>
        <w:spacing w:before="240" w:after="240"/>
        <w:rPr>
          <w:i/>
          <w:lang w:val="en-US"/>
        </w:rPr>
      </w:pPr>
      <w:r w:rsidRPr="00C37A99">
        <w:rPr>
          <w:i/>
          <w:lang w:val="en-US"/>
        </w:rPr>
        <w:t xml:space="preserve">glOrtho (-1, 1, -1, 1, -1, 1) </w:t>
      </w:r>
    </w:p>
    <w:p w14:paraId="64399B82" w14:textId="77777777" w:rsidR="000906B2" w:rsidRPr="00C37A99" w:rsidRDefault="00163275">
      <w:pPr>
        <w:spacing w:before="240" w:after="240"/>
        <w:rPr>
          <w:lang w:val="en-US"/>
        </w:rPr>
      </w:pPr>
      <w:r w:rsidRPr="00C37A99">
        <w:rPr>
          <w:lang w:val="en-US"/>
        </w:rPr>
        <w:t>In this program, the horizontal (X coordinate) is from -1.0 to 1.0. T</w:t>
      </w:r>
      <w:r w:rsidRPr="00C37A99">
        <w:rPr>
          <w:lang w:val="en-US"/>
        </w:rPr>
        <w:t>he vertical (Y coordinate) is -1.0 to 1.0. This range is the target range for orthogonal projection. This value becomes the 1st to 4th arguments.</w:t>
      </w:r>
    </w:p>
    <w:p w14:paraId="64399B83" w14:textId="77777777" w:rsidR="000906B2" w:rsidRPr="00C37A99" w:rsidRDefault="00163275">
      <w:pPr>
        <w:spacing w:before="240" w:after="240"/>
        <w:rPr>
          <w:lang w:val="en-US"/>
        </w:rPr>
      </w:pPr>
      <w:r w:rsidRPr="00C37A99">
        <w:rPr>
          <w:lang w:val="en-US"/>
        </w:rPr>
        <w:t>In this program, the depth (Z coordinate) -1.0 to 1.0 is the range of orthogonal projection. (5th argument, 6t</w:t>
      </w:r>
      <w:r w:rsidRPr="00C37A99">
        <w:rPr>
          <w:lang w:val="en-US"/>
        </w:rPr>
        <w:t>h argument)</w:t>
      </w:r>
    </w:p>
    <w:p w14:paraId="64399B84" w14:textId="77777777" w:rsidR="000906B2" w:rsidRPr="00C37A99" w:rsidRDefault="00163275">
      <w:pPr>
        <w:spacing w:before="240" w:after="240"/>
        <w:rPr>
          <w:color w:val="1155CC"/>
          <w:u w:val="single"/>
          <w:lang w:val="en-US"/>
        </w:rPr>
      </w:pPr>
      <w:r w:rsidRPr="00C37A99">
        <w:rPr>
          <w:lang w:val="en-US"/>
        </w:rPr>
        <w:t xml:space="preserve">Reference: Red Book </w:t>
      </w:r>
      <w:hyperlink r:id="rId15">
        <w:r w:rsidRPr="00C37A99">
          <w:rPr>
            <w:color w:val="1155CC"/>
            <w:u w:val="single"/>
            <w:lang w:val="en-US"/>
          </w:rPr>
          <w:t>Appendix F. Orthographic Projection</w:t>
        </w:r>
      </w:hyperlink>
    </w:p>
    <w:p w14:paraId="64399B85" w14:textId="77777777" w:rsidR="000906B2" w:rsidRPr="00C37A99" w:rsidRDefault="00163275">
      <w:pPr>
        <w:spacing w:before="240" w:after="240"/>
        <w:rPr>
          <w:b/>
          <w:lang w:val="en-US"/>
        </w:rPr>
      </w:pPr>
      <w:r w:rsidRPr="00C37A99">
        <w:rPr>
          <w:b/>
          <w:lang w:val="en-US"/>
        </w:rPr>
        <w:t>Attention</w:t>
      </w:r>
    </w:p>
    <w:p w14:paraId="64399B86" w14:textId="77777777" w:rsidR="000906B2" w:rsidRPr="00C37A99" w:rsidRDefault="00163275">
      <w:pPr>
        <w:spacing w:before="240" w:after="240"/>
        <w:rPr>
          <w:lang w:val="en-US"/>
        </w:rPr>
      </w:pPr>
      <w:r w:rsidRPr="00C37A99">
        <w:rPr>
          <w:lang w:val="en-US"/>
        </w:rPr>
        <w:t>The aspect ratio of the imaging surface given by glOrtho() must match the aspect ratio of the window actually displayed.</w:t>
      </w:r>
    </w:p>
    <w:p w14:paraId="64399B87" w14:textId="77777777" w:rsidR="000906B2" w:rsidRPr="00C37A99" w:rsidRDefault="00163275">
      <w:pPr>
        <w:spacing w:before="240" w:after="240"/>
        <w:rPr>
          <w:lang w:val="en-US"/>
        </w:rPr>
      </w:pPr>
      <w:r w:rsidRPr="00C37A99">
        <w:rPr>
          <w:lang w:val="en-US"/>
        </w:rPr>
        <w:t>Otherwise, the drawing will be distorted (geometrically incorrect).</w:t>
      </w:r>
    </w:p>
    <w:p w14:paraId="64399B88" w14:textId="77777777" w:rsidR="000906B2" w:rsidRPr="00C37A99" w:rsidRDefault="00163275">
      <w:pPr>
        <w:spacing w:before="240" w:after="240"/>
        <w:rPr>
          <w:lang w:val="en-US"/>
        </w:rPr>
      </w:pPr>
      <w:r w:rsidRPr="00C37A99">
        <w:rPr>
          <w:lang w:val="en-US"/>
        </w:rPr>
        <w:t xml:space="preserve">Since glutCreateWindow() prepares a square window by default, this </w:t>
      </w:r>
      <w:r w:rsidRPr="00C37A99">
        <w:rPr>
          <w:lang w:val="en-US"/>
        </w:rPr>
        <w:t>program specifies that the aspect ratio of glOrtho() is 1.0 square.</w:t>
      </w:r>
    </w:p>
    <w:p w14:paraId="64399B89" w14:textId="77777777" w:rsidR="000906B2" w:rsidRPr="00C37A99" w:rsidRDefault="00163275">
      <w:pPr>
        <w:spacing w:before="240" w:after="240"/>
        <w:rPr>
          <w:lang w:val="en-US"/>
        </w:rPr>
      </w:pPr>
      <w:r w:rsidRPr="00C37A99">
        <w:rPr>
          <w:lang w:val="en-US"/>
        </w:rPr>
        <w:t xml:space="preserve">To tell the truth, unfortunately, even if it is executed correctly, it looks the same as before </w:t>
      </w:r>
      <w:proofErr w:type="gramStart"/>
      <w:r w:rsidRPr="00C37A99">
        <w:rPr>
          <w:lang w:val="en-US"/>
        </w:rPr>
        <w:t>...</w:t>
      </w:r>
      <w:proofErr w:type="gramEnd"/>
      <w:r w:rsidRPr="00C37A99">
        <w:rPr>
          <w:lang w:val="en-US"/>
        </w:rPr>
        <w:t xml:space="preserve"> because it does not draw the object. Then to the next section.</w:t>
      </w:r>
    </w:p>
    <w:p w14:paraId="64399B8A" w14:textId="77777777" w:rsidR="000906B2" w:rsidRPr="00C37A99" w:rsidRDefault="000906B2">
      <w:pPr>
        <w:spacing w:before="240" w:after="240"/>
        <w:rPr>
          <w:b/>
          <w:u w:val="single"/>
          <w:lang w:val="en-US"/>
        </w:rPr>
      </w:pPr>
    </w:p>
    <w:p w14:paraId="64399B8B" w14:textId="77777777" w:rsidR="000906B2" w:rsidRPr="00C37A99" w:rsidRDefault="00163275">
      <w:pPr>
        <w:spacing w:before="240" w:after="240"/>
        <w:rPr>
          <w:b/>
          <w:u w:val="single"/>
          <w:lang w:val="en-US"/>
        </w:rPr>
      </w:pPr>
      <w:r w:rsidRPr="00C37A99">
        <w:rPr>
          <w:b/>
          <w:u w:val="single"/>
          <w:lang w:val="en-US"/>
        </w:rPr>
        <w:t>Exercise</w:t>
      </w:r>
    </w:p>
    <w:p w14:paraId="64399B8C" w14:textId="77777777" w:rsidR="000906B2" w:rsidRPr="00C37A99" w:rsidRDefault="00163275">
      <w:pPr>
        <w:spacing w:before="240" w:after="240"/>
        <w:rPr>
          <w:lang w:val="en-US"/>
        </w:rPr>
      </w:pPr>
      <w:r w:rsidRPr="00C37A99">
        <w:rPr>
          <w:b/>
          <w:lang w:val="en-US"/>
        </w:rPr>
        <w:lastRenderedPageBreak/>
        <w:t>06-05-ex1</w:t>
      </w:r>
      <w:r w:rsidRPr="00C37A99">
        <w:rPr>
          <w:lang w:val="en-US"/>
        </w:rPr>
        <w:t>: Para</w:t>
      </w:r>
      <w:r w:rsidRPr="00C37A99">
        <w:rPr>
          <w:lang w:val="en-US"/>
        </w:rPr>
        <w:t>llel (orthographic) projection</w:t>
      </w:r>
    </w:p>
    <w:p w14:paraId="64399B8D" w14:textId="77777777" w:rsidR="000906B2" w:rsidRPr="00C37A99" w:rsidRDefault="00163275">
      <w:pPr>
        <w:spacing w:before="240" w:after="240"/>
        <w:rPr>
          <w:lang w:val="en-US"/>
        </w:rPr>
      </w:pPr>
      <w:r w:rsidRPr="00C37A99">
        <w:rPr>
          <w:lang w:val="en-US"/>
        </w:rPr>
        <w:t>For a parallel projection camera, describe the elements of the projection matrix with the valuables given to the glOrtho(). Here, the projection destination is a plane with Z = constant.</w:t>
      </w:r>
    </w:p>
    <w:p w14:paraId="64399B8E" w14:textId="77777777" w:rsidR="000906B2" w:rsidRPr="00C37A99" w:rsidRDefault="00163275">
      <w:pPr>
        <w:spacing w:before="240" w:after="240"/>
        <w:rPr>
          <w:color w:val="1155CC"/>
          <w:u w:val="single"/>
          <w:lang w:val="en-US"/>
        </w:rPr>
      </w:pPr>
      <w:r w:rsidRPr="00C37A99">
        <w:rPr>
          <w:lang w:val="en-US"/>
        </w:rPr>
        <w:t xml:space="preserve">Reference: Red Book </w:t>
      </w:r>
      <w:hyperlink r:id="rId16">
        <w:r w:rsidRPr="00C37A99">
          <w:rPr>
            <w:color w:val="1155CC"/>
            <w:u w:val="single"/>
            <w:lang w:val="en-US"/>
          </w:rPr>
          <w:t>Chapter 3, Orthographic projection</w:t>
        </w:r>
      </w:hyperlink>
    </w:p>
    <w:p w14:paraId="64399B8F" w14:textId="77777777" w:rsidR="000906B2" w:rsidRPr="00C37A99" w:rsidRDefault="00163275">
      <w:pPr>
        <w:spacing w:before="240" w:after="240"/>
        <w:rPr>
          <w:color w:val="1155CC"/>
          <w:u w:val="single"/>
          <w:lang w:val="en-US"/>
        </w:rPr>
      </w:pPr>
      <w:r w:rsidRPr="00C37A99">
        <w:rPr>
          <w:lang w:val="en-US"/>
        </w:rPr>
        <w:t xml:space="preserve">Reference: Red Book </w:t>
      </w:r>
      <w:hyperlink r:id="rId17">
        <w:r w:rsidRPr="00C37A99">
          <w:rPr>
            <w:color w:val="1155CC"/>
            <w:u w:val="single"/>
            <w:lang w:val="en-US"/>
          </w:rPr>
          <w:t>Appendix F. Orthographic projection</w:t>
        </w:r>
      </w:hyperlink>
    </w:p>
    <w:p w14:paraId="64399B90" w14:textId="77777777" w:rsidR="000906B2" w:rsidRPr="00C37A99" w:rsidRDefault="00163275">
      <w:pPr>
        <w:spacing w:before="240" w:after="240"/>
        <w:rPr>
          <w:lang w:val="en-US"/>
        </w:rPr>
      </w:pPr>
      <w:r w:rsidRPr="00C37A99">
        <w:rPr>
          <w:b/>
          <w:lang w:val="en-US"/>
        </w:rPr>
        <w:t>06-05-ex2</w:t>
      </w:r>
      <w:r w:rsidRPr="00C37A99">
        <w:rPr>
          <w:lang w:val="en-US"/>
        </w:rPr>
        <w:t>: Meaning of Z-value element</w:t>
      </w:r>
    </w:p>
    <w:p w14:paraId="64399B91" w14:textId="77777777" w:rsidR="000906B2" w:rsidRPr="00C37A99" w:rsidRDefault="00163275">
      <w:pPr>
        <w:spacing w:before="240" w:after="240"/>
        <w:rPr>
          <w:lang w:val="en-US"/>
        </w:rPr>
      </w:pPr>
      <w:r w:rsidRPr="00C37A99">
        <w:rPr>
          <w:lang w:val="en-US"/>
        </w:rPr>
        <w:t>06-05-ex1 above, pl</w:t>
      </w:r>
      <w:r w:rsidRPr="00C37A99">
        <w:rPr>
          <w:lang w:val="en-US"/>
        </w:rPr>
        <w:t>ease explain what the Z-value element in the converted camera coordinate system vector means.</w:t>
      </w:r>
    </w:p>
    <w:p w14:paraId="64399B92" w14:textId="77777777" w:rsidR="000906B2" w:rsidRPr="00C37A99" w:rsidRDefault="00163275">
      <w:pPr>
        <w:spacing w:before="240" w:after="240"/>
        <w:rPr>
          <w:lang w:val="en-US"/>
        </w:rPr>
      </w:pPr>
      <w:r w:rsidRPr="00C37A99">
        <w:rPr>
          <w:b/>
          <w:lang w:val="en-US"/>
        </w:rPr>
        <w:t>06-05-ex3</w:t>
      </w:r>
      <w:r w:rsidRPr="00C37A99">
        <w:rPr>
          <w:lang w:val="en-US"/>
        </w:rPr>
        <w:t xml:space="preserve">: Z-axis </w:t>
      </w:r>
    </w:p>
    <w:p w14:paraId="64399B93" w14:textId="77777777" w:rsidR="000906B2" w:rsidRPr="00C37A99" w:rsidRDefault="00163275">
      <w:pPr>
        <w:spacing w:before="240" w:after="240"/>
        <w:rPr>
          <w:lang w:val="en-US"/>
        </w:rPr>
      </w:pPr>
      <w:r w:rsidRPr="00C37A99">
        <w:rPr>
          <w:lang w:val="en-US"/>
        </w:rPr>
        <w:t>According to the OpenGL convention, explain which direction the Z-axis is positive concerning the screen you are looking at.</w:t>
      </w:r>
    </w:p>
    <w:p w14:paraId="64399B94" w14:textId="77777777" w:rsidR="000906B2" w:rsidRPr="00C37A99" w:rsidRDefault="00163275">
      <w:pPr>
        <w:spacing w:before="240" w:after="240"/>
        <w:rPr>
          <w:lang w:val="en-US"/>
        </w:rPr>
      </w:pPr>
      <w:r w:rsidRPr="00C37A99">
        <w:rPr>
          <w:b/>
          <w:lang w:val="en-US"/>
        </w:rPr>
        <w:t>06-05-ex4</w:t>
      </w:r>
      <w:r w:rsidRPr="00C37A99">
        <w:rPr>
          <w:lang w:val="en-US"/>
        </w:rPr>
        <w:t>: glOrtho</w:t>
      </w:r>
      <w:r w:rsidRPr="00C37A99">
        <w:rPr>
          <w:lang w:val="en-US"/>
        </w:rPr>
        <w:t>() function</w:t>
      </w:r>
    </w:p>
    <w:p w14:paraId="64399B95" w14:textId="77777777" w:rsidR="000906B2" w:rsidRPr="00C37A99" w:rsidRDefault="00163275">
      <w:pPr>
        <w:spacing w:before="240" w:after="240"/>
        <w:rPr>
          <w:lang w:val="en-US"/>
        </w:rPr>
      </w:pPr>
      <w:r w:rsidRPr="00C37A99">
        <w:rPr>
          <w:lang w:val="en-US"/>
        </w:rPr>
        <w:t xml:space="preserve">Show the actual values of the projection matrix (MODELVIEW matrix) of </w:t>
      </w:r>
      <w:r w:rsidRPr="00C37A99">
        <w:rPr>
          <w:i/>
          <w:lang w:val="en-US"/>
        </w:rPr>
        <w:t xml:space="preserve">glOrtho(-1, 1, -1, 1, -1, 1) </w:t>
      </w:r>
      <w:r w:rsidRPr="00C37A99">
        <w:rPr>
          <w:lang w:val="en-US"/>
        </w:rPr>
        <w:t>prepared when the program is executed. Also, show the process of deriving the value. Show all 4x4 components numerically.</w:t>
      </w:r>
    </w:p>
    <w:p w14:paraId="64399B96" w14:textId="77777777" w:rsidR="000906B2" w:rsidRPr="00C37A99" w:rsidRDefault="00163275">
      <w:pPr>
        <w:spacing w:before="240" w:after="240"/>
        <w:rPr>
          <w:color w:val="1155CC"/>
          <w:u w:val="single"/>
          <w:lang w:val="en-US"/>
        </w:rPr>
      </w:pPr>
      <w:r w:rsidRPr="00C37A99">
        <w:rPr>
          <w:lang w:val="en-US"/>
        </w:rPr>
        <w:t xml:space="preserve">Reference: Red Book </w:t>
      </w:r>
      <w:hyperlink r:id="rId18">
        <w:r w:rsidRPr="00C37A99">
          <w:rPr>
            <w:color w:val="1155CC"/>
            <w:u w:val="single"/>
            <w:lang w:val="en-US"/>
          </w:rPr>
          <w:t>Chapter 3, Orthographic projection</w:t>
        </w:r>
      </w:hyperlink>
    </w:p>
    <w:p w14:paraId="64399B97" w14:textId="77777777" w:rsidR="000906B2" w:rsidRPr="00C37A99" w:rsidRDefault="00163275">
      <w:pPr>
        <w:spacing w:before="240" w:after="240"/>
        <w:rPr>
          <w:color w:val="1155CC"/>
          <w:u w:val="single"/>
          <w:lang w:val="en-US"/>
        </w:rPr>
      </w:pPr>
      <w:r w:rsidRPr="00C37A99">
        <w:rPr>
          <w:lang w:val="en-US"/>
        </w:rPr>
        <w:t xml:space="preserve">Reference: Red Book </w:t>
      </w:r>
      <w:hyperlink r:id="rId19">
        <w:r w:rsidRPr="00C37A99">
          <w:rPr>
            <w:color w:val="1155CC"/>
            <w:u w:val="single"/>
            <w:lang w:val="en-US"/>
          </w:rPr>
          <w:t>Appendix F. Orthographic projection</w:t>
        </w:r>
      </w:hyperlink>
    </w:p>
    <w:p w14:paraId="64399B98" w14:textId="77777777" w:rsidR="000906B2" w:rsidRPr="00C37A99" w:rsidRDefault="00163275">
      <w:pPr>
        <w:spacing w:before="240" w:after="240"/>
        <w:rPr>
          <w:lang w:val="en-US"/>
        </w:rPr>
      </w:pPr>
      <w:r w:rsidRPr="00C37A99">
        <w:rPr>
          <w:b/>
          <w:lang w:val="en-US"/>
        </w:rPr>
        <w:t>06-05-ex5</w:t>
      </w:r>
      <w:r w:rsidRPr="00C37A99">
        <w:rPr>
          <w:lang w:val="en-US"/>
        </w:rPr>
        <w:t>: Actual projection plane</w:t>
      </w:r>
    </w:p>
    <w:p w14:paraId="64399B99" w14:textId="77777777" w:rsidR="000906B2" w:rsidRPr="00C37A99" w:rsidRDefault="00163275">
      <w:pPr>
        <w:spacing w:before="240" w:after="240"/>
        <w:rPr>
          <w:lang w:val="en-US"/>
        </w:rPr>
      </w:pPr>
      <w:r w:rsidRPr="00C37A99">
        <w:rPr>
          <w:lang w:val="en-US"/>
        </w:rPr>
        <w:t>Where i</w:t>
      </w:r>
      <w:r w:rsidRPr="00C37A99">
        <w:rPr>
          <w:lang w:val="en-US"/>
        </w:rPr>
        <w:t>s the projection plane actually in the glOrtho() setting of the program in this section? Examine the material and explain why.</w:t>
      </w:r>
    </w:p>
    <w:p w14:paraId="64399B9A" w14:textId="77777777" w:rsidR="000906B2" w:rsidRPr="00C37A99" w:rsidRDefault="00163275">
      <w:pPr>
        <w:spacing w:before="240" w:after="240"/>
        <w:rPr>
          <w:color w:val="1155CC"/>
          <w:u w:val="single"/>
          <w:lang w:val="en-US"/>
        </w:rPr>
      </w:pPr>
      <w:r w:rsidRPr="00C37A99">
        <w:rPr>
          <w:lang w:val="en-US"/>
        </w:rPr>
        <w:t xml:space="preserve">Reference: Red Book </w:t>
      </w:r>
      <w:hyperlink r:id="rId20">
        <w:r w:rsidRPr="00C37A99">
          <w:rPr>
            <w:color w:val="1155CC"/>
            <w:u w:val="single"/>
            <w:lang w:val="en-US"/>
          </w:rPr>
          <w:t>Chapter 3, Orthographic projection</w:t>
        </w:r>
      </w:hyperlink>
    </w:p>
    <w:p w14:paraId="64399B9B" w14:textId="77777777" w:rsidR="000906B2" w:rsidRPr="00C37A99" w:rsidRDefault="00163275">
      <w:pPr>
        <w:spacing w:before="240" w:after="240"/>
        <w:rPr>
          <w:color w:val="1155CC"/>
          <w:u w:val="single"/>
          <w:lang w:val="en-US"/>
        </w:rPr>
      </w:pPr>
      <w:r w:rsidRPr="00C37A99">
        <w:rPr>
          <w:lang w:val="en-US"/>
        </w:rPr>
        <w:t xml:space="preserve">Reference: Red Book </w:t>
      </w:r>
      <w:hyperlink r:id="rId21">
        <w:r w:rsidRPr="00C37A99">
          <w:rPr>
            <w:color w:val="1155CC"/>
            <w:u w:val="single"/>
            <w:lang w:val="en-US"/>
          </w:rPr>
          <w:t>Appendix F. Orthographic projection</w:t>
        </w:r>
      </w:hyperlink>
    </w:p>
    <w:p w14:paraId="64399B9C" w14:textId="77777777" w:rsidR="000906B2" w:rsidRPr="00C37A99" w:rsidRDefault="00163275">
      <w:pPr>
        <w:spacing w:before="240" w:after="240"/>
        <w:rPr>
          <w:lang w:val="en-US"/>
        </w:rPr>
      </w:pPr>
      <w:r w:rsidRPr="00C37A99">
        <w:rPr>
          <w:b/>
          <w:lang w:val="en-US"/>
        </w:rPr>
        <w:t>06-05-ex6</w:t>
      </w:r>
      <w:r w:rsidRPr="00C37A99">
        <w:rPr>
          <w:lang w:val="en-US"/>
        </w:rPr>
        <w:t>: Drawing range in the Z-axis direction</w:t>
      </w:r>
    </w:p>
    <w:p w14:paraId="64399B9D" w14:textId="77777777" w:rsidR="000906B2" w:rsidRPr="00C37A99" w:rsidRDefault="00163275">
      <w:pPr>
        <w:spacing w:before="240" w:after="240"/>
        <w:rPr>
          <w:lang w:val="en-US"/>
        </w:rPr>
      </w:pPr>
      <w:r w:rsidRPr="00C37A99">
        <w:rPr>
          <w:lang w:val="en-US"/>
        </w:rPr>
        <w:t>You can set the drawing range (positive subspace) in the Z-axis that contradicts the bas</w:t>
      </w:r>
      <w:r w:rsidRPr="00C37A99">
        <w:rPr>
          <w:lang w:val="en-US"/>
        </w:rPr>
        <w:t>ic explanation of camera projection. Is there any good reason to allow to do so?</w:t>
      </w:r>
    </w:p>
    <w:p w14:paraId="64399B9E" w14:textId="77777777" w:rsidR="000906B2" w:rsidRPr="00C37A99" w:rsidRDefault="00163275">
      <w:pPr>
        <w:spacing w:before="240" w:after="240"/>
        <w:rPr>
          <w:color w:val="808080"/>
          <w:lang w:val="en-US"/>
        </w:rPr>
      </w:pPr>
      <w:r w:rsidRPr="00C37A99">
        <w:rPr>
          <w:color w:val="808080"/>
          <w:lang w:val="en-US"/>
        </w:rPr>
        <w:t>(The program in this section is just such an example)we have</w:t>
      </w:r>
    </w:p>
    <w:p w14:paraId="64399B9F" w14:textId="77777777" w:rsidR="000906B2" w:rsidRDefault="00163275">
      <w:r>
        <w:lastRenderedPageBreak/>
        <w:pict w14:anchorId="64399BF4">
          <v:rect id="_x0000_i1031" style="width:0;height:1.5pt" o:hralign="center" o:hrstd="t" o:hr="t" fillcolor="#a0a0a0" stroked="f"/>
        </w:pict>
      </w:r>
    </w:p>
    <w:p w14:paraId="64399BA0" w14:textId="57F00247" w:rsidR="000906B2" w:rsidRPr="00C37A99" w:rsidRDefault="00163275">
      <w:pPr>
        <w:pStyle w:val="3"/>
        <w:keepNext w:val="0"/>
        <w:keepLines w:val="0"/>
        <w:spacing w:before="280"/>
        <w:rPr>
          <w:b/>
          <w:color w:val="802020"/>
          <w:sz w:val="26"/>
          <w:szCs w:val="26"/>
          <w:lang w:val="en-US"/>
        </w:rPr>
      </w:pPr>
      <w:bookmarkStart w:id="8" w:name="_2hpz9ogvifr7" w:colFirst="0" w:colLast="0"/>
      <w:bookmarkEnd w:id="8"/>
      <w:r w:rsidRPr="00C37A99">
        <w:rPr>
          <w:b/>
          <w:color w:val="802020"/>
          <w:sz w:val="26"/>
          <w:szCs w:val="26"/>
          <w:lang w:val="en-US"/>
        </w:rPr>
        <w:t>06.06. First OpenGL --Drawing a line art object --</w:t>
      </w:r>
    </w:p>
    <w:p w14:paraId="64399BA1" w14:textId="77777777" w:rsidR="000906B2" w:rsidRPr="00C37A99" w:rsidRDefault="00163275">
      <w:pPr>
        <w:spacing w:before="240" w:after="240"/>
        <w:rPr>
          <w:lang w:val="en-US"/>
        </w:rPr>
      </w:pPr>
      <w:r w:rsidRPr="00C37A99">
        <w:rPr>
          <w:lang w:val="en-US"/>
        </w:rPr>
        <w:t>Since we prepare a camera of orthographic projection, if you give the shape of the object, a geometrically correct drawing will be possible.</w:t>
      </w:r>
    </w:p>
    <w:p w14:paraId="64399BA2" w14:textId="77777777" w:rsidR="000906B2" w:rsidRPr="00C37A99" w:rsidRDefault="00163275">
      <w:pPr>
        <w:spacing w:before="240" w:after="240"/>
        <w:rPr>
          <w:lang w:val="en-US"/>
        </w:rPr>
      </w:pPr>
      <w:r w:rsidRPr="00C37A99">
        <w:rPr>
          <w:lang w:val="en-US"/>
        </w:rPr>
        <w:t>In the program in section 06.05, the space that can be drawn is -from 1.0 to 1.0 for all X, Y, and Z axes.</w:t>
      </w:r>
    </w:p>
    <w:p w14:paraId="64399BA3" w14:textId="77777777" w:rsidR="000906B2" w:rsidRPr="00C37A99" w:rsidRDefault="00163275">
      <w:pPr>
        <w:spacing w:before="240" w:after="240"/>
        <w:rPr>
          <w:lang w:val="en-US"/>
        </w:rPr>
      </w:pPr>
      <w:r w:rsidRPr="00C37A99">
        <w:rPr>
          <w:lang w:val="en-US"/>
        </w:rPr>
        <w:t>Therefor</w:t>
      </w:r>
      <w:r w:rsidRPr="00C37A99">
        <w:rPr>
          <w:lang w:val="en-US"/>
        </w:rPr>
        <w:t>e, let's prepare a drawing of a line art object that falls within this range.</w:t>
      </w:r>
    </w:p>
    <w:p w14:paraId="64399BA4" w14:textId="77777777" w:rsidR="000906B2" w:rsidRPr="00C37A99" w:rsidRDefault="00163275">
      <w:pPr>
        <w:spacing w:before="240" w:after="240"/>
        <w:rPr>
          <w:b/>
          <w:lang w:val="en-US"/>
        </w:rPr>
      </w:pPr>
      <w:r w:rsidRPr="00C37A99">
        <w:rPr>
          <w:b/>
          <w:lang w:val="en-US"/>
        </w:rPr>
        <w:t>Program description</w:t>
      </w:r>
    </w:p>
    <w:p w14:paraId="64399BA5" w14:textId="77777777" w:rsidR="000906B2" w:rsidRPr="00C37A99" w:rsidRDefault="00163275">
      <w:pPr>
        <w:spacing w:before="240" w:after="240"/>
        <w:rPr>
          <w:shd w:val="clear" w:color="auto" w:fill="EAD1DC"/>
          <w:lang w:val="en-US"/>
        </w:rPr>
      </w:pPr>
      <w:r w:rsidRPr="00C37A99">
        <w:rPr>
          <w:shd w:val="clear" w:color="auto" w:fill="EAD1DC"/>
          <w:lang w:val="en-US"/>
        </w:rPr>
        <w:t>code \ 06-06 \ 06-06-LogoOpenGL.</w:t>
      </w:r>
      <w:proofErr w:type="gramStart"/>
      <w:r w:rsidRPr="00C37A99">
        <w:rPr>
          <w:shd w:val="clear" w:color="auto" w:fill="EAD1DC"/>
          <w:lang w:val="en-US"/>
        </w:rPr>
        <w:t>c</w:t>
      </w:r>
      <w:proofErr w:type="gramEnd"/>
    </w:p>
    <w:p w14:paraId="64399BA6" w14:textId="77777777" w:rsidR="000906B2" w:rsidRPr="00F33C9A" w:rsidRDefault="00163275">
      <w:pPr>
        <w:spacing w:before="240" w:after="240"/>
        <w:rPr>
          <w:shd w:val="clear" w:color="auto" w:fill="EAD1DC"/>
          <w:lang w:val="en-US"/>
        </w:rPr>
      </w:pPr>
      <w:r w:rsidRPr="00F33C9A">
        <w:rPr>
          <w:shd w:val="clear" w:color="auto" w:fill="EAD1DC"/>
          <w:lang w:val="en-US"/>
        </w:rPr>
        <w:t>code \ 06-06 \ 06-05_06-06.html</w:t>
      </w:r>
      <w:r w:rsidRPr="00F33C9A">
        <w:rPr>
          <w:shd w:val="clear" w:color="auto" w:fill="EAD1DC"/>
          <w:lang w:val="en-US"/>
        </w:rPr>
        <w:t xml:space="preserve"> </w:t>
      </w:r>
    </w:p>
    <w:p w14:paraId="64399BA7" w14:textId="77777777" w:rsidR="000906B2" w:rsidRPr="00C37A99" w:rsidRDefault="00163275">
      <w:pPr>
        <w:spacing w:before="240" w:after="240"/>
        <w:rPr>
          <w:lang w:val="en-US"/>
        </w:rPr>
      </w:pPr>
      <w:r w:rsidRPr="00C37A99">
        <w:rPr>
          <w:lang w:val="en-US"/>
        </w:rPr>
        <w:t>ic2_OpenGLLogo() function draws a line art  within the range of -1.0 to 1.0 in all X, Y, an</w:t>
      </w:r>
      <w:r w:rsidRPr="00C37A99">
        <w:rPr>
          <w:lang w:val="en-US"/>
        </w:rPr>
        <w:t>d Z axes.</w:t>
      </w:r>
    </w:p>
    <w:p w14:paraId="64399BA8" w14:textId="77777777" w:rsidR="000906B2" w:rsidRPr="00C37A99" w:rsidRDefault="00163275">
      <w:pPr>
        <w:spacing w:before="240" w:after="240"/>
        <w:rPr>
          <w:lang w:val="en-US"/>
        </w:rPr>
      </w:pPr>
      <w:r w:rsidRPr="00C37A99">
        <w:rPr>
          <w:lang w:val="en-US"/>
        </w:rPr>
        <w:t>The scale factor can be taken as an argument so that the display size can be changed later.</w:t>
      </w:r>
    </w:p>
    <w:p w14:paraId="64399BA9" w14:textId="77777777" w:rsidR="000906B2" w:rsidRPr="00C37A99" w:rsidRDefault="00163275">
      <w:pPr>
        <w:spacing w:before="240" w:after="240"/>
        <w:rPr>
          <w:b/>
          <w:lang w:val="en-US"/>
        </w:rPr>
      </w:pPr>
      <w:r w:rsidRPr="00C37A99">
        <w:rPr>
          <w:b/>
          <w:lang w:val="en-US"/>
        </w:rPr>
        <w:t>Program description (drawing lines)</w:t>
      </w:r>
    </w:p>
    <w:p w14:paraId="64399BAA" w14:textId="77777777" w:rsidR="000906B2" w:rsidRPr="00C37A99" w:rsidRDefault="00163275">
      <w:pPr>
        <w:spacing w:before="240" w:after="240"/>
        <w:rPr>
          <w:lang w:val="en-US"/>
        </w:rPr>
      </w:pPr>
      <w:r w:rsidRPr="00C37A99">
        <w:rPr>
          <w:lang w:val="en-US"/>
        </w:rPr>
        <w:t>OpenGL provides a set of functions for drawing some typical CG objects.</w:t>
      </w:r>
    </w:p>
    <w:p w14:paraId="64399BAB" w14:textId="77777777" w:rsidR="000906B2" w:rsidRPr="00C37A99" w:rsidRDefault="00163275">
      <w:pPr>
        <w:spacing w:before="240" w:after="240"/>
        <w:rPr>
          <w:lang w:val="en-US"/>
        </w:rPr>
      </w:pPr>
      <w:r w:rsidRPr="00C37A99">
        <w:rPr>
          <w:lang w:val="en-US"/>
        </w:rPr>
        <w:t>Here, we use a format called "GL_LINES" that d</w:t>
      </w:r>
      <w:r w:rsidRPr="00C37A99">
        <w:rPr>
          <w:lang w:val="en-US"/>
        </w:rPr>
        <w:t>raws a line segment by connecting a sequence of points.</w:t>
      </w:r>
    </w:p>
    <w:tbl>
      <w:tblPr>
        <w:tblStyle w:val="a8"/>
        <w:tblW w:w="8975" w:type="dxa"/>
        <w:tblInd w:w="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8975"/>
      </w:tblGrid>
      <w:tr w:rsidR="000906B2" w14:paraId="64399BAD" w14:textId="77777777">
        <w:trPr>
          <w:trHeight w:val="620"/>
        </w:trPr>
        <w:tc>
          <w:tcPr>
            <w:tcW w:w="8975" w:type="dxa"/>
            <w:tcMar>
              <w:top w:w="100" w:type="dxa"/>
              <w:left w:w="100" w:type="dxa"/>
              <w:bottom w:w="100" w:type="dxa"/>
              <w:right w:w="100" w:type="dxa"/>
            </w:tcMar>
          </w:tcPr>
          <w:p w14:paraId="64399BAC" w14:textId="77777777" w:rsidR="000906B2" w:rsidRDefault="00163275">
            <w:r>
              <w:t>GL_LINES object</w:t>
            </w:r>
          </w:p>
        </w:tc>
      </w:tr>
      <w:tr w:rsidR="000906B2" w14:paraId="64399BB6" w14:textId="77777777">
        <w:trPr>
          <w:trHeight w:val="1820"/>
        </w:trPr>
        <w:tc>
          <w:tcPr>
            <w:tcW w:w="8975" w:type="dxa"/>
            <w:tcMar>
              <w:top w:w="100" w:type="dxa"/>
              <w:left w:w="100" w:type="dxa"/>
              <w:bottom w:w="100" w:type="dxa"/>
              <w:right w:w="100" w:type="dxa"/>
            </w:tcMar>
          </w:tcPr>
          <w:p w14:paraId="64399BAE" w14:textId="77777777" w:rsidR="000906B2" w:rsidRPr="00C37A99" w:rsidRDefault="00163275">
            <w:pPr>
              <w:widowControl w:val="0"/>
              <w:rPr>
                <w:lang w:val="en-US"/>
              </w:rPr>
            </w:pPr>
            <w:r w:rsidRPr="00C37A99">
              <w:rPr>
                <w:lang w:val="en-US"/>
              </w:rPr>
              <w:t>glDisable(GL_LIGHTING); // Coloring assuming that the value range is 0.0 to 1.0 if RGB color is specified thereafter</w:t>
            </w:r>
          </w:p>
          <w:p w14:paraId="64399BAF" w14:textId="77777777" w:rsidR="000906B2" w:rsidRPr="00C37A99" w:rsidRDefault="00163275">
            <w:pPr>
              <w:widowControl w:val="0"/>
              <w:rPr>
                <w:lang w:val="en-US"/>
              </w:rPr>
            </w:pPr>
            <w:r w:rsidRPr="00C37A99">
              <w:rPr>
                <w:lang w:val="en-US"/>
              </w:rPr>
              <w:t>glColor3f(1.0, 1.0, 1.0); // R, G, B</w:t>
            </w:r>
          </w:p>
          <w:p w14:paraId="64399BB0" w14:textId="77777777" w:rsidR="000906B2" w:rsidRPr="00C37A99" w:rsidRDefault="00163275">
            <w:pPr>
              <w:widowControl w:val="0"/>
              <w:rPr>
                <w:lang w:val="en-US"/>
              </w:rPr>
            </w:pPr>
            <w:r w:rsidRPr="00C37A99">
              <w:rPr>
                <w:lang w:val="en-US"/>
              </w:rPr>
              <w:t>glLineWidth(1.0); / / Line thickness (unit is [pixel])</w:t>
            </w:r>
          </w:p>
          <w:p w14:paraId="64399BB1" w14:textId="77777777" w:rsidR="000906B2" w:rsidRPr="00C37A99" w:rsidRDefault="000906B2">
            <w:pPr>
              <w:widowControl w:val="0"/>
              <w:rPr>
                <w:lang w:val="en-US"/>
              </w:rPr>
            </w:pPr>
          </w:p>
          <w:p w14:paraId="64399BB2" w14:textId="77777777" w:rsidR="000906B2" w:rsidRPr="00C37A99" w:rsidRDefault="00163275">
            <w:pPr>
              <w:widowControl w:val="0"/>
              <w:rPr>
                <w:lang w:val="en-US"/>
              </w:rPr>
            </w:pPr>
            <w:r w:rsidRPr="00C37A99">
              <w:rPr>
                <w:lang w:val="en-US"/>
              </w:rPr>
              <w:t>glBegin(GL_LINES); // Start of drawing (draw l</w:t>
            </w:r>
            <w:r w:rsidRPr="00C37A99">
              <w:rPr>
                <w:lang w:val="en-US"/>
              </w:rPr>
              <w:t>ine segment AB, line segment BC)</w:t>
            </w:r>
          </w:p>
          <w:p w14:paraId="64399BB3" w14:textId="77777777" w:rsidR="000906B2" w:rsidRPr="00C37A99" w:rsidRDefault="00163275">
            <w:pPr>
              <w:widowControl w:val="0"/>
              <w:rPr>
                <w:lang w:val="en-US"/>
              </w:rPr>
            </w:pPr>
            <w:r w:rsidRPr="00C37A99">
              <w:rPr>
                <w:lang w:val="en-US"/>
              </w:rPr>
              <w:t>glVertex3f(s * -0.8, s * 0.8, 0.0); glVertex3f (s *) -0.8, s * 0.2, 0.0); //segment AB</w:t>
            </w:r>
          </w:p>
          <w:p w14:paraId="64399BB4" w14:textId="77777777" w:rsidR="000906B2" w:rsidRPr="00C37A99" w:rsidRDefault="00163275">
            <w:pPr>
              <w:widowControl w:val="0"/>
              <w:rPr>
                <w:lang w:val="en-US"/>
              </w:rPr>
            </w:pPr>
            <w:r w:rsidRPr="00C37A99">
              <w:rPr>
                <w:lang w:val="en-US"/>
              </w:rPr>
              <w:t>LineglVertex3f(s * -0.8, s * 0.2, 0.0); glVertex3f (s * -0.8, s * 0.2, 0.0); //segment BC</w:t>
            </w:r>
          </w:p>
          <w:p w14:paraId="64399BB5" w14:textId="77777777" w:rsidR="000906B2" w:rsidRDefault="00163275">
            <w:pPr>
              <w:widowControl w:val="0"/>
            </w:pPr>
            <w:r>
              <w:lastRenderedPageBreak/>
              <w:t>LineglEnd( ); // End of drawing</w:t>
            </w:r>
          </w:p>
        </w:tc>
      </w:tr>
    </w:tbl>
    <w:p w14:paraId="64399BB7" w14:textId="77777777" w:rsidR="000906B2" w:rsidRPr="00C37A99" w:rsidRDefault="00163275">
      <w:pPr>
        <w:spacing w:before="240" w:after="240"/>
        <w:rPr>
          <w:color w:val="808080"/>
          <w:lang w:val="en-US"/>
        </w:rPr>
      </w:pPr>
      <w:r w:rsidRPr="00C37A99">
        <w:rPr>
          <w:color w:val="808080"/>
          <w:lang w:val="en-US"/>
        </w:rPr>
        <w:lastRenderedPageBreak/>
        <w:t xml:space="preserve">(By the way, </w:t>
      </w:r>
      <w:r w:rsidRPr="00C37A99">
        <w:rPr>
          <w:color w:val="808080"/>
          <w:lang w:val="en-US"/>
        </w:rPr>
        <w:t>use GL_LINE_STRIP to connect point clouds to draw a line segment)</w:t>
      </w:r>
    </w:p>
    <w:p w14:paraId="64399BB8" w14:textId="77777777" w:rsidR="000906B2" w:rsidRPr="00C37A99" w:rsidRDefault="00163275">
      <w:pPr>
        <w:spacing w:before="240" w:after="240"/>
        <w:rPr>
          <w:lang w:val="en-US"/>
        </w:rPr>
      </w:pPr>
      <w:r w:rsidRPr="00C37A99">
        <w:rPr>
          <w:lang w:val="en-US"/>
        </w:rPr>
        <w:t xml:space="preserve">Reference: Red Book </w:t>
      </w:r>
      <w:hyperlink r:id="rId22">
        <w:r w:rsidRPr="00C37A99">
          <w:rPr>
            <w:color w:val="1155CC"/>
            <w:u w:val="single"/>
            <w:lang w:val="en-US"/>
          </w:rPr>
          <w:t>Chapter 2</w:t>
        </w:r>
      </w:hyperlink>
      <w:r w:rsidRPr="00C37A99">
        <w:rPr>
          <w:rFonts w:ascii="Arial Unicode MS" w:eastAsia="Arial Unicode MS" w:hAnsi="Arial Unicode MS" w:cs="Arial Unicode MS"/>
          <w:lang w:val="en-US"/>
        </w:rPr>
        <w:t>, Describing Points, Lines, and Polygons → Lines</w:t>
      </w:r>
    </w:p>
    <w:p w14:paraId="64399BB9" w14:textId="77777777" w:rsidR="000906B2" w:rsidRPr="00C37A99" w:rsidRDefault="00163275">
      <w:pPr>
        <w:spacing w:before="240" w:after="240"/>
        <w:rPr>
          <w:b/>
          <w:u w:val="single"/>
          <w:lang w:val="en-US"/>
        </w:rPr>
      </w:pPr>
      <w:r w:rsidRPr="00C37A99">
        <w:rPr>
          <w:b/>
          <w:u w:val="single"/>
          <w:lang w:val="en-US"/>
        </w:rPr>
        <w:t>Exercise</w:t>
      </w:r>
    </w:p>
    <w:p w14:paraId="64399BBA" w14:textId="77777777" w:rsidR="000906B2" w:rsidRPr="00C37A99" w:rsidRDefault="00163275">
      <w:pPr>
        <w:spacing w:before="240" w:after="240"/>
        <w:rPr>
          <w:lang w:val="en-US"/>
        </w:rPr>
      </w:pPr>
      <w:r w:rsidRPr="00C37A99">
        <w:rPr>
          <w:b/>
          <w:lang w:val="en-US"/>
        </w:rPr>
        <w:t>06-06-ex1</w:t>
      </w:r>
      <w:r w:rsidRPr="00C37A99">
        <w:rPr>
          <w:lang w:val="en-US"/>
        </w:rPr>
        <w:t>: Thickness of lines</w:t>
      </w:r>
    </w:p>
    <w:p w14:paraId="64399BBB" w14:textId="77777777" w:rsidR="000906B2" w:rsidRPr="00C37A99" w:rsidRDefault="00163275">
      <w:pPr>
        <w:spacing w:before="240" w:after="240"/>
        <w:rPr>
          <w:lang w:val="en-US"/>
        </w:rPr>
      </w:pPr>
      <w:r w:rsidRPr="00C37A99">
        <w:rPr>
          <w:lang w:val="en-US"/>
        </w:rPr>
        <w:t>Let's change the the thickness of the lines by a factor of two.</w:t>
      </w:r>
    </w:p>
    <w:p w14:paraId="64399BBC" w14:textId="77777777" w:rsidR="000906B2" w:rsidRPr="00C37A99" w:rsidRDefault="00163275">
      <w:pPr>
        <w:spacing w:before="240" w:after="240"/>
        <w:rPr>
          <w:lang w:val="en-US"/>
        </w:rPr>
      </w:pPr>
      <w:r w:rsidRPr="00C37A99">
        <w:rPr>
          <w:b/>
          <w:lang w:val="en-US"/>
        </w:rPr>
        <w:t>06-06-ex2</w:t>
      </w:r>
      <w:r w:rsidRPr="00C37A99">
        <w:rPr>
          <w:lang w:val="en-US"/>
        </w:rPr>
        <w:t>: Coordinate system</w:t>
      </w:r>
    </w:p>
    <w:p w14:paraId="64399BBD" w14:textId="77777777" w:rsidR="000906B2" w:rsidRPr="00C37A99" w:rsidRDefault="00163275">
      <w:pPr>
        <w:spacing w:before="240" w:after="240"/>
        <w:rPr>
          <w:lang w:val="en-US"/>
        </w:rPr>
      </w:pPr>
      <w:r w:rsidRPr="00C37A99">
        <w:rPr>
          <w:lang w:val="en-US"/>
        </w:rPr>
        <w:t>How are the 3D coordinates in the above source code arranged concerning the currently displayed window? Show the origin, X-axis, Y-axis, and Z</w:t>
      </w:r>
      <w:r w:rsidRPr="00C37A99">
        <w:rPr>
          <w:lang w:val="en-US"/>
        </w:rPr>
        <w:t>-axis, respectively. Also, explain where the unit (1 unit for each axis) corresponds.</w:t>
      </w:r>
    </w:p>
    <w:p w14:paraId="64399BBE" w14:textId="77777777" w:rsidR="000906B2" w:rsidRPr="00C37A99" w:rsidRDefault="00163275">
      <w:pPr>
        <w:spacing w:before="240" w:after="240"/>
        <w:rPr>
          <w:lang w:val="en-US"/>
        </w:rPr>
      </w:pPr>
      <w:r w:rsidRPr="00C37A99">
        <w:rPr>
          <w:b/>
          <w:lang w:val="en-US"/>
        </w:rPr>
        <w:t>06-06-ex3</w:t>
      </w:r>
      <w:r w:rsidRPr="00C37A99">
        <w:rPr>
          <w:lang w:val="en-US"/>
        </w:rPr>
        <w:t>: Original logo</w:t>
      </w:r>
    </w:p>
    <w:p w14:paraId="64399BBF" w14:textId="77777777" w:rsidR="000906B2" w:rsidRPr="00C37A99" w:rsidRDefault="00163275">
      <w:pPr>
        <w:spacing w:before="240" w:after="240"/>
        <w:rPr>
          <w:lang w:val="en-US"/>
        </w:rPr>
      </w:pPr>
      <w:r w:rsidRPr="00C37A99">
        <w:rPr>
          <w:lang w:val="en-US"/>
        </w:rPr>
        <w:t>Prepare your own graph paper-like worksheet and create your own logo. Rewrite the program and show your logo. Make the scale adjustable.</w:t>
      </w:r>
    </w:p>
    <w:p w14:paraId="64399BC0" w14:textId="77777777" w:rsidR="000906B2" w:rsidRDefault="00163275">
      <w:r>
        <w:pict w14:anchorId="64399BF5">
          <v:rect id="_x0000_i1032" style="width:0;height:1.5pt" o:hralign="center" o:hrstd="t" o:hr="t" fillcolor="#a0a0a0" stroked="f"/>
        </w:pict>
      </w:r>
    </w:p>
    <w:p w14:paraId="64399BC1" w14:textId="77777777" w:rsidR="000906B2" w:rsidRPr="00C37A99" w:rsidRDefault="00163275">
      <w:pPr>
        <w:pStyle w:val="3"/>
        <w:keepNext w:val="0"/>
        <w:keepLines w:val="0"/>
        <w:spacing w:before="280"/>
        <w:rPr>
          <w:b/>
          <w:color w:val="802020"/>
          <w:sz w:val="26"/>
          <w:szCs w:val="26"/>
          <w:lang w:val="en-US"/>
        </w:rPr>
      </w:pPr>
      <w:bookmarkStart w:id="9" w:name="_sehlklwimgcs" w:colFirst="0" w:colLast="0"/>
      <w:bookmarkEnd w:id="9"/>
      <w:r w:rsidRPr="00C37A99">
        <w:rPr>
          <w:b/>
          <w:color w:val="802020"/>
          <w:sz w:val="26"/>
          <w:szCs w:val="26"/>
          <w:lang w:val="en-US"/>
        </w:rPr>
        <w:t>06.07. First OpenGL --Periodic operation --</w:t>
      </w:r>
    </w:p>
    <w:p w14:paraId="64399BC2" w14:textId="77777777" w:rsidR="000906B2" w:rsidRPr="00C37A99" w:rsidRDefault="00163275">
      <w:pPr>
        <w:spacing w:before="240" w:after="240"/>
        <w:rPr>
          <w:lang w:val="en-US"/>
        </w:rPr>
      </w:pPr>
      <w:r w:rsidRPr="00C37A99">
        <w:rPr>
          <w:lang w:val="en-US"/>
        </w:rPr>
        <w:t>Since we are drawing OpenGL LOGO, we would like to see some movement here.</w:t>
      </w:r>
    </w:p>
    <w:p w14:paraId="64399BC3" w14:textId="77777777" w:rsidR="000906B2" w:rsidRPr="00C37A99" w:rsidRDefault="00163275">
      <w:pPr>
        <w:spacing w:before="240" w:after="240"/>
        <w:rPr>
          <w:lang w:val="en-US"/>
        </w:rPr>
      </w:pPr>
      <w:r w:rsidRPr="00C37A99">
        <w:rPr>
          <w:lang w:val="en-US"/>
        </w:rPr>
        <w:t>The scale factor specified when calling the ic2_OpenGLLogo() function is changed in synchronization with the background color switching.</w:t>
      </w:r>
    </w:p>
    <w:p w14:paraId="64399BC4" w14:textId="77777777" w:rsidR="000906B2" w:rsidRPr="00C37A99" w:rsidRDefault="00163275">
      <w:pPr>
        <w:spacing w:before="240" w:after="240"/>
        <w:rPr>
          <w:b/>
          <w:lang w:val="en-US"/>
        </w:rPr>
      </w:pPr>
      <w:r w:rsidRPr="00C37A99">
        <w:rPr>
          <w:b/>
          <w:lang w:val="en-US"/>
        </w:rPr>
        <w:t>Program explanation</w:t>
      </w:r>
    </w:p>
    <w:p w14:paraId="64399BC5" w14:textId="77777777" w:rsidR="000906B2" w:rsidRPr="00C37A99" w:rsidRDefault="00163275">
      <w:pPr>
        <w:spacing w:before="240" w:after="240"/>
        <w:rPr>
          <w:shd w:val="clear" w:color="auto" w:fill="EAD1DC"/>
          <w:lang w:val="en-US"/>
        </w:rPr>
      </w:pPr>
      <w:r w:rsidRPr="00C37A99">
        <w:rPr>
          <w:shd w:val="clear" w:color="auto" w:fill="EAD1DC"/>
          <w:lang w:val="en-US"/>
        </w:rPr>
        <w:t>code \ 06-07 \ 06-07-Periodic.</w:t>
      </w:r>
      <w:proofErr w:type="gramStart"/>
      <w:r w:rsidRPr="00C37A99">
        <w:rPr>
          <w:shd w:val="clear" w:color="auto" w:fill="EAD1DC"/>
          <w:lang w:val="en-US"/>
        </w:rPr>
        <w:t>c</w:t>
      </w:r>
      <w:proofErr w:type="gramEnd"/>
    </w:p>
    <w:p w14:paraId="64399BC6" w14:textId="77777777" w:rsidR="000906B2" w:rsidRPr="00F33C9A" w:rsidRDefault="00163275">
      <w:pPr>
        <w:spacing w:before="240" w:after="240"/>
        <w:rPr>
          <w:shd w:val="clear" w:color="auto" w:fill="EAD1DC"/>
          <w:lang w:val="en-US"/>
        </w:rPr>
      </w:pPr>
      <w:r w:rsidRPr="00F33C9A">
        <w:rPr>
          <w:shd w:val="clear" w:color="auto" w:fill="EAD1DC"/>
          <w:lang w:val="en-US"/>
        </w:rPr>
        <w:t>code \ 06-07 \ 06-06_06-07.html</w:t>
      </w:r>
    </w:p>
    <w:p w14:paraId="64399BC7" w14:textId="77777777" w:rsidR="000906B2" w:rsidRPr="00C37A99" w:rsidRDefault="00163275">
      <w:pPr>
        <w:spacing w:before="240" w:after="240"/>
        <w:rPr>
          <w:b/>
          <w:u w:val="single"/>
          <w:lang w:val="en-US"/>
        </w:rPr>
      </w:pPr>
      <w:r w:rsidRPr="00C37A99">
        <w:rPr>
          <w:b/>
          <w:u w:val="single"/>
          <w:lang w:val="en-US"/>
        </w:rPr>
        <w:t>Exercise</w:t>
      </w:r>
    </w:p>
    <w:p w14:paraId="64399BC8" w14:textId="77777777" w:rsidR="000906B2" w:rsidRPr="00C37A99" w:rsidRDefault="00163275">
      <w:pPr>
        <w:spacing w:before="240" w:after="240"/>
        <w:rPr>
          <w:lang w:val="en-US"/>
        </w:rPr>
      </w:pPr>
      <w:r w:rsidRPr="00C37A99">
        <w:rPr>
          <w:b/>
          <w:lang w:val="en-US"/>
        </w:rPr>
        <w:t>06-07-ex1</w:t>
      </w:r>
      <w:r w:rsidRPr="00C37A99">
        <w:rPr>
          <w:lang w:val="en-US"/>
        </w:rPr>
        <w:t xml:space="preserve">: </w:t>
      </w:r>
    </w:p>
    <w:p w14:paraId="64399BC9" w14:textId="77777777" w:rsidR="000906B2" w:rsidRPr="00C37A99" w:rsidRDefault="00163275">
      <w:pPr>
        <w:spacing w:before="240" w:after="240"/>
        <w:rPr>
          <w:lang w:val="en-US"/>
        </w:rPr>
      </w:pPr>
      <w:r w:rsidRPr="00C37A99">
        <w:rPr>
          <w:lang w:val="en-US"/>
        </w:rPr>
        <w:lastRenderedPageBreak/>
        <w:t>Modify the above program and write split variable splitnumber (positive integer). Write the program that makes the logo look like it is expanding smoot</w:t>
      </w:r>
      <w:r w:rsidRPr="00C37A99">
        <w:rPr>
          <w:lang w:val="en-US"/>
        </w:rPr>
        <w:t>hly. It is important to operate the loopcounter value and wait time of the timer handler.</w:t>
      </w:r>
    </w:p>
    <w:p w14:paraId="64399BCA" w14:textId="77777777" w:rsidR="000906B2" w:rsidRPr="00C37A99" w:rsidRDefault="00163275">
      <w:pPr>
        <w:spacing w:before="240" w:after="240"/>
        <w:rPr>
          <w:color w:val="808080"/>
          <w:lang w:val="en-US"/>
        </w:rPr>
      </w:pPr>
      <w:r w:rsidRPr="00C37A99">
        <w:rPr>
          <w:color w:val="808080"/>
          <w:lang w:val="en-US"/>
        </w:rPr>
        <w:t>(06-07-Periodic.c corresponds to split number = 10 in period 2500 [ms])</w:t>
      </w:r>
    </w:p>
    <w:p w14:paraId="64399BCB" w14:textId="77777777" w:rsidR="000906B2" w:rsidRPr="00C37A99" w:rsidRDefault="00163275">
      <w:pPr>
        <w:spacing w:before="240" w:after="240"/>
        <w:rPr>
          <w:lang w:val="en-US"/>
        </w:rPr>
      </w:pPr>
      <w:r w:rsidRPr="00C37A99">
        <w:rPr>
          <w:b/>
          <w:lang w:val="en-US"/>
        </w:rPr>
        <w:t>06-07-ex2</w:t>
      </w:r>
      <w:r w:rsidRPr="00C37A99">
        <w:rPr>
          <w:lang w:val="en-US"/>
        </w:rPr>
        <w:t xml:space="preserve">: </w:t>
      </w:r>
    </w:p>
    <w:p w14:paraId="64399BCC" w14:textId="77777777" w:rsidR="000906B2" w:rsidRPr="00C37A99" w:rsidRDefault="00163275">
      <w:pPr>
        <w:spacing w:before="240" w:after="240"/>
        <w:rPr>
          <w:lang w:val="en-US"/>
        </w:rPr>
      </w:pPr>
      <w:r w:rsidRPr="00C37A99">
        <w:rPr>
          <w:lang w:val="en-US"/>
        </w:rPr>
        <w:t>Describe the relationship between scale factor (argument s of ic2_OpenGLLogo()) an</w:t>
      </w:r>
      <w:r w:rsidRPr="00C37A99">
        <w:rPr>
          <w:lang w:val="en-US"/>
        </w:rPr>
        <w:t>d frame count (loopcounter) value in the program. Read the program and analyze it accurately. The loopcounter should be analyzed by taking a value from 0. Find the value of s for each value of loopcounter.</w:t>
      </w:r>
    </w:p>
    <w:p w14:paraId="64399BCD" w14:textId="77777777" w:rsidR="000906B2" w:rsidRPr="00C37A99" w:rsidRDefault="00163275">
      <w:pPr>
        <w:spacing w:before="240" w:after="240"/>
        <w:rPr>
          <w:color w:val="808080"/>
          <w:lang w:val="en-US"/>
        </w:rPr>
      </w:pPr>
      <w:r w:rsidRPr="00C37A99">
        <w:rPr>
          <w:color w:val="808080"/>
          <w:lang w:val="en-US"/>
        </w:rPr>
        <w:t xml:space="preserve">(It doesn't matter whether it is for the original </w:t>
      </w:r>
      <w:r w:rsidRPr="00C37A99">
        <w:rPr>
          <w:color w:val="808080"/>
          <w:lang w:val="en-US"/>
        </w:rPr>
        <w:t>06-07-Periodic.c or for the program of 06-07-ex1. Please specify which one is adopted.)</w:t>
      </w:r>
    </w:p>
    <w:p w14:paraId="64399BCE" w14:textId="77777777" w:rsidR="000906B2" w:rsidRPr="00C37A99" w:rsidRDefault="00163275">
      <w:pPr>
        <w:spacing w:before="240" w:after="240"/>
        <w:rPr>
          <w:lang w:val="en-US"/>
        </w:rPr>
      </w:pPr>
      <w:r w:rsidRPr="00C37A99">
        <w:rPr>
          <w:b/>
          <w:lang w:val="en-US"/>
        </w:rPr>
        <w:t>06-07-ex3</w:t>
      </w:r>
      <w:r w:rsidRPr="00C37A99">
        <w:rPr>
          <w:lang w:val="en-US"/>
        </w:rPr>
        <w:t xml:space="preserve">: </w:t>
      </w:r>
    </w:p>
    <w:p w14:paraId="64399BCF" w14:textId="77777777" w:rsidR="000906B2" w:rsidRPr="00C37A99" w:rsidRDefault="00163275">
      <w:pPr>
        <w:spacing w:before="240" w:after="240"/>
        <w:rPr>
          <w:lang w:val="en-US"/>
        </w:rPr>
      </w:pPr>
      <w:r w:rsidRPr="00C37A99">
        <w:rPr>
          <w:lang w:val="en-US"/>
        </w:rPr>
        <w:t>As examined in 06-07-ex2, the relationship between loopcounter and s is linear. Express this linear relationship as an equation.</w:t>
      </w:r>
    </w:p>
    <w:p w14:paraId="64399BD0" w14:textId="77777777" w:rsidR="000906B2" w:rsidRPr="00C37A99" w:rsidRDefault="00163275">
      <w:pPr>
        <w:spacing w:before="240" w:after="240"/>
        <w:rPr>
          <w:lang w:val="en-US"/>
        </w:rPr>
      </w:pPr>
      <w:r w:rsidRPr="00C37A99">
        <w:rPr>
          <w:b/>
          <w:lang w:val="en-US"/>
        </w:rPr>
        <w:t>06-07-ex4</w:t>
      </w:r>
      <w:r w:rsidRPr="00C37A99">
        <w:rPr>
          <w:lang w:val="en-US"/>
        </w:rPr>
        <w:t xml:space="preserve">: </w:t>
      </w:r>
    </w:p>
    <w:p w14:paraId="64399BD1" w14:textId="77777777" w:rsidR="000906B2" w:rsidRPr="00C37A99" w:rsidRDefault="00163275">
      <w:pPr>
        <w:spacing w:before="240" w:after="240"/>
        <w:rPr>
          <w:lang w:val="en-US"/>
        </w:rPr>
      </w:pPr>
      <w:r w:rsidRPr="00C37A99">
        <w:rPr>
          <w:lang w:val="en-US"/>
        </w:rPr>
        <w:t xml:space="preserve">When loopcounter and s are in direct proportion, the logo does not seem to be approaching at a constant speed (it seems to move faster when approaching far and slower when approaching close). Explain the reason using the formula of projective geometry. </w:t>
      </w:r>
    </w:p>
    <w:p w14:paraId="64399BD2" w14:textId="77777777" w:rsidR="000906B2" w:rsidRPr="00C37A99" w:rsidRDefault="00163275">
      <w:pPr>
        <w:spacing w:before="240" w:after="240"/>
        <w:rPr>
          <w:lang w:val="en-US"/>
        </w:rPr>
      </w:pPr>
      <w:r w:rsidRPr="00C37A99">
        <w:rPr>
          <w:b/>
          <w:lang w:val="en-US"/>
        </w:rPr>
        <w:t>06</w:t>
      </w:r>
      <w:r w:rsidRPr="00C37A99">
        <w:rPr>
          <w:b/>
          <w:lang w:val="en-US"/>
        </w:rPr>
        <w:t>-07-ex5</w:t>
      </w:r>
      <w:r w:rsidRPr="00C37A99">
        <w:rPr>
          <w:lang w:val="en-US"/>
        </w:rPr>
        <w:t>:</w:t>
      </w:r>
    </w:p>
    <w:p w14:paraId="64399BD3" w14:textId="77777777" w:rsidR="000906B2" w:rsidRPr="00C37A99" w:rsidRDefault="00163275">
      <w:pPr>
        <w:spacing w:before="240" w:after="240"/>
        <w:rPr>
          <w:lang w:val="en-US"/>
        </w:rPr>
      </w:pPr>
      <w:r w:rsidRPr="00C37A99">
        <w:rPr>
          <w:lang w:val="en-US"/>
        </w:rPr>
        <w:t>Derive a formula for calculating the scale factor from the frame count so that the logo appears to approach at a constant speed concerning the passage of time (frame count).</w:t>
      </w:r>
    </w:p>
    <w:p w14:paraId="64399BD4" w14:textId="77777777" w:rsidR="000906B2" w:rsidRPr="00C37A99" w:rsidRDefault="00163275">
      <w:pPr>
        <w:spacing w:before="240" w:after="240"/>
        <w:rPr>
          <w:lang w:val="en-US"/>
        </w:rPr>
      </w:pPr>
      <w:r w:rsidRPr="00C37A99">
        <w:rPr>
          <w:b/>
          <w:lang w:val="en-US"/>
        </w:rPr>
        <w:t>06-07-ex6</w:t>
      </w:r>
      <w:r w:rsidRPr="00C37A99">
        <w:rPr>
          <w:lang w:val="en-US"/>
        </w:rPr>
        <w:t xml:space="preserve">: </w:t>
      </w:r>
    </w:p>
    <w:p w14:paraId="64399BD5" w14:textId="77777777" w:rsidR="000906B2" w:rsidRPr="00C37A99" w:rsidRDefault="00163275">
      <w:pPr>
        <w:spacing w:before="240" w:after="240"/>
        <w:rPr>
          <w:lang w:val="en-US"/>
        </w:rPr>
      </w:pPr>
      <w:r w:rsidRPr="00C37A99">
        <w:rPr>
          <w:lang w:val="en-US"/>
        </w:rPr>
        <w:t>Modify the program based on the above formula of ex5 and chec</w:t>
      </w:r>
      <w:r w:rsidRPr="00C37A99">
        <w:rPr>
          <w:lang w:val="en-US"/>
        </w:rPr>
        <w:t>k its operation subjectively.</w:t>
      </w:r>
    </w:p>
    <w:p w14:paraId="64399BD6" w14:textId="77777777" w:rsidR="000906B2" w:rsidRPr="00C37A99" w:rsidRDefault="00163275">
      <w:pPr>
        <w:spacing w:before="240" w:after="240"/>
        <w:rPr>
          <w:lang w:val="en-US"/>
        </w:rPr>
      </w:pPr>
      <w:r w:rsidRPr="00C37A99">
        <w:rPr>
          <w:b/>
          <w:lang w:val="en-US"/>
        </w:rPr>
        <w:t>06-07-ex7</w:t>
      </w:r>
      <w:r w:rsidRPr="00C37A99">
        <w:rPr>
          <w:lang w:val="en-US"/>
        </w:rPr>
        <w:t xml:space="preserve">: </w:t>
      </w:r>
    </w:p>
    <w:p w14:paraId="64399BD7" w14:textId="77777777" w:rsidR="000906B2" w:rsidRPr="00C37A99" w:rsidRDefault="00163275">
      <w:pPr>
        <w:spacing w:before="240" w:after="240"/>
        <w:rPr>
          <w:lang w:val="en-US"/>
        </w:rPr>
      </w:pPr>
      <w:r w:rsidRPr="00C37A99">
        <w:rPr>
          <w:lang w:val="en-US"/>
        </w:rPr>
        <w:t>In 06-07-Periodic.</w:t>
      </w:r>
      <w:proofErr w:type="gramStart"/>
      <w:r w:rsidRPr="00C37A99">
        <w:rPr>
          <w:lang w:val="en-US"/>
        </w:rPr>
        <w:t>c</w:t>
      </w:r>
      <w:proofErr w:type="gramEnd"/>
      <w:r w:rsidRPr="00C37A99">
        <w:rPr>
          <w:lang w:val="en-US"/>
        </w:rPr>
        <w:t>, the logo cannot be drawn when the green background is reached. At that time, change the logo so that it is drawn at 1.0 times (original size).</w:t>
      </w:r>
    </w:p>
    <w:p w14:paraId="64399BD8" w14:textId="77777777" w:rsidR="000906B2" w:rsidRDefault="00163275">
      <w:r>
        <w:pict w14:anchorId="64399BF6">
          <v:rect id="_x0000_i1033" style="width:0;height:1.5pt" o:hralign="center" o:hrstd="t" o:hr="t" fillcolor="#a0a0a0" stroked="f"/>
        </w:pict>
      </w:r>
    </w:p>
    <w:p w14:paraId="64399BD9" w14:textId="77777777" w:rsidR="000906B2" w:rsidRPr="00C37A99" w:rsidRDefault="00163275">
      <w:pPr>
        <w:pStyle w:val="3"/>
        <w:keepNext w:val="0"/>
        <w:keepLines w:val="0"/>
        <w:spacing w:before="280"/>
        <w:rPr>
          <w:b/>
          <w:color w:val="802020"/>
          <w:sz w:val="26"/>
          <w:szCs w:val="26"/>
          <w:lang w:val="en-US"/>
        </w:rPr>
      </w:pPr>
      <w:bookmarkStart w:id="10" w:name="_hsoq5z9utzx6" w:colFirst="0" w:colLast="0"/>
      <w:bookmarkEnd w:id="10"/>
      <w:r w:rsidRPr="00C37A99">
        <w:rPr>
          <w:b/>
          <w:color w:val="802020"/>
          <w:sz w:val="26"/>
          <w:szCs w:val="26"/>
          <w:lang w:val="en-US"/>
        </w:rPr>
        <w:lastRenderedPageBreak/>
        <w:t>06.08. First OpenGL --Measurement of microsecond</w:t>
      </w:r>
      <w:r w:rsidRPr="00C37A99">
        <w:rPr>
          <w:b/>
          <w:color w:val="802020"/>
          <w:sz w:val="26"/>
          <w:szCs w:val="26"/>
          <w:lang w:val="en-US"/>
        </w:rPr>
        <w:t xml:space="preserve"> order --</w:t>
      </w:r>
    </w:p>
    <w:p w14:paraId="64399BDA" w14:textId="77777777" w:rsidR="000906B2" w:rsidRPr="00C37A99" w:rsidRDefault="00163275">
      <w:pPr>
        <w:spacing w:before="240" w:after="240"/>
        <w:rPr>
          <w:lang w:val="en-US"/>
        </w:rPr>
      </w:pPr>
      <w:r w:rsidRPr="00C37A99">
        <w:rPr>
          <w:lang w:val="en-US"/>
        </w:rPr>
        <w:t>You can check the system time in microsecond order by using the gettimeofday() function which is a system function of Unix.</w:t>
      </w:r>
    </w:p>
    <w:p w14:paraId="64399BDB" w14:textId="77777777" w:rsidR="000906B2" w:rsidRPr="00C37A99" w:rsidRDefault="00163275">
      <w:pPr>
        <w:spacing w:before="240" w:after="240"/>
        <w:rPr>
          <w:color w:val="808080"/>
          <w:lang w:val="en-US"/>
        </w:rPr>
      </w:pPr>
      <w:r w:rsidRPr="00C37A99">
        <w:rPr>
          <w:color w:val="808080"/>
          <w:lang w:val="en-US"/>
        </w:rPr>
        <w:t>(The content of this section has nothing to do with OpenGL, so it can be applied to other Linux programs in general.)</w:t>
      </w:r>
    </w:p>
    <w:p w14:paraId="64399BDC" w14:textId="77777777" w:rsidR="000906B2" w:rsidRPr="00C37A99" w:rsidRDefault="00163275">
      <w:pPr>
        <w:spacing w:before="240" w:after="240"/>
        <w:rPr>
          <w:shd w:val="clear" w:color="auto" w:fill="EAD1DC"/>
          <w:lang w:val="en-US"/>
        </w:rPr>
      </w:pPr>
      <w:r w:rsidRPr="00C37A99">
        <w:rPr>
          <w:shd w:val="clear" w:color="auto" w:fill="EAD1DC"/>
          <w:lang w:val="en-US"/>
        </w:rPr>
        <w:t>Code</w:t>
      </w:r>
      <w:r w:rsidRPr="00C37A99">
        <w:rPr>
          <w:shd w:val="clear" w:color="auto" w:fill="EAD1DC"/>
          <w:lang w:val="en-US"/>
        </w:rPr>
        <w:t xml:space="preserve"> \ 06-08 \ 06-08-CountTime.</w:t>
      </w:r>
      <w:proofErr w:type="gramStart"/>
      <w:r w:rsidRPr="00C37A99">
        <w:rPr>
          <w:shd w:val="clear" w:color="auto" w:fill="EAD1DC"/>
          <w:lang w:val="en-US"/>
        </w:rPr>
        <w:t>c</w:t>
      </w:r>
      <w:proofErr w:type="gramEnd"/>
    </w:p>
    <w:p w14:paraId="64399BDD" w14:textId="77777777" w:rsidR="000906B2" w:rsidRPr="00C37A99" w:rsidRDefault="00163275">
      <w:pPr>
        <w:spacing w:before="240" w:after="240"/>
        <w:rPr>
          <w:b/>
          <w:u w:val="single"/>
          <w:lang w:val="en-US"/>
        </w:rPr>
      </w:pPr>
      <w:r w:rsidRPr="00C37A99">
        <w:rPr>
          <w:b/>
          <w:u w:val="single"/>
          <w:lang w:val="en-US"/>
        </w:rPr>
        <w:t>Exercise</w:t>
      </w:r>
    </w:p>
    <w:p w14:paraId="64399BDE" w14:textId="77777777" w:rsidR="000906B2" w:rsidRPr="00C37A99" w:rsidRDefault="00163275">
      <w:pPr>
        <w:spacing w:before="240" w:after="240"/>
        <w:rPr>
          <w:lang w:val="en-US"/>
        </w:rPr>
      </w:pPr>
      <w:r w:rsidRPr="00C37A99">
        <w:rPr>
          <w:b/>
          <w:lang w:val="en-US"/>
        </w:rPr>
        <w:t>06-08-ex1</w:t>
      </w:r>
      <w:r w:rsidRPr="00C37A99">
        <w:rPr>
          <w:lang w:val="en-US"/>
        </w:rPr>
        <w:t xml:space="preserve">: </w:t>
      </w:r>
    </w:p>
    <w:p w14:paraId="64399BDF" w14:textId="77777777" w:rsidR="000906B2" w:rsidRPr="00C37A99" w:rsidRDefault="00163275">
      <w:pPr>
        <w:spacing w:before="240" w:after="240"/>
        <w:rPr>
          <w:lang w:val="en-US"/>
        </w:rPr>
      </w:pPr>
      <w:r w:rsidRPr="00C37A99">
        <w:rPr>
          <w:lang w:val="en-US"/>
        </w:rPr>
        <w:t>Modify 06-04-ex7 program so that it can measure the cycles correctly.</w:t>
      </w:r>
    </w:p>
    <w:p w14:paraId="64399BE0" w14:textId="77777777" w:rsidR="000906B2" w:rsidRPr="00C37A99" w:rsidRDefault="00163275">
      <w:pPr>
        <w:spacing w:before="240" w:after="240"/>
        <w:rPr>
          <w:lang w:val="en-US"/>
        </w:rPr>
      </w:pPr>
      <w:r w:rsidRPr="00C37A99">
        <w:rPr>
          <w:b/>
          <w:lang w:val="en-US"/>
        </w:rPr>
        <w:t>06-08-ex2</w:t>
      </w:r>
      <w:r w:rsidRPr="00C37A99">
        <w:rPr>
          <w:lang w:val="en-US"/>
        </w:rPr>
        <w:t xml:space="preserve">: </w:t>
      </w:r>
    </w:p>
    <w:p w14:paraId="64399BE1" w14:textId="77777777" w:rsidR="000906B2" w:rsidRPr="00C37A99" w:rsidRDefault="00163275">
      <w:pPr>
        <w:spacing w:before="240" w:after="240"/>
        <w:rPr>
          <w:lang w:val="en-US"/>
        </w:rPr>
      </w:pPr>
      <w:r w:rsidRPr="00C37A99">
        <w:rPr>
          <w:lang w:val="en-US"/>
        </w:rPr>
        <w:t>In OpenGL programming, the method shown here is NOT actually recommended as a timekeeping method. Think about the reason.</w:t>
      </w:r>
    </w:p>
    <w:p w14:paraId="64399BE2" w14:textId="77777777" w:rsidR="000906B2" w:rsidRPr="00C37A99" w:rsidRDefault="00163275">
      <w:pPr>
        <w:spacing w:before="240" w:after="240"/>
        <w:rPr>
          <w:color w:val="808080"/>
          <w:lang w:val="en-US"/>
        </w:rPr>
      </w:pPr>
      <w:r w:rsidRPr="00C37A99">
        <w:rPr>
          <w:color w:val="808080"/>
          <w:lang w:val="en-US"/>
        </w:rPr>
        <w:t>(It is recommended to use the glutGet (GLUT_ELAPSED_TIME) function instead)</w:t>
      </w:r>
    </w:p>
    <w:p w14:paraId="64399BE3" w14:textId="77777777" w:rsidR="000906B2" w:rsidRDefault="00163275">
      <w:r>
        <w:pict w14:anchorId="64399BF7">
          <v:rect id="_x0000_i1034" style="width:0;height:1.5pt" o:hralign="center" o:hrstd="t" o:hr="t" fillcolor="#a0a0a0" stroked="f"/>
        </w:pict>
      </w:r>
    </w:p>
    <w:p w14:paraId="64399BE4" w14:textId="1BBA5F8A" w:rsidR="000906B2" w:rsidRPr="00C37A99" w:rsidRDefault="00163275">
      <w:pPr>
        <w:pStyle w:val="3"/>
        <w:keepNext w:val="0"/>
        <w:keepLines w:val="0"/>
        <w:spacing w:before="280"/>
        <w:rPr>
          <w:b/>
          <w:color w:val="802020"/>
          <w:sz w:val="26"/>
          <w:szCs w:val="26"/>
          <w:lang w:val="en-US"/>
        </w:rPr>
      </w:pPr>
      <w:bookmarkStart w:id="11" w:name="_h4stppc1gllj" w:colFirst="0" w:colLast="0"/>
      <w:bookmarkEnd w:id="11"/>
      <w:r w:rsidRPr="00C37A99">
        <w:rPr>
          <w:b/>
          <w:color w:val="802020"/>
          <w:sz w:val="26"/>
          <w:szCs w:val="26"/>
          <w:lang w:val="en-US"/>
        </w:rPr>
        <w:t>06.09. First OpenGL --Code Cleaning --</w:t>
      </w:r>
    </w:p>
    <w:p w14:paraId="64399BE5" w14:textId="77777777" w:rsidR="000906B2" w:rsidRPr="00C37A99" w:rsidRDefault="00163275">
      <w:pPr>
        <w:spacing w:before="240" w:after="240"/>
        <w:rPr>
          <w:lang w:val="en-US"/>
        </w:rPr>
      </w:pPr>
      <w:r w:rsidRPr="00C37A99">
        <w:rPr>
          <w:lang w:val="en-US"/>
        </w:rPr>
        <w:t>The CG object is</w:t>
      </w:r>
      <w:r w:rsidRPr="00C37A99">
        <w:rPr>
          <w:lang w:val="en-US"/>
        </w:rPr>
        <w:t xml:space="preserve"> hard to see when the background color changes, so let's organize it before proceeding to the next section.</w:t>
      </w:r>
    </w:p>
    <w:p w14:paraId="64399BE6" w14:textId="77777777" w:rsidR="000906B2" w:rsidRPr="00C37A99" w:rsidRDefault="00163275">
      <w:pPr>
        <w:spacing w:before="240" w:after="240"/>
        <w:rPr>
          <w:shd w:val="clear" w:color="auto" w:fill="EAD1DC"/>
          <w:lang w:val="en-US"/>
        </w:rPr>
      </w:pPr>
      <w:r w:rsidRPr="00C37A99">
        <w:rPr>
          <w:shd w:val="clear" w:color="auto" w:fill="EAD1DC"/>
          <w:lang w:val="en-US"/>
        </w:rPr>
        <w:t>code \ 06-09 \ 06-09-LogoOpenGL.</w:t>
      </w:r>
      <w:proofErr w:type="gramStart"/>
      <w:r w:rsidRPr="00C37A99">
        <w:rPr>
          <w:shd w:val="clear" w:color="auto" w:fill="EAD1DC"/>
          <w:lang w:val="en-US"/>
        </w:rPr>
        <w:t>c</w:t>
      </w:r>
      <w:proofErr w:type="gramEnd"/>
    </w:p>
    <w:p w14:paraId="64399BE7" w14:textId="77777777" w:rsidR="000906B2" w:rsidRPr="00F33C9A" w:rsidRDefault="00163275">
      <w:pPr>
        <w:spacing w:before="240" w:after="240"/>
        <w:rPr>
          <w:shd w:val="clear" w:color="auto" w:fill="EAD1DC"/>
          <w:lang w:val="en-US"/>
        </w:rPr>
      </w:pPr>
      <w:r w:rsidRPr="00F33C9A">
        <w:rPr>
          <w:shd w:val="clear" w:color="auto" w:fill="EAD1DC"/>
          <w:lang w:val="en-US"/>
        </w:rPr>
        <w:t>code \ 06-09 \ 06-06_06-09.html</w:t>
      </w:r>
    </w:p>
    <w:p w14:paraId="64399BE8" w14:textId="77777777" w:rsidR="000906B2" w:rsidRPr="00C37A99" w:rsidRDefault="00163275">
      <w:pPr>
        <w:spacing w:before="240" w:after="240"/>
        <w:rPr>
          <w:b/>
          <w:u w:val="single"/>
          <w:lang w:val="en-US"/>
        </w:rPr>
      </w:pPr>
      <w:r w:rsidRPr="00C37A99">
        <w:rPr>
          <w:b/>
          <w:u w:val="single"/>
          <w:lang w:val="en-US"/>
        </w:rPr>
        <w:t>Exercise</w:t>
      </w:r>
    </w:p>
    <w:p w14:paraId="64399BE9" w14:textId="77777777" w:rsidR="000906B2" w:rsidRPr="00C37A99" w:rsidRDefault="00163275">
      <w:pPr>
        <w:spacing w:before="240" w:after="240"/>
        <w:rPr>
          <w:lang w:val="en-US"/>
        </w:rPr>
      </w:pPr>
      <w:r w:rsidRPr="00C37A99">
        <w:rPr>
          <w:b/>
          <w:lang w:val="en-US"/>
        </w:rPr>
        <w:t>06-09-ex1</w:t>
      </w:r>
      <w:r w:rsidRPr="00C37A99">
        <w:rPr>
          <w:lang w:val="en-US"/>
        </w:rPr>
        <w:t xml:space="preserve">: </w:t>
      </w:r>
    </w:p>
    <w:p w14:paraId="64399BEA" w14:textId="77777777" w:rsidR="000906B2" w:rsidRPr="00C37A99" w:rsidRDefault="00163275">
      <w:pPr>
        <w:spacing w:before="240" w:after="240"/>
        <w:rPr>
          <w:lang w:val="en-US"/>
        </w:rPr>
      </w:pPr>
      <w:r w:rsidRPr="00C37A99">
        <w:rPr>
          <w:lang w:val="en-US"/>
        </w:rPr>
        <w:t>Explain how the background color changed in the program up to section 06.06.</w:t>
      </w:r>
    </w:p>
    <w:p w14:paraId="64399BEB" w14:textId="77777777" w:rsidR="000906B2" w:rsidRDefault="00163275">
      <w:r>
        <w:pict w14:anchorId="64399BF8">
          <v:rect id="_x0000_i1035" style="width:0;height:1.5pt" o:hralign="center" o:hrstd="t" o:hr="t" fillcolor="#a0a0a0" stroked="f"/>
        </w:pict>
      </w:r>
    </w:p>
    <w:p w14:paraId="64399BEC" w14:textId="77777777" w:rsidR="000906B2" w:rsidRDefault="000906B2"/>
    <w:p w14:paraId="64399BED" w14:textId="77777777" w:rsidR="000906B2" w:rsidRDefault="000906B2"/>
    <w:sectPr w:rsidR="000906B2">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Unicode MS">
    <w:altName w:val="Arial"/>
    <w:panose1 w:val="020B0604020202020204"/>
    <w:charset w:val="00"/>
    <w:family w:val="auto"/>
    <w:pitch w:val="default"/>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DD13A6"/>
    <w:multiLevelType w:val="multilevel"/>
    <w:tmpl w:val="EBF267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MTc2MLW0MDewNDBV0lEKTi0uzszPAykwrAUA9Qm2cCwAAAA="/>
  </w:docVars>
  <w:rsids>
    <w:rsidRoot w:val="000906B2"/>
    <w:rsid w:val="00030DC6"/>
    <w:rsid w:val="00063CBC"/>
    <w:rsid w:val="000906B2"/>
    <w:rsid w:val="00163275"/>
    <w:rsid w:val="001A6C4D"/>
    <w:rsid w:val="002B5FCE"/>
    <w:rsid w:val="004307A9"/>
    <w:rsid w:val="00581A7F"/>
    <w:rsid w:val="00871B9A"/>
    <w:rsid w:val="00955176"/>
    <w:rsid w:val="009561AB"/>
    <w:rsid w:val="00A65860"/>
    <w:rsid w:val="00A878E3"/>
    <w:rsid w:val="00AA405B"/>
    <w:rsid w:val="00B30176"/>
    <w:rsid w:val="00C16C04"/>
    <w:rsid w:val="00C37A99"/>
    <w:rsid w:val="00F33C9A"/>
    <w:rsid w:val="00FD168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37">
      <v:textbox inset="5.85pt,.7pt,5.85pt,.7pt"/>
    </o:shapedefaults>
    <o:shapelayout v:ext="edit">
      <o:idmap v:ext="edit" data="1"/>
    </o:shapelayout>
  </w:shapeDefaults>
  <w:decimalSymbol w:val="."/>
  <w:listSeparator w:val=","/>
  <w14:docId w14:val="64399A31"/>
  <w15:docId w15:val="{447AB019-6097-4A96-869F-AAE08C46C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ja"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unhideWhenUsed/>
    <w:qFormat/>
    <w:pPr>
      <w:keepNext/>
      <w:keepLines/>
      <w:spacing w:before="360" w:after="120"/>
      <w:outlineLvl w:val="1"/>
    </w:pPr>
    <w:rPr>
      <w:sz w:val="32"/>
      <w:szCs w:val="32"/>
    </w:rPr>
  </w:style>
  <w:style w:type="paragraph" w:styleId="3">
    <w:name w:val="heading 3"/>
    <w:basedOn w:val="a"/>
    <w:next w:val="a"/>
    <w:uiPriority w:val="9"/>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rFonts w:eastAsia="Arial"/>
      <w:color w:val="666666"/>
      <w:sz w:val="30"/>
      <w:szCs w:val="30"/>
    </w:r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paragraph" w:styleId="a9">
    <w:name w:val="annotation text"/>
    <w:basedOn w:val="a"/>
    <w:link w:val="aa"/>
    <w:uiPriority w:val="99"/>
    <w:semiHidden/>
    <w:unhideWhenUsed/>
  </w:style>
  <w:style w:type="character" w:customStyle="1" w:styleId="aa">
    <w:name w:val="コメント文字列 (文字)"/>
    <w:basedOn w:val="a0"/>
    <w:link w:val="a9"/>
    <w:uiPriority w:val="99"/>
    <w:semiHidden/>
  </w:style>
  <w:style w:type="character" w:styleId="ab">
    <w:name w:val="annotation reference"/>
    <w:basedOn w:val="a0"/>
    <w:uiPriority w:val="99"/>
    <w:semiHidden/>
    <w:unhideWhenUse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khronos.org/registry/OpenGL-Refpages/gl4/" TargetMode="External"/><Relationship Id="rId13" Type="http://schemas.openxmlformats.org/officeDocument/2006/relationships/hyperlink" Target="http://glprogramming.com/red/chapter03.html" TargetMode="External"/><Relationship Id="rId18" Type="http://schemas.openxmlformats.org/officeDocument/2006/relationships/hyperlink" Target="http://glprogramming.com/red/chapter03.html" TargetMode="External"/><Relationship Id="rId3" Type="http://schemas.openxmlformats.org/officeDocument/2006/relationships/settings" Target="settings.xml"/><Relationship Id="rId21" Type="http://schemas.openxmlformats.org/officeDocument/2006/relationships/hyperlink" Target="http://glprogramming.com/red/appendixf.html" TargetMode="External"/><Relationship Id="rId7" Type="http://schemas.openxmlformats.org/officeDocument/2006/relationships/hyperlink" Target="https://www.opengl.org/resources/libraries/" TargetMode="External"/><Relationship Id="rId12" Type="http://schemas.openxmlformats.org/officeDocument/2006/relationships/hyperlink" Target="http://www.opengl.org/resources/libraries/glut/spec3/spec3.html" TargetMode="External"/><Relationship Id="rId17" Type="http://schemas.openxmlformats.org/officeDocument/2006/relationships/hyperlink" Target="http://glprogramming.com/red/appendixf.html" TargetMode="External"/><Relationship Id="rId2" Type="http://schemas.openxmlformats.org/officeDocument/2006/relationships/styles" Target="styles.xml"/><Relationship Id="rId16" Type="http://schemas.openxmlformats.org/officeDocument/2006/relationships/hyperlink" Target="http://glprogramming.com/red/chapter03.html" TargetMode="External"/><Relationship Id="rId20" Type="http://schemas.openxmlformats.org/officeDocument/2006/relationships/hyperlink" Target="http://glprogramming.com/red/chapter03.html" TargetMode="External"/><Relationship Id="rId1" Type="http://schemas.openxmlformats.org/officeDocument/2006/relationships/numbering" Target="numbering.xml"/><Relationship Id="rId6" Type="http://schemas.openxmlformats.org/officeDocument/2006/relationships/hyperlink" Target="https://www.opengl.org/resources/libraries/" TargetMode="External"/><Relationship Id="rId11" Type="http://schemas.openxmlformats.org/officeDocument/2006/relationships/hyperlink" Target="http://www.opengl.org/resources/libraries/glut/spec3/spec3.html" TargetMode="External"/><Relationship Id="rId24" Type="http://schemas.openxmlformats.org/officeDocument/2006/relationships/theme" Target="theme/theme1.xml"/><Relationship Id="rId5" Type="http://schemas.openxmlformats.org/officeDocument/2006/relationships/hyperlink" Target="http://www.opengl.org/" TargetMode="External"/><Relationship Id="rId15" Type="http://schemas.openxmlformats.org/officeDocument/2006/relationships/hyperlink" Target="http://glprogramming.com/red/appendixf.html" TargetMode="External"/><Relationship Id="rId23" Type="http://schemas.openxmlformats.org/officeDocument/2006/relationships/fontTable" Target="fontTable.xml"/><Relationship Id="rId10" Type="http://schemas.openxmlformats.org/officeDocument/2006/relationships/hyperlink" Target="http://www.opengl.org/resources/libraries/glut/" TargetMode="External"/><Relationship Id="rId19" Type="http://schemas.openxmlformats.org/officeDocument/2006/relationships/hyperlink" Target="http://glprogramming.com/red/appendixf.html" TargetMode="External"/><Relationship Id="rId4" Type="http://schemas.openxmlformats.org/officeDocument/2006/relationships/webSettings" Target="webSettings.xml"/><Relationship Id="rId9" Type="http://schemas.openxmlformats.org/officeDocument/2006/relationships/hyperlink" Target="http://glprogramming.com/red/index.html" TargetMode="External"/><Relationship Id="rId14" Type="http://schemas.openxmlformats.org/officeDocument/2006/relationships/hyperlink" Target="http://glprogramming.com/red/chapter03.html" TargetMode="External"/><Relationship Id="rId22" Type="http://schemas.openxmlformats.org/officeDocument/2006/relationships/hyperlink" Target="http://glprogramming.com/red/chapter02.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1</Pages>
  <Words>4544</Words>
  <Characters>25907</Characters>
  <Application>Microsoft Office Word</Application>
  <DocSecurity>0</DocSecurity>
  <Lines>215</Lines>
  <Paragraphs>60</Paragraphs>
  <ScaleCrop>false</ScaleCrop>
  <Company/>
  <LinksUpToDate>false</LinksUpToDate>
  <CharactersWithSpaces>30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亀田能成</cp:lastModifiedBy>
  <cp:revision>19</cp:revision>
  <dcterms:created xsi:type="dcterms:W3CDTF">2022-01-05T09:08:00Z</dcterms:created>
  <dcterms:modified xsi:type="dcterms:W3CDTF">2022-01-05T09:25:00Z</dcterms:modified>
</cp:coreProperties>
</file>